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p w14:paraId="37E61132" w14:textId="37F2EAA1" w:rsidR="00542148" w:rsidRDefault="00997577" w:rsidP="008B6524">
      <w:pPr>
        <w:pStyle w:val="papertitle"/>
        <w:spacing w:before="5pt" w:beforeAutospacing="1" w:after="5pt" w:afterAutospacing="1"/>
        <w:rPr>
          <w:kern w:val="48"/>
        </w:rPr>
        <w:sectPr w:rsidR="00542148" w:rsidSect="003B4E04">
          <w:footerReference w:type="default" r:id="rId8"/>
          <w:footerReference w:type="first" r:id="rId9"/>
          <w:pgSz w:w="595.30pt" w:h="841.90pt" w:code="9"/>
          <w:pgMar w:top="27pt" w:right="44.65pt" w:bottom="72pt" w:left="44.65pt" w:header="36pt" w:footer="36pt" w:gutter="0pt"/>
          <w:cols w:space="36pt"/>
          <w:titlePg/>
          <w:docGrid w:linePitch="360"/>
        </w:sectPr>
      </w:pPr>
      <w:r>
        <w:rPr>
          <w:kern w:val="48"/>
        </w:rPr>
        <w:t>The  Technological Singularity</w:t>
      </w:r>
    </w:p>
    <w:p w14:paraId="2A284C21" w14:textId="77777777" w:rsidR="009303D9" w:rsidRDefault="00E27A9D" w:rsidP="00542148">
      <w:pPr>
        <w:pStyle w:val="Author"/>
        <w:spacing w:before="5pt" w:beforeAutospacing="1"/>
        <w:rPr>
          <w:sz w:val="18"/>
          <w:szCs w:val="18"/>
        </w:rPr>
      </w:pPr>
      <w:r>
        <w:rPr>
          <w:sz w:val="18"/>
          <w:szCs w:val="18"/>
        </w:rPr>
        <w:t>Louis Othen</w:t>
      </w:r>
      <w:r w:rsidR="00542148">
        <w:rPr>
          <w:sz w:val="18"/>
          <w:szCs w:val="18"/>
        </w:rPr>
        <w:br/>
        <w:t>S</w:t>
      </w:r>
      <w:r>
        <w:rPr>
          <w:sz w:val="18"/>
          <w:szCs w:val="18"/>
        </w:rPr>
        <w:t>21002027</w:t>
      </w:r>
      <w:r w:rsidR="001A3B3D" w:rsidRPr="00F847A6">
        <w:rPr>
          <w:sz w:val="18"/>
          <w:szCs w:val="18"/>
        </w:rPr>
        <w:br/>
      </w:r>
      <w:r w:rsidR="00E04DBE">
        <w:rPr>
          <w:sz w:val="18"/>
          <w:szCs w:val="18"/>
        </w:rPr>
        <w:t>North Wales Management School</w:t>
      </w:r>
      <w:r w:rsidR="001A3B3D" w:rsidRPr="00F847A6">
        <w:rPr>
          <w:sz w:val="18"/>
          <w:szCs w:val="18"/>
        </w:rPr>
        <w:br/>
      </w:r>
      <w:r w:rsidR="00542148">
        <w:rPr>
          <w:sz w:val="18"/>
          <w:szCs w:val="18"/>
        </w:rPr>
        <w:t>Wrexham Glyndŵr University</w:t>
      </w:r>
      <w:r w:rsidR="00542148">
        <w:rPr>
          <w:sz w:val="18"/>
          <w:szCs w:val="18"/>
        </w:rPr>
        <w:br/>
        <w:t>Wales, UK</w:t>
      </w:r>
      <w:r w:rsidR="00542148">
        <w:rPr>
          <w:sz w:val="18"/>
          <w:szCs w:val="18"/>
        </w:rPr>
        <w:br/>
        <w:t>s</w:t>
      </w:r>
      <w:r w:rsidR="0030184A">
        <w:rPr>
          <w:sz w:val="18"/>
          <w:szCs w:val="18"/>
        </w:rPr>
        <w:t>21002027</w:t>
      </w:r>
      <w:r w:rsidR="00542148">
        <w:rPr>
          <w:sz w:val="18"/>
          <w:szCs w:val="18"/>
        </w:rPr>
        <w:t xml:space="preserve">@mail.glyndwr.ac.uk </w:t>
      </w:r>
    </w:p>
    <w:p w14:paraId="102E7845" w14:textId="6F60CAF7" w:rsidR="00114C54" w:rsidRPr="005B520E" w:rsidRDefault="00114C54" w:rsidP="00542148">
      <w:pPr>
        <w:pStyle w:val="Author"/>
        <w:spacing w:before="5pt" w:beforeAutospacing="1"/>
        <w:sectPr w:rsidR="00114C54" w:rsidRPr="005B520E" w:rsidSect="00542148">
          <w:type w:val="continuous"/>
          <w:pgSz w:w="595.30pt" w:h="841.90pt" w:code="9"/>
          <w:pgMar w:top="22.50pt" w:right="44.65pt" w:bottom="72pt" w:left="44.65pt" w:header="36pt" w:footer="36pt" w:gutter="0pt"/>
          <w:cols w:space="36pt"/>
          <w:docGrid w:linePitch="360"/>
        </w:sectPr>
      </w:pPr>
      <w:r>
        <w:rPr>
          <w:sz w:val="18"/>
          <w:szCs w:val="18"/>
        </w:rPr>
        <w:t>Word Count : 1,80</w:t>
      </w:r>
      <w:r w:rsidR="00BA029D">
        <w:rPr>
          <w:sz w:val="18"/>
          <w:szCs w:val="18"/>
        </w:rPr>
        <w:t>6</w:t>
      </w:r>
    </w:p>
    <w:p w14:paraId="61C89F05" w14:textId="77777777" w:rsidR="00542148" w:rsidRDefault="00542148" w:rsidP="00972203">
      <w:pPr>
        <w:pStyle w:val="Abstract"/>
        <w:rPr>
          <w:i/>
          <w:iCs/>
        </w:rPr>
        <w:sectPr w:rsidR="00542148" w:rsidSect="003B4E04">
          <w:type w:val="continuous"/>
          <w:pgSz w:w="595.30pt" w:h="841.90pt" w:code="9"/>
          <w:pgMar w:top="54pt" w:right="45.35pt" w:bottom="72pt" w:left="45.35pt" w:header="36pt" w:footer="36pt" w:gutter="0pt"/>
          <w:cols w:num="2" w:space="18pt"/>
          <w:docGrid w:linePitch="360"/>
        </w:sectPr>
      </w:pPr>
    </w:p>
    <w:p w14:paraId="31E2C6B4" w14:textId="77777777" w:rsidR="00830893" w:rsidRPr="006D7BA1" w:rsidRDefault="009303D9" w:rsidP="00972203">
      <w:pPr>
        <w:pStyle w:val="Abstract"/>
        <w:rPr>
          <w:i/>
          <w:iCs/>
        </w:rPr>
      </w:pPr>
      <w:r w:rsidRPr="006D7BA1">
        <w:rPr>
          <w:i/>
          <w:iCs/>
        </w:rPr>
        <w:t>Abstract</w:t>
      </w:r>
    </w:p>
    <w:p w14:paraId="4E31779D" w14:textId="2141C2E3" w:rsidR="004E65DF" w:rsidRPr="004E65DF" w:rsidRDefault="004B090B" w:rsidP="004E65DF">
      <w:pPr>
        <w:pStyle w:val="Abstract"/>
        <w:rPr>
          <w:i/>
          <w:iCs/>
        </w:rPr>
      </w:pPr>
      <w:r>
        <w:rPr>
          <w:i/>
          <w:iCs/>
        </w:rPr>
        <w:t>There is a widespread debate regarding the new supposed revolution known as the Technological Singularity in both academic and commercial settings</w:t>
      </w:r>
      <w:r w:rsidR="004545CF">
        <w:rPr>
          <w:i/>
          <w:iCs/>
        </w:rPr>
        <w:t xml:space="preserve">. The purpose of this paper is to determine what the </w:t>
      </w:r>
      <w:r w:rsidR="006B23C9">
        <w:rPr>
          <w:i/>
          <w:iCs/>
        </w:rPr>
        <w:t>T</w:t>
      </w:r>
      <w:r w:rsidR="004545CF">
        <w:rPr>
          <w:i/>
          <w:iCs/>
        </w:rPr>
        <w:t>echnological Sin</w:t>
      </w:r>
      <w:r w:rsidR="00631C99">
        <w:rPr>
          <w:i/>
          <w:iCs/>
        </w:rPr>
        <w:t>gu</w:t>
      </w:r>
      <w:r w:rsidR="006B23C9">
        <w:rPr>
          <w:i/>
          <w:iCs/>
        </w:rPr>
        <w:t>lari</w:t>
      </w:r>
      <w:r w:rsidR="00631C99">
        <w:rPr>
          <w:i/>
          <w:iCs/>
        </w:rPr>
        <w:t>ty is</w:t>
      </w:r>
      <w:r w:rsidR="004C59B7">
        <w:rPr>
          <w:i/>
          <w:iCs/>
        </w:rPr>
        <w:t>,</w:t>
      </w:r>
      <w:r w:rsidR="00A10B3F">
        <w:rPr>
          <w:i/>
          <w:iCs/>
        </w:rPr>
        <w:t xml:space="preserve"> based on </w:t>
      </w:r>
      <w:r w:rsidR="00631C99">
        <w:rPr>
          <w:i/>
          <w:iCs/>
        </w:rPr>
        <w:t xml:space="preserve">various </w:t>
      </w:r>
      <w:r w:rsidR="00A10B3F">
        <w:rPr>
          <w:i/>
          <w:iCs/>
        </w:rPr>
        <w:t>versions seen</w:t>
      </w:r>
      <w:r w:rsidR="006B23C9">
        <w:rPr>
          <w:i/>
          <w:iCs/>
        </w:rPr>
        <w:t>,</w:t>
      </w:r>
      <w:r w:rsidR="00A10B3F">
        <w:rPr>
          <w:i/>
          <w:iCs/>
        </w:rPr>
        <w:t xml:space="preserve"> </w:t>
      </w:r>
      <w:r w:rsidR="006B23C9">
        <w:rPr>
          <w:i/>
          <w:iCs/>
        </w:rPr>
        <w:t>what different perspectives there could be,</w:t>
      </w:r>
      <w:r w:rsidR="00A10B3F">
        <w:rPr>
          <w:i/>
          <w:iCs/>
        </w:rPr>
        <w:t xml:space="preserve"> the relevant technologies that can fuel or hinder it from occurring</w:t>
      </w:r>
      <w:r w:rsidR="00347DE3">
        <w:rPr>
          <w:i/>
          <w:iCs/>
        </w:rPr>
        <w:t>, as well as what impacts outside of technology</w:t>
      </w:r>
      <w:r w:rsidR="004C59B7">
        <w:rPr>
          <w:i/>
          <w:iCs/>
        </w:rPr>
        <w:t xml:space="preserve"> on</w:t>
      </w:r>
      <w:r w:rsidR="00347DE3">
        <w:rPr>
          <w:i/>
          <w:iCs/>
        </w:rPr>
        <w:t xml:space="preserve"> the Technological Singul</w:t>
      </w:r>
      <w:r w:rsidR="00FA279E">
        <w:rPr>
          <w:i/>
          <w:iCs/>
        </w:rPr>
        <w:t>arity on the world as we know it.</w:t>
      </w:r>
      <w:r w:rsidR="00DC60CF">
        <w:rPr>
          <w:i/>
          <w:iCs/>
        </w:rPr>
        <w:t xml:space="preserve"> </w:t>
      </w:r>
      <w:r w:rsidR="00CF6A5B">
        <w:rPr>
          <w:i/>
          <w:iCs/>
        </w:rPr>
        <w:t>In addition, l</w:t>
      </w:r>
      <w:r w:rsidR="00DC60CF">
        <w:rPr>
          <w:i/>
          <w:iCs/>
        </w:rPr>
        <w:t>iterature review</w:t>
      </w:r>
      <w:r w:rsidR="00F17165">
        <w:rPr>
          <w:i/>
          <w:iCs/>
        </w:rPr>
        <w:t>s</w:t>
      </w:r>
      <w:r w:rsidR="00DC60CF">
        <w:rPr>
          <w:i/>
          <w:iCs/>
        </w:rPr>
        <w:t xml:space="preserve"> </w:t>
      </w:r>
      <w:r w:rsidR="00F17165">
        <w:rPr>
          <w:i/>
          <w:iCs/>
        </w:rPr>
        <w:t>are conducted</w:t>
      </w:r>
      <w:r w:rsidR="00DC60CF">
        <w:rPr>
          <w:i/>
          <w:iCs/>
        </w:rPr>
        <w:t xml:space="preserve"> on disparate sources to </w:t>
      </w:r>
      <w:r w:rsidR="006B3E48">
        <w:rPr>
          <w:i/>
          <w:iCs/>
        </w:rPr>
        <w:t>research</w:t>
      </w:r>
      <w:r w:rsidR="0045687A">
        <w:rPr>
          <w:i/>
          <w:iCs/>
        </w:rPr>
        <w:t xml:space="preserve"> </w:t>
      </w:r>
      <w:r w:rsidR="00DF2EEB">
        <w:rPr>
          <w:i/>
          <w:iCs/>
        </w:rPr>
        <w:t>related information</w:t>
      </w:r>
      <w:r w:rsidR="00CF6A5B">
        <w:rPr>
          <w:i/>
          <w:iCs/>
        </w:rPr>
        <w:t xml:space="preserve"> to determine what information is available.</w:t>
      </w:r>
      <w:r w:rsidR="00777C30">
        <w:rPr>
          <w:i/>
          <w:iCs/>
        </w:rPr>
        <w:t xml:space="preserve"> </w:t>
      </w:r>
      <w:r w:rsidR="00D41DF6">
        <w:rPr>
          <w:i/>
          <w:iCs/>
        </w:rPr>
        <w:t>Current findings indicate f</w:t>
      </w:r>
      <w:r w:rsidR="00A139D5">
        <w:rPr>
          <w:i/>
          <w:iCs/>
        </w:rPr>
        <w:t>actors such as Art</w:t>
      </w:r>
      <w:r w:rsidR="008C513A">
        <w:rPr>
          <w:i/>
          <w:iCs/>
        </w:rPr>
        <w:t>i</w:t>
      </w:r>
      <w:r w:rsidR="00A139D5">
        <w:rPr>
          <w:i/>
          <w:iCs/>
        </w:rPr>
        <w:t>ficial Intelligence and Machine Learning, 3D Printing</w:t>
      </w:r>
      <w:r w:rsidR="00AB28E6">
        <w:rPr>
          <w:i/>
          <w:iCs/>
        </w:rPr>
        <w:t>,</w:t>
      </w:r>
      <w:r w:rsidR="00A139D5">
        <w:rPr>
          <w:i/>
          <w:iCs/>
        </w:rPr>
        <w:t xml:space="preserve"> and </w:t>
      </w:r>
      <w:r w:rsidR="008C513A">
        <w:rPr>
          <w:i/>
          <w:iCs/>
        </w:rPr>
        <w:t>Robotics are some found thus far</w:t>
      </w:r>
      <w:r w:rsidR="00AB28E6">
        <w:rPr>
          <w:i/>
          <w:iCs/>
        </w:rPr>
        <w:t xml:space="preserve">, </w:t>
      </w:r>
      <w:r w:rsidR="00367A02">
        <w:rPr>
          <w:i/>
          <w:iCs/>
        </w:rPr>
        <w:t>c</w:t>
      </w:r>
      <w:r w:rsidR="00820C47">
        <w:rPr>
          <w:i/>
          <w:iCs/>
        </w:rPr>
        <w:t xml:space="preserve"> the Technological Singularity.</w:t>
      </w:r>
      <w:r w:rsidR="00AB28E6">
        <w:rPr>
          <w:i/>
          <w:iCs/>
        </w:rPr>
        <w:t xml:space="preserve"> </w:t>
      </w:r>
      <w:r w:rsidR="00820C47">
        <w:rPr>
          <w:i/>
          <w:iCs/>
        </w:rPr>
        <w:t xml:space="preserve">It </w:t>
      </w:r>
      <w:r w:rsidR="007B4D36">
        <w:rPr>
          <w:i/>
          <w:iCs/>
        </w:rPr>
        <w:t>is</w:t>
      </w:r>
      <w:r w:rsidR="00820C47">
        <w:rPr>
          <w:i/>
          <w:iCs/>
        </w:rPr>
        <w:t xml:space="preserve"> also uncovered th</w:t>
      </w:r>
      <w:r w:rsidR="006D7BA1">
        <w:rPr>
          <w:i/>
          <w:iCs/>
        </w:rPr>
        <w:t>at the Technological Singularity could potentially impact society and the economy as we know it presently.</w:t>
      </w:r>
      <w:r w:rsidR="00B52315">
        <w:rPr>
          <w:i/>
          <w:iCs/>
        </w:rPr>
        <w:t xml:space="preserve"> </w:t>
      </w:r>
      <w:r w:rsidR="000300FF">
        <w:rPr>
          <w:i/>
          <w:iCs/>
        </w:rPr>
        <w:t>Finally, more work is required to explore this topic in more detail further</w:t>
      </w:r>
      <w:r w:rsidR="00D83FF5">
        <w:rPr>
          <w:i/>
          <w:iCs/>
        </w:rPr>
        <w:t xml:space="preserve"> to uncover other impacts the Technology Singularity could have</w:t>
      </w:r>
      <w:r w:rsidR="00145A27">
        <w:rPr>
          <w:i/>
          <w:iCs/>
        </w:rPr>
        <w:t xml:space="preserve"> within politics, </w:t>
      </w:r>
      <w:proofErr w:type="gramStart"/>
      <w:r w:rsidR="00145A27">
        <w:rPr>
          <w:i/>
          <w:iCs/>
        </w:rPr>
        <w:t>ethics</w:t>
      </w:r>
      <w:proofErr w:type="gramEnd"/>
      <w:r w:rsidR="00145A27">
        <w:rPr>
          <w:i/>
          <w:iCs/>
        </w:rPr>
        <w:t xml:space="preserve"> and the environment; as well how </w:t>
      </w:r>
      <w:r w:rsidR="00777C30">
        <w:rPr>
          <w:i/>
          <w:iCs/>
        </w:rPr>
        <w:t xml:space="preserve">to </w:t>
      </w:r>
      <w:r w:rsidR="00145A27">
        <w:rPr>
          <w:i/>
          <w:iCs/>
        </w:rPr>
        <w:t xml:space="preserve">further technologies could </w:t>
      </w:r>
      <w:r w:rsidR="00777C30">
        <w:rPr>
          <w:i/>
          <w:iCs/>
        </w:rPr>
        <w:t xml:space="preserve">be </w:t>
      </w:r>
      <w:r w:rsidR="00145A27">
        <w:rPr>
          <w:i/>
          <w:iCs/>
        </w:rPr>
        <w:t xml:space="preserve">explored </w:t>
      </w:r>
      <w:r w:rsidR="00656DF5">
        <w:rPr>
          <w:i/>
          <w:iCs/>
        </w:rPr>
        <w:t>to see how this impacts its progression or hindrance, in particular</w:t>
      </w:r>
      <w:r w:rsidR="00777C30">
        <w:rPr>
          <w:i/>
          <w:iCs/>
        </w:rPr>
        <w:t>,</w:t>
      </w:r>
      <w:r w:rsidR="00656DF5">
        <w:rPr>
          <w:i/>
          <w:iCs/>
        </w:rPr>
        <w:t xml:space="preserve"> the potential </w:t>
      </w:r>
      <w:r w:rsidR="00504D4C">
        <w:rPr>
          <w:i/>
          <w:iCs/>
        </w:rPr>
        <w:t xml:space="preserve">influence data </w:t>
      </w:r>
      <w:r w:rsidR="00777C30">
        <w:rPr>
          <w:i/>
          <w:iCs/>
        </w:rPr>
        <w:t>has upon it.</w:t>
      </w:r>
    </w:p>
    <w:p w14:paraId="7A245A25" w14:textId="5D42F774" w:rsidR="009303D9" w:rsidRPr="004D72B5" w:rsidRDefault="004D72B5" w:rsidP="00972203">
      <w:pPr>
        <w:pStyle w:val="Keywords"/>
      </w:pPr>
      <w:r w:rsidRPr="00777C30">
        <w:t>Keywords—</w:t>
      </w:r>
      <w:r w:rsidR="00997577" w:rsidRPr="00777C30">
        <w:t>Technology</w:t>
      </w:r>
      <w:r w:rsidR="00D7522C" w:rsidRPr="00777C30">
        <w:t>,</w:t>
      </w:r>
      <w:r w:rsidR="00777C30">
        <w:t xml:space="preserve"> </w:t>
      </w:r>
      <w:r w:rsidR="001D78EC" w:rsidRPr="00777C30">
        <w:t>Artificial Intelligence</w:t>
      </w:r>
      <w:r w:rsidR="001A4F81">
        <w:t xml:space="preserve">, Impacts </w:t>
      </w:r>
      <w:r w:rsidR="00BF42BC" w:rsidRPr="00777C30">
        <w:t>Technological Singularity</w:t>
      </w:r>
      <w:r w:rsidR="00D7522C" w:rsidRPr="00777C30">
        <w:t>,</w:t>
      </w:r>
      <w:r w:rsidR="009303D9" w:rsidRPr="00777C30">
        <w:t xml:space="preserve"> </w:t>
      </w:r>
    </w:p>
    <w:p w14:paraId="5FA346C9" w14:textId="0BD27BCD" w:rsidR="009303D9" w:rsidRPr="00D632BE" w:rsidRDefault="009303D9" w:rsidP="006B6B66">
      <w:pPr>
        <w:pStyle w:val="Heading1"/>
      </w:pPr>
      <w:r w:rsidRPr="00D632BE">
        <w:t xml:space="preserve">Introduction </w:t>
      </w:r>
    </w:p>
    <w:p w14:paraId="15DF64EA" w14:textId="38409D95" w:rsidR="009303D9" w:rsidRPr="006F0228" w:rsidRDefault="007B0289" w:rsidP="00E7596C">
      <w:pPr>
        <w:pStyle w:val="BodyText"/>
        <w:rPr>
          <w:lang w:val="en-GB"/>
        </w:rPr>
      </w:pPr>
      <w:r>
        <w:rPr>
          <w:lang w:val="en-GB"/>
        </w:rPr>
        <w:t xml:space="preserve">This research paper </w:t>
      </w:r>
      <w:r w:rsidR="001F3C1C">
        <w:rPr>
          <w:lang w:val="en-GB"/>
        </w:rPr>
        <w:t>investigates</w:t>
      </w:r>
      <w:r w:rsidR="001637CC">
        <w:rPr>
          <w:lang w:val="en-GB"/>
        </w:rPr>
        <w:t xml:space="preserve"> the widespread debate and varying elements regarding the </w:t>
      </w:r>
      <w:r w:rsidR="00D3664F">
        <w:rPr>
          <w:lang w:val="en-GB"/>
        </w:rPr>
        <w:t>Technological Singularity (TS)</w:t>
      </w:r>
      <w:r w:rsidR="001637CC">
        <w:rPr>
          <w:lang w:val="en-GB"/>
        </w:rPr>
        <w:t>.</w:t>
      </w:r>
      <w:r w:rsidR="006A27FB">
        <w:rPr>
          <w:lang w:val="en-GB"/>
        </w:rPr>
        <w:t xml:space="preserve"> </w:t>
      </w:r>
      <w:r w:rsidR="002E75B2">
        <w:rPr>
          <w:lang w:val="en-GB"/>
        </w:rPr>
        <w:t>First</w:t>
      </w:r>
      <w:r w:rsidR="00CB74B9">
        <w:rPr>
          <w:lang w:val="en-GB"/>
        </w:rPr>
        <w:t>ly</w:t>
      </w:r>
      <w:r w:rsidR="002E75B2">
        <w:rPr>
          <w:lang w:val="en-GB"/>
        </w:rPr>
        <w:t>, d</w:t>
      </w:r>
      <w:r w:rsidR="006A27FB">
        <w:rPr>
          <w:lang w:val="en-GB"/>
        </w:rPr>
        <w:t xml:space="preserve">ue to the </w:t>
      </w:r>
      <w:r w:rsidR="004A494D">
        <w:rPr>
          <w:lang w:val="en-GB"/>
        </w:rPr>
        <w:t>varied</w:t>
      </w:r>
      <w:r w:rsidR="006A27FB">
        <w:rPr>
          <w:lang w:val="en-GB"/>
        </w:rPr>
        <w:t xml:space="preserve"> </w:t>
      </w:r>
      <w:r w:rsidR="004A494D">
        <w:rPr>
          <w:lang w:val="en-GB"/>
        </w:rPr>
        <w:t>perspectives and</w:t>
      </w:r>
      <w:r w:rsidR="006A27FB">
        <w:rPr>
          <w:lang w:val="en-GB"/>
        </w:rPr>
        <w:t xml:space="preserve"> concepts proposed</w:t>
      </w:r>
      <w:r w:rsidR="00CB74B9">
        <w:rPr>
          <w:lang w:val="en-GB"/>
        </w:rPr>
        <w:t>,</w:t>
      </w:r>
      <w:r w:rsidR="006A27FB">
        <w:rPr>
          <w:lang w:val="en-GB"/>
        </w:rPr>
        <w:t xml:space="preserve"> </w:t>
      </w:r>
      <w:r w:rsidR="00D71045">
        <w:rPr>
          <w:lang w:val="en-GB"/>
        </w:rPr>
        <w:t>this</w:t>
      </w:r>
      <w:r w:rsidR="00E56DA2">
        <w:rPr>
          <w:lang w:val="en-GB"/>
        </w:rPr>
        <w:t xml:space="preserve"> paper </w:t>
      </w:r>
      <w:r w:rsidR="002E75B2">
        <w:rPr>
          <w:lang w:val="en-GB"/>
        </w:rPr>
        <w:t>reviews different authors on what TS refers explicitly to and</w:t>
      </w:r>
      <w:r w:rsidR="00C47A18">
        <w:rPr>
          <w:lang w:val="en-GB"/>
        </w:rPr>
        <w:t xml:space="preserve"> what</w:t>
      </w:r>
      <w:r w:rsidR="00D05CDA">
        <w:rPr>
          <w:lang w:val="en-GB"/>
        </w:rPr>
        <w:t xml:space="preserve"> aspects of TS are creating public</w:t>
      </w:r>
      <w:r w:rsidR="004D70BE">
        <w:rPr>
          <w:lang w:val="en-GB"/>
        </w:rPr>
        <w:t xml:space="preserve"> speculation </w:t>
      </w:r>
      <w:r w:rsidR="00E822EA">
        <w:rPr>
          <w:lang w:val="en-GB"/>
        </w:rPr>
        <w:t xml:space="preserve">from </w:t>
      </w:r>
      <w:r w:rsidR="00135295">
        <w:rPr>
          <w:lang w:val="en-GB"/>
        </w:rPr>
        <w:t>the differing</w:t>
      </w:r>
      <w:r w:rsidR="004D70BE">
        <w:rPr>
          <w:lang w:val="en-GB"/>
        </w:rPr>
        <w:t xml:space="preserve"> views </w:t>
      </w:r>
      <w:r w:rsidR="00E822EA">
        <w:rPr>
          <w:lang w:val="en-GB"/>
        </w:rPr>
        <w:t>found</w:t>
      </w:r>
      <w:r w:rsidR="004D70BE">
        <w:rPr>
          <w:lang w:val="en-GB"/>
        </w:rPr>
        <w:t xml:space="preserve">. Secondly, </w:t>
      </w:r>
      <w:r w:rsidR="00597BC2">
        <w:rPr>
          <w:lang w:val="en-GB"/>
        </w:rPr>
        <w:t xml:space="preserve">attempts are made to uncover </w:t>
      </w:r>
      <w:r w:rsidR="00330B19">
        <w:rPr>
          <w:lang w:val="en-GB"/>
        </w:rPr>
        <w:t>what technologies</w:t>
      </w:r>
      <w:r w:rsidR="00135F81">
        <w:rPr>
          <w:lang w:val="en-GB"/>
        </w:rPr>
        <w:t xml:space="preserve"> are either </w:t>
      </w:r>
      <w:r w:rsidR="00330B19">
        <w:rPr>
          <w:lang w:val="en-GB"/>
        </w:rPr>
        <w:t>contributing or</w:t>
      </w:r>
      <w:r w:rsidR="00523550">
        <w:rPr>
          <w:lang w:val="en-GB"/>
        </w:rPr>
        <w:t xml:space="preserve"> causing hindrance of TS from occurring. </w:t>
      </w:r>
      <w:r w:rsidR="00C82446">
        <w:rPr>
          <w:lang w:val="en-GB"/>
        </w:rPr>
        <w:t>Thirdly</w:t>
      </w:r>
      <w:r w:rsidR="00523550">
        <w:rPr>
          <w:lang w:val="en-GB"/>
        </w:rPr>
        <w:t>.</w:t>
      </w:r>
      <w:r w:rsidR="00C82446">
        <w:rPr>
          <w:lang w:val="en-GB"/>
        </w:rPr>
        <w:t xml:space="preserve"> </w:t>
      </w:r>
      <w:r w:rsidR="00523550">
        <w:rPr>
          <w:lang w:val="en-GB"/>
        </w:rPr>
        <w:t>This research paper</w:t>
      </w:r>
      <w:r w:rsidR="00C82446">
        <w:rPr>
          <w:lang w:val="en-GB"/>
        </w:rPr>
        <w:t xml:space="preserve"> endeavours </w:t>
      </w:r>
      <w:r w:rsidR="00330B19">
        <w:rPr>
          <w:lang w:val="en-GB"/>
        </w:rPr>
        <w:t>to examine</w:t>
      </w:r>
      <w:r w:rsidR="00C82446">
        <w:rPr>
          <w:lang w:val="en-GB"/>
        </w:rPr>
        <w:t xml:space="preserve"> </w:t>
      </w:r>
      <w:r w:rsidR="002E75B2">
        <w:rPr>
          <w:lang w:val="en-GB"/>
        </w:rPr>
        <w:t>the impacts of TS</w:t>
      </w:r>
      <w:r w:rsidR="00330B19">
        <w:rPr>
          <w:lang w:val="en-GB"/>
        </w:rPr>
        <w:t xml:space="preserve"> outside of </w:t>
      </w:r>
      <w:r w:rsidR="00EE3006">
        <w:rPr>
          <w:lang w:val="en-GB"/>
        </w:rPr>
        <w:t>t</w:t>
      </w:r>
      <w:r w:rsidR="00330B19">
        <w:rPr>
          <w:lang w:val="en-GB"/>
        </w:rPr>
        <w:t xml:space="preserve">echnology from societal, economic, and political standpoints. </w:t>
      </w:r>
      <w:r w:rsidR="00965629">
        <w:rPr>
          <w:lang w:val="en-GB"/>
        </w:rPr>
        <w:t xml:space="preserve">Before going further, the definitions of TS </w:t>
      </w:r>
      <w:r w:rsidR="0032621A">
        <w:rPr>
          <w:lang w:val="en-GB"/>
        </w:rPr>
        <w:t xml:space="preserve">are </w:t>
      </w:r>
      <w:r w:rsidR="00965629">
        <w:rPr>
          <w:lang w:val="en-GB"/>
        </w:rPr>
        <w:t>explored in greater detail.</w:t>
      </w:r>
    </w:p>
    <w:p w14:paraId="362F1AF5" w14:textId="2E267C55" w:rsidR="009303D9" w:rsidRPr="006B6B66" w:rsidRDefault="006C5F7E" w:rsidP="006B6B66">
      <w:pPr>
        <w:pStyle w:val="Heading1"/>
      </w:pPr>
      <w:r>
        <w:t>What is TS?</w:t>
      </w:r>
    </w:p>
    <w:p w14:paraId="4829FA73" w14:textId="3FB214F3" w:rsidR="009303D9" w:rsidRDefault="00487B41" w:rsidP="00ED0149">
      <w:pPr>
        <w:pStyle w:val="Heading2"/>
      </w:pPr>
      <w:r>
        <w:t xml:space="preserve">Different </w:t>
      </w:r>
      <w:r w:rsidR="001D1A01">
        <w:t>definitions</w:t>
      </w:r>
    </w:p>
    <w:p w14:paraId="5AF4C233" w14:textId="5CAAE4D0" w:rsidR="00813060" w:rsidRPr="00813060" w:rsidRDefault="00813060" w:rsidP="00813060">
      <w:pPr>
        <w:pStyle w:val="BodyText"/>
        <w:rPr>
          <w:lang w:val="en-GB"/>
        </w:rPr>
      </w:pPr>
      <w:r w:rsidRPr="00813060">
        <w:rPr>
          <w:lang w:val="en-GB"/>
        </w:rPr>
        <w:t>Pandya states TS as an intelligence revolution in machines, where its disruption alters the anthropogenic processing of information [1]. However, Strickland suggests the definition as the development of superhuman intelligence by advancements in Artificial Intelligence (AI), changing how humans interact with technology [2</w:t>
      </w:r>
      <w:r w:rsidR="0063678C">
        <w:rPr>
          <w:lang w:val="en-GB"/>
        </w:rPr>
        <w:t>,</w:t>
      </w:r>
      <w:r w:rsidR="003D69FE">
        <w:rPr>
          <w:lang w:val="en-GB"/>
        </w:rPr>
        <w:t xml:space="preserve"> </w:t>
      </w:r>
      <w:r w:rsidRPr="00813060">
        <w:rPr>
          <w:lang w:val="en-GB"/>
        </w:rPr>
        <w:t>3]. Conversely, Tzezna and Newitz describe TS as a set of ground-breaking technologies, which completely changes people’s lives to the point of no return [4</w:t>
      </w:r>
      <w:r w:rsidR="0063678C">
        <w:rPr>
          <w:lang w:val="en-GB"/>
        </w:rPr>
        <w:t xml:space="preserve">, </w:t>
      </w:r>
      <w:r w:rsidRPr="00813060">
        <w:rPr>
          <w:lang w:val="en-GB"/>
        </w:rPr>
        <w:t xml:space="preserve">5]. Furthermore, Zola describes TS as a </w:t>
      </w:r>
      <w:r w:rsidRPr="00813060">
        <w:rPr>
          <w:lang w:val="en-GB"/>
        </w:rPr>
        <w:t xml:space="preserve">hypothetical future where growth in </w:t>
      </w:r>
      <w:r w:rsidR="00EE3006">
        <w:rPr>
          <w:lang w:val="en-GB"/>
        </w:rPr>
        <w:t>t</w:t>
      </w:r>
      <w:r w:rsidRPr="00813060">
        <w:rPr>
          <w:lang w:val="en-GB"/>
        </w:rPr>
        <w:t>echnology drastically transforms reality as we deem it to be at present, where a post-singularity world is unrecognisable</w:t>
      </w:r>
      <w:r w:rsidR="00015B96">
        <w:rPr>
          <w:lang w:val="en-GB"/>
        </w:rPr>
        <w:t xml:space="preserve"> [6]</w:t>
      </w:r>
      <w:r w:rsidRPr="00813060">
        <w:rPr>
          <w:lang w:val="en-GB"/>
        </w:rPr>
        <w:t xml:space="preserve">. Finally, Grout states </w:t>
      </w:r>
      <w:r w:rsidR="007517E4" w:rsidRPr="00813060">
        <w:rPr>
          <w:lang w:val="en-GB"/>
        </w:rPr>
        <w:t>TS as</w:t>
      </w:r>
      <w:r w:rsidRPr="00813060">
        <w:rPr>
          <w:lang w:val="en-GB"/>
        </w:rPr>
        <w:t xml:space="preserve"> an upgraded intelligent agent that can improve upon itself, </w:t>
      </w:r>
      <w:r w:rsidR="0063678C">
        <w:rPr>
          <w:lang w:val="en-GB"/>
        </w:rPr>
        <w:t>eventually passing</w:t>
      </w:r>
      <w:r w:rsidRPr="00813060">
        <w:rPr>
          <w:lang w:val="en-GB"/>
        </w:rPr>
        <w:t xml:space="preserve"> human intelligence</w:t>
      </w:r>
      <w:r w:rsidR="00015B96">
        <w:rPr>
          <w:lang w:val="en-GB"/>
        </w:rPr>
        <w:t xml:space="preserve"> [7]</w:t>
      </w:r>
      <w:r w:rsidRPr="00813060">
        <w:rPr>
          <w:lang w:val="en-GB"/>
        </w:rPr>
        <w:t>.</w:t>
      </w:r>
    </w:p>
    <w:p w14:paraId="17DCF31D" w14:textId="065B3DD9" w:rsidR="009303D9" w:rsidRDefault="00813060" w:rsidP="00813060">
      <w:pPr>
        <w:pStyle w:val="BodyText"/>
        <w:rPr>
          <w:lang w:val="en-GB"/>
        </w:rPr>
      </w:pPr>
      <w:r w:rsidRPr="00813060">
        <w:rPr>
          <w:lang w:val="en-GB"/>
        </w:rPr>
        <w:t xml:space="preserve"> Based on the statements presented in this paper thus far, we aim to see whether these authors have a consensus with each other on what TS is and see if claims are credible or convincing on the most concrete definition of</w:t>
      </w:r>
      <w:r w:rsidR="00443C41">
        <w:rPr>
          <w:lang w:val="en-GB"/>
        </w:rPr>
        <w:t xml:space="preserve"> </w:t>
      </w:r>
      <w:r w:rsidRPr="00813060">
        <w:rPr>
          <w:lang w:val="en-GB"/>
        </w:rPr>
        <w:t>Technological Singularity.</w:t>
      </w:r>
      <w:r w:rsidR="00834332">
        <w:rPr>
          <w:lang w:val="en-GB"/>
        </w:rPr>
        <w:t xml:space="preserve"> </w:t>
      </w:r>
    </w:p>
    <w:p w14:paraId="3D5688C3" w14:textId="75606F04" w:rsidR="00015B96" w:rsidRDefault="00015B96" w:rsidP="00015B96">
      <w:pPr>
        <w:pStyle w:val="Heading2"/>
        <w:rPr>
          <w:lang w:val="en-GB"/>
        </w:rPr>
      </w:pPr>
      <w:r>
        <w:rPr>
          <w:lang w:val="en-GB"/>
        </w:rPr>
        <w:t>Different Perspec</w:t>
      </w:r>
      <w:r w:rsidR="0063678C">
        <w:rPr>
          <w:lang w:val="en-GB"/>
        </w:rPr>
        <w:t>t</w:t>
      </w:r>
      <w:r>
        <w:rPr>
          <w:lang w:val="en-GB"/>
        </w:rPr>
        <w:t>ives</w:t>
      </w:r>
    </w:p>
    <w:p w14:paraId="713E8AC5" w14:textId="6A37B3CA" w:rsidR="00ED50D9" w:rsidRDefault="006258E6" w:rsidP="00593F61">
      <w:pPr>
        <w:ind w:firstLine="14.40pt"/>
        <w:jc w:val="both"/>
        <w:rPr>
          <w:lang w:val="en-GB"/>
        </w:rPr>
      </w:pPr>
      <w:r>
        <w:rPr>
          <w:lang w:val="en-GB"/>
        </w:rPr>
        <w:t xml:space="preserve">Taking the first statement recorded by Pandya, </w:t>
      </w:r>
      <w:proofErr w:type="gramStart"/>
      <w:r w:rsidR="00337B7B">
        <w:rPr>
          <w:lang w:val="en-GB"/>
        </w:rPr>
        <w:t>Their</w:t>
      </w:r>
      <w:proofErr w:type="gramEnd"/>
      <w:r w:rsidR="00337B7B">
        <w:rPr>
          <w:lang w:val="en-GB"/>
        </w:rPr>
        <w:t xml:space="preserve"> viewpoints </w:t>
      </w:r>
      <w:r w:rsidR="00B743B4">
        <w:rPr>
          <w:lang w:val="en-GB"/>
        </w:rPr>
        <w:t xml:space="preserve">comes with some nuances </w:t>
      </w:r>
      <w:r w:rsidR="00CA1930">
        <w:rPr>
          <w:lang w:val="en-GB"/>
        </w:rPr>
        <w:t>to</w:t>
      </w:r>
      <w:r w:rsidR="00B743B4">
        <w:rPr>
          <w:lang w:val="en-GB"/>
        </w:rPr>
        <w:t xml:space="preserve"> raise. Firstly, </w:t>
      </w:r>
      <w:r w:rsidR="00D456F9">
        <w:rPr>
          <w:lang w:val="en-GB"/>
        </w:rPr>
        <w:t>the standpoint here is mainly from a risk-based perspective</w:t>
      </w:r>
      <w:r w:rsidR="00087435">
        <w:rPr>
          <w:lang w:val="en-GB"/>
        </w:rPr>
        <w:t xml:space="preserve"> </w:t>
      </w:r>
      <w:r w:rsidR="0063678C">
        <w:rPr>
          <w:lang w:val="en-GB"/>
        </w:rPr>
        <w:t>regarding</w:t>
      </w:r>
      <w:r w:rsidR="00087435">
        <w:rPr>
          <w:lang w:val="en-GB"/>
        </w:rPr>
        <w:t xml:space="preserve"> security</w:t>
      </w:r>
      <w:r w:rsidR="00D456F9">
        <w:rPr>
          <w:lang w:val="en-GB"/>
        </w:rPr>
        <w:t xml:space="preserve">, speculating about what </w:t>
      </w:r>
      <w:r w:rsidR="00B11761">
        <w:rPr>
          <w:lang w:val="en-GB"/>
        </w:rPr>
        <w:t>risks could come from TS</w:t>
      </w:r>
      <w:r w:rsidR="00D3664F">
        <w:rPr>
          <w:lang w:val="en-GB"/>
        </w:rPr>
        <w:t xml:space="preserve"> </w:t>
      </w:r>
      <w:r w:rsidR="004A047A">
        <w:rPr>
          <w:lang w:val="en-GB"/>
        </w:rPr>
        <w:t>[1]</w:t>
      </w:r>
      <w:r w:rsidR="007640D9">
        <w:rPr>
          <w:lang w:val="en-GB"/>
        </w:rPr>
        <w:t xml:space="preserve"> rather than detailing any low-le</w:t>
      </w:r>
      <w:r w:rsidR="00D3664F">
        <w:rPr>
          <w:lang w:val="en-GB"/>
        </w:rPr>
        <w:t>v</w:t>
      </w:r>
      <w:r w:rsidR="007640D9">
        <w:rPr>
          <w:lang w:val="en-GB"/>
        </w:rPr>
        <w:t>el information</w:t>
      </w:r>
      <w:r w:rsidR="009B24B4">
        <w:rPr>
          <w:lang w:val="en-GB"/>
        </w:rPr>
        <w:t>. Secondly, some self-refer</w:t>
      </w:r>
      <w:r w:rsidR="00CA4876">
        <w:rPr>
          <w:lang w:val="en-GB"/>
        </w:rPr>
        <w:t>e</w:t>
      </w:r>
      <w:r w:rsidR="009B24B4">
        <w:rPr>
          <w:lang w:val="en-GB"/>
        </w:rPr>
        <w:t>ncing</w:t>
      </w:r>
      <w:r w:rsidR="004A047A">
        <w:rPr>
          <w:lang w:val="en-GB"/>
        </w:rPr>
        <w:t xml:space="preserve"> bias</w:t>
      </w:r>
      <w:r w:rsidR="009B24B4">
        <w:rPr>
          <w:lang w:val="en-GB"/>
        </w:rPr>
        <w:t xml:space="preserve"> could</w:t>
      </w:r>
      <w:r w:rsidR="004A047A">
        <w:rPr>
          <w:lang w:val="en-GB"/>
        </w:rPr>
        <w:t xml:space="preserve"> </w:t>
      </w:r>
      <w:r w:rsidR="009B24B4">
        <w:rPr>
          <w:lang w:val="en-GB"/>
        </w:rPr>
        <w:t xml:space="preserve">be flagged, </w:t>
      </w:r>
      <w:r w:rsidR="00CA4876">
        <w:rPr>
          <w:lang w:val="en-GB"/>
        </w:rPr>
        <w:t>referring to their expert from the same company about TS; instead, multiple speakers could have been presented, from alternate views, that could have</w:t>
      </w:r>
      <w:r w:rsidR="00330D6F">
        <w:rPr>
          <w:lang w:val="en-GB"/>
        </w:rPr>
        <w:t xml:space="preserve"> </w:t>
      </w:r>
      <w:r w:rsidR="00A771F8">
        <w:rPr>
          <w:lang w:val="en-GB"/>
        </w:rPr>
        <w:t>formed a more balanced conclusion.</w:t>
      </w:r>
    </w:p>
    <w:p w14:paraId="667813D2" w14:textId="61914BCA" w:rsidR="004A047A" w:rsidRDefault="004A047A" w:rsidP="00ED50D9">
      <w:pPr>
        <w:jc w:val="both"/>
        <w:rPr>
          <w:lang w:val="en-GB"/>
        </w:rPr>
      </w:pPr>
    </w:p>
    <w:p w14:paraId="1E157CF2" w14:textId="76B342D0" w:rsidR="00F629B0" w:rsidRDefault="00F629B0" w:rsidP="00ED50D9">
      <w:pPr>
        <w:jc w:val="both"/>
        <w:rPr>
          <w:lang w:val="en-GB"/>
        </w:rPr>
      </w:pPr>
      <w:proofErr w:type="spellStart"/>
      <w:r>
        <w:rPr>
          <w:lang w:val="en-GB"/>
        </w:rPr>
        <w:t>Stickland</w:t>
      </w:r>
      <w:proofErr w:type="spellEnd"/>
      <w:r w:rsidR="00CE4FB0">
        <w:rPr>
          <w:lang w:val="en-GB"/>
        </w:rPr>
        <w:t xml:space="preserve">, </w:t>
      </w:r>
      <w:proofErr w:type="spellStart"/>
      <w:r w:rsidR="00CE4FB0">
        <w:rPr>
          <w:lang w:val="en-GB"/>
        </w:rPr>
        <w:t>Tzezana</w:t>
      </w:r>
      <w:proofErr w:type="spellEnd"/>
      <w:r w:rsidR="00CE4FB0">
        <w:rPr>
          <w:lang w:val="en-GB"/>
        </w:rPr>
        <w:t xml:space="preserve">, </w:t>
      </w:r>
      <w:proofErr w:type="spellStart"/>
      <w:r w:rsidR="00CE4FB0">
        <w:rPr>
          <w:lang w:val="en-GB"/>
        </w:rPr>
        <w:t>Newitz</w:t>
      </w:r>
      <w:proofErr w:type="spellEnd"/>
      <w:r w:rsidR="006A2FC4">
        <w:rPr>
          <w:lang w:val="en-GB"/>
        </w:rPr>
        <w:t xml:space="preserve">, and </w:t>
      </w:r>
      <w:r w:rsidR="00BA69B8">
        <w:rPr>
          <w:lang w:val="en-GB"/>
        </w:rPr>
        <w:t>Zola</w:t>
      </w:r>
      <w:r w:rsidR="003254AA">
        <w:rPr>
          <w:lang w:val="en-GB"/>
        </w:rPr>
        <w:t xml:space="preserve"> [2</w:t>
      </w:r>
      <w:r w:rsidR="0063678C">
        <w:rPr>
          <w:lang w:val="en-GB"/>
        </w:rPr>
        <w:t xml:space="preserve">, </w:t>
      </w:r>
      <w:r w:rsidR="003254AA">
        <w:rPr>
          <w:lang w:val="en-GB"/>
        </w:rPr>
        <w:t>4</w:t>
      </w:r>
      <w:r w:rsidR="0063678C">
        <w:rPr>
          <w:lang w:val="en-GB"/>
        </w:rPr>
        <w:t xml:space="preserve">, </w:t>
      </w:r>
      <w:r w:rsidR="003254AA">
        <w:rPr>
          <w:lang w:val="en-GB"/>
        </w:rPr>
        <w:t>5]</w:t>
      </w:r>
      <w:r w:rsidR="00CE4FB0">
        <w:rPr>
          <w:lang w:val="en-GB"/>
        </w:rPr>
        <w:t xml:space="preserve"> appear to have </w:t>
      </w:r>
      <w:r w:rsidR="000E7D67">
        <w:rPr>
          <w:lang w:val="en-GB"/>
        </w:rPr>
        <w:t>similar view</w:t>
      </w:r>
      <w:r w:rsidR="001D58D9">
        <w:rPr>
          <w:lang w:val="en-GB"/>
        </w:rPr>
        <w:t>s</w:t>
      </w:r>
      <w:r w:rsidR="000E7D67">
        <w:rPr>
          <w:lang w:val="en-GB"/>
        </w:rPr>
        <w:t xml:space="preserve">, </w:t>
      </w:r>
      <w:r w:rsidR="00CA4876">
        <w:rPr>
          <w:lang w:val="en-GB"/>
        </w:rPr>
        <w:t>based on</w:t>
      </w:r>
      <w:r w:rsidR="000E7D67">
        <w:rPr>
          <w:lang w:val="en-GB"/>
        </w:rPr>
        <w:t xml:space="preserve"> the </w:t>
      </w:r>
      <w:r w:rsidR="00394D0A">
        <w:rPr>
          <w:lang w:val="en-GB"/>
        </w:rPr>
        <w:t>views shared</w:t>
      </w:r>
      <w:r w:rsidR="00A631C6">
        <w:rPr>
          <w:lang w:val="en-GB"/>
        </w:rPr>
        <w:t xml:space="preserve"> </w:t>
      </w:r>
      <w:proofErr w:type="gramStart"/>
      <w:r w:rsidR="00A631C6">
        <w:rPr>
          <w:lang w:val="en-GB"/>
        </w:rPr>
        <w:t xml:space="preserve">by </w:t>
      </w:r>
      <w:r w:rsidR="00D037C7">
        <w:rPr>
          <w:lang w:val="en-GB"/>
        </w:rPr>
        <w:t xml:space="preserve"> Vinge</w:t>
      </w:r>
      <w:proofErr w:type="gramEnd"/>
      <w:r w:rsidR="00A631C6">
        <w:rPr>
          <w:lang w:val="en-GB"/>
        </w:rPr>
        <w:t xml:space="preserve"> [3]</w:t>
      </w:r>
      <w:r w:rsidR="009A6BB8">
        <w:rPr>
          <w:lang w:val="en-GB"/>
        </w:rPr>
        <w:t xml:space="preserve"> and Kurzweil [</w:t>
      </w:r>
      <w:r w:rsidR="005364E9">
        <w:rPr>
          <w:lang w:val="en-GB"/>
        </w:rPr>
        <w:t>8</w:t>
      </w:r>
      <w:r w:rsidR="009A6BB8">
        <w:rPr>
          <w:lang w:val="en-GB"/>
        </w:rPr>
        <w:t xml:space="preserve">] </w:t>
      </w:r>
      <w:r w:rsidR="000705B9">
        <w:rPr>
          <w:lang w:val="en-GB"/>
        </w:rPr>
        <w:t xml:space="preserve">that involves a </w:t>
      </w:r>
      <w:r w:rsidR="00F52093">
        <w:rPr>
          <w:lang w:val="en-GB"/>
        </w:rPr>
        <w:t>period of technological growth that changes how so</w:t>
      </w:r>
      <w:r w:rsidR="00F37EE3">
        <w:rPr>
          <w:lang w:val="en-GB"/>
        </w:rPr>
        <w:t>ciet</w:t>
      </w:r>
      <w:r w:rsidR="00F52093">
        <w:rPr>
          <w:lang w:val="en-GB"/>
        </w:rPr>
        <w:t>y may function in future.</w:t>
      </w:r>
      <w:r w:rsidR="00013766">
        <w:rPr>
          <w:lang w:val="en-GB"/>
        </w:rPr>
        <w:t xml:space="preserve"> </w:t>
      </w:r>
      <w:r w:rsidR="0026602C">
        <w:rPr>
          <w:lang w:val="en-GB"/>
        </w:rPr>
        <w:t>This concept provides confidence that</w:t>
      </w:r>
      <w:r w:rsidR="00F32A74">
        <w:rPr>
          <w:lang w:val="en-GB"/>
        </w:rPr>
        <w:t xml:space="preserve"> </w:t>
      </w:r>
      <w:r w:rsidR="004E077A">
        <w:rPr>
          <w:lang w:val="en-GB"/>
        </w:rPr>
        <w:t xml:space="preserve">this definition can be </w:t>
      </w:r>
      <w:r w:rsidR="001776A4">
        <w:rPr>
          <w:lang w:val="en-GB"/>
        </w:rPr>
        <w:t>a more high-level term associated with TS.</w:t>
      </w:r>
      <w:r w:rsidR="000E7E87">
        <w:rPr>
          <w:lang w:val="en-GB"/>
        </w:rPr>
        <w:t xml:space="preserve"> Now that we have established a definition of Technological Singularit</w:t>
      </w:r>
      <w:r w:rsidR="009D39DD">
        <w:rPr>
          <w:lang w:val="en-GB"/>
        </w:rPr>
        <w:t xml:space="preserve">y, this paper will aim to uncover what types of </w:t>
      </w:r>
      <w:r w:rsidR="00EE3006">
        <w:rPr>
          <w:lang w:val="en-GB"/>
        </w:rPr>
        <w:t>t</w:t>
      </w:r>
      <w:r w:rsidR="009D39DD">
        <w:rPr>
          <w:lang w:val="en-GB"/>
        </w:rPr>
        <w:t>echnology will</w:t>
      </w:r>
      <w:r w:rsidR="00166EF7">
        <w:rPr>
          <w:lang w:val="en-GB"/>
        </w:rPr>
        <w:t xml:space="preserve"> factor into the progression or delay of TS from occurring.</w:t>
      </w:r>
    </w:p>
    <w:p w14:paraId="2D58A501" w14:textId="3CBEF014" w:rsidR="0025714E" w:rsidRDefault="0025714E" w:rsidP="00ED50D9">
      <w:pPr>
        <w:jc w:val="both"/>
        <w:rPr>
          <w:lang w:val="en-GB"/>
        </w:rPr>
      </w:pPr>
    </w:p>
    <w:p w14:paraId="040D0B82" w14:textId="1711BA9F" w:rsidR="0025714E" w:rsidRDefault="0025714E" w:rsidP="00ED50D9">
      <w:pPr>
        <w:jc w:val="both"/>
        <w:rPr>
          <w:lang w:val="en-GB"/>
        </w:rPr>
      </w:pPr>
      <w:r>
        <w:rPr>
          <w:lang w:val="en-GB"/>
        </w:rPr>
        <w:t>Whilst Grout [7]</w:t>
      </w:r>
      <w:r w:rsidR="00B572BF">
        <w:rPr>
          <w:lang w:val="en-GB"/>
        </w:rPr>
        <w:t xml:space="preserve"> provides an extensive paper within this area, there are many references quoted from scien</w:t>
      </w:r>
      <w:r w:rsidR="00125BA8">
        <w:rPr>
          <w:lang w:val="en-GB"/>
        </w:rPr>
        <w:t xml:space="preserve">ce fiction; whilst this can </w:t>
      </w:r>
      <w:r w:rsidR="00EB2267">
        <w:rPr>
          <w:lang w:val="en-GB"/>
        </w:rPr>
        <w:t xml:space="preserve">allow the reader to </w:t>
      </w:r>
      <w:r w:rsidR="0026602C">
        <w:rPr>
          <w:lang w:val="en-GB"/>
        </w:rPr>
        <w:t>assume</w:t>
      </w:r>
      <w:r w:rsidR="00EB2267">
        <w:rPr>
          <w:lang w:val="en-GB"/>
        </w:rPr>
        <w:t xml:space="preserve"> what TS could have been</w:t>
      </w:r>
      <w:r w:rsidR="00492B4A">
        <w:rPr>
          <w:lang w:val="en-GB"/>
        </w:rPr>
        <w:t xml:space="preserve">, these cannot be determined as sufficient to support claims </w:t>
      </w:r>
      <w:r w:rsidR="0026602C">
        <w:rPr>
          <w:lang w:val="en-GB"/>
        </w:rPr>
        <w:t>since</w:t>
      </w:r>
      <w:r w:rsidR="00492B4A">
        <w:rPr>
          <w:lang w:val="en-GB"/>
        </w:rPr>
        <w:t xml:space="preserve"> </w:t>
      </w:r>
      <w:r w:rsidR="00CF1985">
        <w:rPr>
          <w:lang w:val="en-GB"/>
        </w:rPr>
        <w:t>these novels cannot be used as academic resources.</w:t>
      </w:r>
    </w:p>
    <w:p w14:paraId="5A70E170" w14:textId="77777777" w:rsidR="004A047A" w:rsidRDefault="004A047A" w:rsidP="00ED50D9">
      <w:pPr>
        <w:jc w:val="both"/>
        <w:rPr>
          <w:lang w:val="en-GB"/>
        </w:rPr>
      </w:pPr>
    </w:p>
    <w:p w14:paraId="2145DA0A" w14:textId="77777777" w:rsidR="004A047A" w:rsidRPr="00ED50D9" w:rsidRDefault="004A047A" w:rsidP="00ED50D9">
      <w:pPr>
        <w:jc w:val="both"/>
        <w:rPr>
          <w:lang w:val="en-GB"/>
        </w:rPr>
      </w:pPr>
    </w:p>
    <w:p w14:paraId="12674FB8" w14:textId="54142BAC" w:rsidR="009303D9" w:rsidRDefault="00487B41" w:rsidP="006B6B66">
      <w:pPr>
        <w:pStyle w:val="Heading1"/>
      </w:pPr>
      <w:r>
        <w:t xml:space="preserve">Technology </w:t>
      </w:r>
      <w:r w:rsidR="00166EF7">
        <w:t>impacting</w:t>
      </w:r>
      <w:r>
        <w:t xml:space="preserve"> TS</w:t>
      </w:r>
    </w:p>
    <w:p w14:paraId="1E9C5F63" w14:textId="6C0C5709" w:rsidR="00E9725D" w:rsidRPr="00E9725D" w:rsidRDefault="00E9725D" w:rsidP="00E9725D">
      <w:pPr>
        <w:pStyle w:val="Heading2"/>
      </w:pPr>
      <w:r>
        <w:t>Artificial Intelligence</w:t>
      </w:r>
      <w:r w:rsidR="00D43312">
        <w:t xml:space="preserve"> (AI)</w:t>
      </w:r>
    </w:p>
    <w:p w14:paraId="68FAEC6C" w14:textId="6E7D8422" w:rsidR="00C93269" w:rsidRDefault="00C93269" w:rsidP="00593F61">
      <w:pPr>
        <w:ind w:firstLine="14.40pt"/>
        <w:jc w:val="both"/>
      </w:pPr>
      <w:r>
        <w:t>With notions referr</w:t>
      </w:r>
      <w:r w:rsidR="007C2343">
        <w:t xml:space="preserve">ing </w:t>
      </w:r>
      <w:r w:rsidR="00DB6993">
        <w:t xml:space="preserve">to </w:t>
      </w:r>
      <w:r>
        <w:t>the Technological Singula</w:t>
      </w:r>
      <w:r w:rsidR="00991EE3">
        <w:t>ri</w:t>
      </w:r>
      <w:r>
        <w:t xml:space="preserve">ty, which </w:t>
      </w:r>
      <w:r w:rsidR="001E2E97">
        <w:t xml:space="preserve">technologies out there – now or </w:t>
      </w:r>
      <w:r w:rsidR="001D78EC">
        <w:t xml:space="preserve">in the future - </w:t>
      </w:r>
      <w:r w:rsidR="001E2E97">
        <w:t xml:space="preserve">influence </w:t>
      </w:r>
      <w:r w:rsidR="001D78EC">
        <w:t>TS</w:t>
      </w:r>
      <w:r w:rsidR="003C2448">
        <w:t>, o</w:t>
      </w:r>
      <w:r w:rsidR="001D78EC">
        <w:t xml:space="preserve">ne </w:t>
      </w:r>
      <w:r w:rsidR="00D368A1">
        <w:t>re-occurring</w:t>
      </w:r>
      <w:r w:rsidR="001D78EC">
        <w:t xml:space="preserve"> element in many articles is </w:t>
      </w:r>
      <w:r w:rsidR="00BE2CEB">
        <w:t xml:space="preserve">the use of </w:t>
      </w:r>
      <w:r w:rsidR="001D78EC">
        <w:t>AI and Machine Learning (ML).</w:t>
      </w:r>
      <w:r w:rsidR="00E505A5">
        <w:t xml:space="preserve"> </w:t>
      </w:r>
      <w:r w:rsidR="00991EE3">
        <w:t>W</w:t>
      </w:r>
      <w:r w:rsidR="00E505A5">
        <w:t xml:space="preserve">ith </w:t>
      </w:r>
      <w:r w:rsidR="00F95832">
        <w:t>Knowit.eu</w:t>
      </w:r>
      <w:r w:rsidR="00BD6940">
        <w:t xml:space="preserve">, </w:t>
      </w:r>
      <w:r w:rsidR="00E505A5">
        <w:t>Duggal</w:t>
      </w:r>
      <w:r w:rsidR="00BD6940">
        <w:t>, and</w:t>
      </w:r>
      <w:r w:rsidR="00C41E94">
        <w:t xml:space="preserve"> Marr all</w:t>
      </w:r>
      <w:r w:rsidR="00E505A5">
        <w:t xml:space="preserve"> quot</w:t>
      </w:r>
      <w:r w:rsidR="007C2343">
        <w:t>e</w:t>
      </w:r>
      <w:r w:rsidR="00E505A5">
        <w:t xml:space="preserve"> that </w:t>
      </w:r>
      <w:r w:rsidR="00E9725D">
        <w:t xml:space="preserve">it has already </w:t>
      </w:r>
      <w:r w:rsidR="008B4700">
        <w:t>impacted</w:t>
      </w:r>
      <w:r w:rsidR="00E9725D">
        <w:t xml:space="preserve"> the way we live</w:t>
      </w:r>
      <w:r w:rsidR="00593F61">
        <w:t xml:space="preserve"> and learnings that can determine how we act in </w:t>
      </w:r>
      <w:r w:rsidR="00593F61">
        <w:lastRenderedPageBreak/>
        <w:t>the</w:t>
      </w:r>
      <w:r w:rsidR="00D11DB9">
        <w:t xml:space="preserve"> </w:t>
      </w:r>
      <w:r w:rsidR="007517E4">
        <w:t>future [</w:t>
      </w:r>
      <w:r w:rsidR="009253A8">
        <w:t>9</w:t>
      </w:r>
      <w:r w:rsidR="003D69FE">
        <w:t>,</w:t>
      </w:r>
      <w:r w:rsidR="007517E4">
        <w:t xml:space="preserve"> </w:t>
      </w:r>
      <w:r w:rsidR="0063678C">
        <w:t>10,</w:t>
      </w:r>
      <w:r w:rsidR="007517E4">
        <w:t xml:space="preserve"> </w:t>
      </w:r>
      <w:r w:rsidR="00F97FA9">
        <w:t>11].</w:t>
      </w:r>
      <w:r w:rsidR="00495AC9">
        <w:t xml:space="preserve"> Though </w:t>
      </w:r>
      <w:r w:rsidR="001A793A">
        <w:t xml:space="preserve">one could debate </w:t>
      </w:r>
      <w:r w:rsidR="00073938">
        <w:t>how AI and ML could influence our future, there seems little argument that it will undoubtedly be a driving factor in</w:t>
      </w:r>
      <w:r w:rsidR="00FE289E">
        <w:t xml:space="preserve"> TS becoming a reality.</w:t>
      </w:r>
    </w:p>
    <w:p w14:paraId="4D530756" w14:textId="114FE8B8" w:rsidR="00F97FA9" w:rsidRDefault="00F97FA9" w:rsidP="00C93269"/>
    <w:p w14:paraId="419FA519" w14:textId="16468BFD" w:rsidR="00F97FA9" w:rsidRDefault="00683B3A" w:rsidP="00F97FA9">
      <w:pPr>
        <w:pStyle w:val="Heading2"/>
      </w:pPr>
      <w:r>
        <w:t>3D Pri</w:t>
      </w:r>
      <w:r w:rsidR="00633358">
        <w:t>nting</w:t>
      </w:r>
    </w:p>
    <w:p w14:paraId="2B751951" w14:textId="7D61457C" w:rsidR="00633358" w:rsidRDefault="00633358" w:rsidP="00593F61">
      <w:pPr>
        <w:ind w:firstLine="14.40pt"/>
        <w:jc w:val="both"/>
      </w:pPr>
      <w:r>
        <w:t xml:space="preserve">Another </w:t>
      </w:r>
      <w:r w:rsidR="000272C4">
        <w:t xml:space="preserve">technology that has been introduced </w:t>
      </w:r>
      <w:r w:rsidR="00251E86">
        <w:t>that could bring closer the idea of TS</w:t>
      </w:r>
      <w:r w:rsidR="006F6AD7">
        <w:t xml:space="preserve"> is th</w:t>
      </w:r>
      <w:r w:rsidR="007C2A3B">
        <w:t>e concept of 3D printing</w:t>
      </w:r>
      <w:r w:rsidR="0026602C">
        <w:t>, which involves building three-</w:t>
      </w:r>
      <w:r w:rsidR="00817DE9">
        <w:t>dimensional objects</w:t>
      </w:r>
      <w:r w:rsidR="00EE051F">
        <w:t xml:space="preserve"> [</w:t>
      </w:r>
      <w:r w:rsidR="00A55C4A">
        <w:t>12</w:t>
      </w:r>
      <w:r w:rsidR="00EE051F">
        <w:t>]</w:t>
      </w:r>
      <w:r w:rsidR="008D7D50">
        <w:t xml:space="preserve">. </w:t>
      </w:r>
      <w:r w:rsidR="000272C4">
        <w:t xml:space="preserve"> </w:t>
      </w:r>
      <w:r w:rsidR="00D3084C">
        <w:t>Alexander take</w:t>
      </w:r>
      <w:r w:rsidR="00B03625">
        <w:t>s</w:t>
      </w:r>
      <w:r w:rsidR="00D3084C">
        <w:t xml:space="preserve"> the view that </w:t>
      </w:r>
      <w:r w:rsidR="007255DF">
        <w:t xml:space="preserve">3D </w:t>
      </w:r>
      <w:r w:rsidR="00071F12">
        <w:t>p</w:t>
      </w:r>
      <w:r w:rsidR="007255DF">
        <w:t xml:space="preserve">rinting will be equally as disruptive as AI, </w:t>
      </w:r>
      <w:r w:rsidR="00D25B2B">
        <w:t xml:space="preserve">which could change the way homes, </w:t>
      </w:r>
      <w:r w:rsidR="003577CA">
        <w:t>cars and other products could be built</w:t>
      </w:r>
      <w:r w:rsidR="001E2428">
        <w:t>, cheaper, and less time consumed [1</w:t>
      </w:r>
      <w:r w:rsidR="00A55C4A">
        <w:t>3</w:t>
      </w:r>
      <w:r w:rsidR="001E2428">
        <w:t>].</w:t>
      </w:r>
      <w:r w:rsidR="005F7906">
        <w:t xml:space="preserve"> An example of how 3d printing has been introduced </w:t>
      </w:r>
      <w:r w:rsidR="00E81CAB">
        <w:t xml:space="preserve">already comes from Lang, on how NASA </w:t>
      </w:r>
      <w:r w:rsidR="00E95077">
        <w:t>is</w:t>
      </w:r>
      <w:r w:rsidR="00E81CAB">
        <w:t xml:space="preserve"> looking to use 3D printing</w:t>
      </w:r>
      <w:r w:rsidR="001656A5">
        <w:t xml:space="preserve"> to fix </w:t>
      </w:r>
      <w:r w:rsidR="00B329DD">
        <w:t>items out in space when you do not have the same resources to hand on earth</w:t>
      </w:r>
      <w:r w:rsidR="00531B8B">
        <w:t>.</w:t>
      </w:r>
      <w:r w:rsidR="00FF420A">
        <w:t xml:space="preserve"> </w:t>
      </w:r>
      <w:r w:rsidR="00AB7B5D">
        <w:t>[1</w:t>
      </w:r>
      <w:r w:rsidR="00A55C4A">
        <w:t>4</w:t>
      </w:r>
      <w:r w:rsidR="003D69FE">
        <w:t>,</w:t>
      </w:r>
      <w:r w:rsidR="003D2B71">
        <w:t>1</w:t>
      </w:r>
      <w:r w:rsidR="00A55C4A">
        <w:t>5</w:t>
      </w:r>
      <w:r w:rsidR="003D2B71">
        <w:t>]</w:t>
      </w:r>
      <w:r w:rsidR="00531B8B">
        <w:t>.</w:t>
      </w:r>
      <w:r w:rsidR="00531B8B" w:rsidRPr="00531B8B">
        <w:t xml:space="preserve"> </w:t>
      </w:r>
      <w:r w:rsidR="00531B8B">
        <w:t xml:space="preserve"> However, whilst there </w:t>
      </w:r>
      <w:r w:rsidR="00955A74">
        <w:t xml:space="preserve">could be issues, it appears to be something being worked on </w:t>
      </w:r>
      <w:r w:rsidR="0005501D">
        <w:t xml:space="preserve">for future exploration </w:t>
      </w:r>
      <w:proofErr w:type="spellStart"/>
      <w:proofErr w:type="gramStart"/>
      <w:r w:rsidR="0005501D">
        <w:t>endevours</w:t>
      </w:r>
      <w:proofErr w:type="spellEnd"/>
      <w:r w:rsidR="00D54A3D">
        <w:t>[</w:t>
      </w:r>
      <w:proofErr w:type="gramEnd"/>
      <w:r w:rsidR="00D54A3D">
        <w:t>1</w:t>
      </w:r>
      <w:r w:rsidR="00A55C4A">
        <w:t>6</w:t>
      </w:r>
      <w:r w:rsidR="00D54A3D">
        <w:t>]</w:t>
      </w:r>
      <w:r w:rsidR="0005501D">
        <w:t xml:space="preserve">. Another </w:t>
      </w:r>
      <w:r w:rsidR="00AE19F0">
        <w:t xml:space="preserve">statement comes from </w:t>
      </w:r>
      <w:r w:rsidR="0085242E">
        <w:t>Kohut</w:t>
      </w:r>
      <w:r w:rsidR="004D27C1">
        <w:t xml:space="preserve">, </w:t>
      </w:r>
      <w:r w:rsidR="00734B60">
        <w:t>el</w:t>
      </w:r>
      <w:r w:rsidR="007C0FEC">
        <w:t>abo</w:t>
      </w:r>
      <w:r w:rsidR="00734B60">
        <w:t xml:space="preserve">rating on the </w:t>
      </w:r>
      <w:r w:rsidR="001B72BB">
        <w:t xml:space="preserve">further </w:t>
      </w:r>
      <w:r w:rsidR="00734B60">
        <w:t>future impacts 3D printing can bring</w:t>
      </w:r>
      <w:r w:rsidR="001501DC">
        <w:t xml:space="preserve"> in construction. </w:t>
      </w:r>
      <w:r w:rsidR="00612A72">
        <w:t>Recycled plastics can be used for parts in many places within healthcare for prosthetics, organs and human tissue, and the environment</w:t>
      </w:r>
      <w:r w:rsidR="0022327D">
        <w:t xml:space="preserve"> [1</w:t>
      </w:r>
      <w:r w:rsidR="00A55C4A">
        <w:t>7</w:t>
      </w:r>
      <w:r w:rsidR="0022327D">
        <w:t>].</w:t>
      </w:r>
      <w:r w:rsidR="00416B22">
        <w:t xml:space="preserve"> The</w:t>
      </w:r>
      <w:r w:rsidR="00167F80">
        <w:t xml:space="preserve"> concept of 3D printing seems feasible, as the technology </w:t>
      </w:r>
      <w:r w:rsidR="002E2486">
        <w:t xml:space="preserve">could revolutionise how items are produced, how quickly, and </w:t>
      </w:r>
      <w:r w:rsidR="003976D9">
        <w:t>anyone with access can produce an array of objects</w:t>
      </w:r>
      <w:r w:rsidR="004A21EE">
        <w:t xml:space="preserve"> at pace.</w:t>
      </w:r>
    </w:p>
    <w:p w14:paraId="4AD321DA" w14:textId="20C684E2" w:rsidR="0070581B" w:rsidRDefault="0070581B" w:rsidP="00633358">
      <w:pPr>
        <w:jc w:val="both"/>
      </w:pPr>
    </w:p>
    <w:p w14:paraId="7AE4A006" w14:textId="65567711" w:rsidR="0070581B" w:rsidRDefault="00654385" w:rsidP="00654385">
      <w:pPr>
        <w:pStyle w:val="Heading2"/>
      </w:pPr>
      <w:r>
        <w:t>Robotics</w:t>
      </w:r>
    </w:p>
    <w:p w14:paraId="4122BF96" w14:textId="55653582" w:rsidR="00F54126" w:rsidRDefault="007E24BF" w:rsidP="00532513">
      <w:pPr>
        <w:ind w:firstLine="14.40pt"/>
        <w:jc w:val="both"/>
      </w:pPr>
      <w:r>
        <w:t xml:space="preserve">The increased use and complexity in robotics </w:t>
      </w:r>
      <w:r w:rsidR="0029598C">
        <w:t>are</w:t>
      </w:r>
      <w:r>
        <w:t xml:space="preserve"> arguably a current, emerging, and future technology that will drive us to the Technological Singula</w:t>
      </w:r>
      <w:r w:rsidR="00841C2D">
        <w:t>ri</w:t>
      </w:r>
      <w:r>
        <w:t>ty. Presently</w:t>
      </w:r>
      <w:r w:rsidR="005F6371">
        <w:t xml:space="preserve">, robots are being </w:t>
      </w:r>
      <w:r w:rsidR="0084733D">
        <w:t xml:space="preserve">utilised </w:t>
      </w:r>
      <w:r w:rsidR="001D0D23">
        <w:t>worldwide</w:t>
      </w:r>
      <w:r w:rsidR="0084733D">
        <w:t xml:space="preserve"> at an increasing rate throughout the developed world</w:t>
      </w:r>
      <w:r w:rsidR="009F65A6">
        <w:t xml:space="preserve"> </w:t>
      </w:r>
      <w:r w:rsidR="001D0D23">
        <w:t>[18].</w:t>
      </w:r>
      <w:r w:rsidR="00641971">
        <w:t xml:space="preserve"> </w:t>
      </w:r>
      <w:r w:rsidR="00EF1184">
        <w:t>Moreover, r</w:t>
      </w:r>
      <w:r w:rsidR="00234D05">
        <w:t xml:space="preserve">obotics </w:t>
      </w:r>
      <w:r w:rsidR="000A5216">
        <w:t>ha</w:t>
      </w:r>
      <w:r w:rsidR="001868BE">
        <w:t>s</w:t>
      </w:r>
      <w:r w:rsidR="00EF1184">
        <w:t xml:space="preserve"> been known</w:t>
      </w:r>
      <w:r w:rsidR="008903C9">
        <w:t xml:space="preserve"> to help humans manage more things with gre</w:t>
      </w:r>
      <w:r w:rsidR="00641971">
        <w:t>a</w:t>
      </w:r>
      <w:r w:rsidR="008903C9">
        <w:t xml:space="preserve">ter </w:t>
      </w:r>
      <w:r w:rsidR="009261B1">
        <w:t>efficiency</w:t>
      </w:r>
      <w:r w:rsidR="004D71CC">
        <w:t xml:space="preserve"> across sectors such as agriculture, manufacturing</w:t>
      </w:r>
      <w:r w:rsidR="00ED5C57">
        <w:t>, and assistive technology</w:t>
      </w:r>
      <w:r w:rsidR="00EF1184">
        <w:t>,</w:t>
      </w:r>
      <w:r w:rsidR="00ED5C57">
        <w:t xml:space="preserve"> to name a few</w:t>
      </w:r>
      <w:r w:rsidR="00EF1184">
        <w:t xml:space="preserve"> [19</w:t>
      </w:r>
      <w:r w:rsidR="009E1265">
        <w:t>, 20]</w:t>
      </w:r>
      <w:r w:rsidR="00EF1184">
        <w:t>.</w:t>
      </w:r>
      <w:r w:rsidR="007E33E9">
        <w:t xml:space="preserve"> As well as this, robotics has been predicted to become more advanced </w:t>
      </w:r>
      <w:r w:rsidR="003D7842">
        <w:t>by</w:t>
      </w:r>
      <w:r w:rsidR="004B156A">
        <w:t xml:space="preserve"> increasing AI </w:t>
      </w:r>
      <w:r w:rsidR="00A725F2">
        <w:t xml:space="preserve">capabilities, to the point in which humans and robots </w:t>
      </w:r>
      <w:r w:rsidR="00DE06B7">
        <w:t>could work further together in a shared workspace, handling many tasks</w:t>
      </w:r>
      <w:r w:rsidR="003D7842">
        <w:t xml:space="preserve"> with similar or shared intelligence to humans [21].</w:t>
      </w:r>
    </w:p>
    <w:p w14:paraId="3ADF3F3C" w14:textId="2189B3F8" w:rsidR="008D097D" w:rsidRDefault="008D097D" w:rsidP="00F54126">
      <w:pPr>
        <w:jc w:val="both"/>
      </w:pPr>
    </w:p>
    <w:p w14:paraId="3F280192" w14:textId="1FFD4D94" w:rsidR="009303D9" w:rsidRDefault="00630885" w:rsidP="006B6B66">
      <w:pPr>
        <w:pStyle w:val="Heading1"/>
      </w:pPr>
      <w:r>
        <w:t>The Wider impacts of TS</w:t>
      </w:r>
    </w:p>
    <w:p w14:paraId="3AE56E7D" w14:textId="47D2A3E9" w:rsidR="00BC31DA" w:rsidRDefault="00BC31DA" w:rsidP="00532513">
      <w:pPr>
        <w:ind w:firstLine="14.40pt"/>
        <w:jc w:val="both"/>
      </w:pPr>
      <w:r>
        <w:t xml:space="preserve">As well as the technological impacts TS could potentially have on life that is currently known, </w:t>
      </w:r>
      <w:r w:rsidR="003911D1">
        <w:t xml:space="preserve">this paper also considers the ramifications TS could have within other areas </w:t>
      </w:r>
      <w:r w:rsidR="007F141B">
        <w:t>outside of technology.</w:t>
      </w:r>
    </w:p>
    <w:p w14:paraId="5AA249CE" w14:textId="1EF652CF" w:rsidR="003D7BA6" w:rsidRDefault="003D7BA6" w:rsidP="00BC31DA">
      <w:pPr>
        <w:jc w:val="both"/>
      </w:pPr>
    </w:p>
    <w:p w14:paraId="1978B07F" w14:textId="1DBF7F0D" w:rsidR="00C93D49" w:rsidRDefault="00BB1585" w:rsidP="00C93D49">
      <w:pPr>
        <w:pStyle w:val="Heading2"/>
        <w:rPr>
          <w:lang w:val="en-GB"/>
        </w:rPr>
      </w:pPr>
      <w:r>
        <w:rPr>
          <w:lang w:val="en-GB"/>
        </w:rPr>
        <w:t>The s</w:t>
      </w:r>
      <w:r w:rsidR="00C93D49">
        <w:rPr>
          <w:lang w:val="en-GB"/>
        </w:rPr>
        <w:t xml:space="preserve">ocietal impact of TS with </w:t>
      </w:r>
      <w:r w:rsidR="00884B9E">
        <w:rPr>
          <w:lang w:val="en-GB"/>
        </w:rPr>
        <w:t>increased digital use</w:t>
      </w:r>
    </w:p>
    <w:p w14:paraId="4F5757DF" w14:textId="065DEC66" w:rsidR="003D7BA6" w:rsidRDefault="00532513" w:rsidP="00532513">
      <w:pPr>
        <w:pStyle w:val="BodyText"/>
        <w:ind w:firstLine="0pt"/>
        <w:rPr>
          <w:lang w:val="en-GB"/>
        </w:rPr>
      </w:pPr>
      <w:r>
        <w:rPr>
          <w:lang w:val="en-GB"/>
        </w:rPr>
        <w:tab/>
      </w:r>
      <w:r w:rsidR="0032182D">
        <w:rPr>
          <w:lang w:val="en-GB"/>
        </w:rPr>
        <w:t>TS could develop in us as humans by</w:t>
      </w:r>
      <w:r w:rsidR="00841C2D">
        <w:rPr>
          <w:lang w:val="en-GB"/>
        </w:rPr>
        <w:t xml:space="preserve"> communicating with each other and holding</w:t>
      </w:r>
      <w:r w:rsidR="00A4154D">
        <w:rPr>
          <w:lang w:val="en-GB"/>
        </w:rPr>
        <w:t xml:space="preserve"> others accountable. One </w:t>
      </w:r>
      <w:r w:rsidR="00071491">
        <w:rPr>
          <w:lang w:val="en-GB"/>
        </w:rPr>
        <w:t>blog post from Murdoch University</w:t>
      </w:r>
      <w:r w:rsidR="00841C2D">
        <w:rPr>
          <w:lang w:val="en-GB"/>
        </w:rPr>
        <w:t xml:space="preserve"> </w:t>
      </w:r>
      <w:r w:rsidR="00612A72">
        <w:rPr>
          <w:lang w:val="en-GB"/>
        </w:rPr>
        <w:t>discusses</w:t>
      </w:r>
      <w:r w:rsidR="00841C2D">
        <w:rPr>
          <w:lang w:val="en-GB"/>
        </w:rPr>
        <w:t xml:space="preserve"> how the increased percentage of the population with access to a digital platform and</w:t>
      </w:r>
      <w:r w:rsidR="003906FA">
        <w:rPr>
          <w:lang w:val="en-GB"/>
        </w:rPr>
        <w:t xml:space="preserve"> </w:t>
      </w:r>
      <w:r w:rsidR="004A449E">
        <w:rPr>
          <w:lang w:val="en-GB"/>
        </w:rPr>
        <w:t>democratic activit</w:t>
      </w:r>
      <w:r w:rsidR="00841C2D">
        <w:rPr>
          <w:lang w:val="en-GB"/>
        </w:rPr>
        <w:t>i</w:t>
      </w:r>
      <w:r w:rsidR="004A449E">
        <w:rPr>
          <w:lang w:val="en-GB"/>
        </w:rPr>
        <w:t>es becoming more transpar</w:t>
      </w:r>
      <w:r w:rsidR="00841C2D">
        <w:rPr>
          <w:lang w:val="en-GB"/>
        </w:rPr>
        <w:t>en</w:t>
      </w:r>
      <w:r w:rsidR="004A449E">
        <w:rPr>
          <w:lang w:val="en-GB"/>
        </w:rPr>
        <w:t xml:space="preserve">t in their actions </w:t>
      </w:r>
      <w:r w:rsidR="00C61A05">
        <w:rPr>
          <w:lang w:val="en-GB"/>
        </w:rPr>
        <w:t xml:space="preserve">when viewed by the public </w:t>
      </w:r>
      <w:r w:rsidR="00CC0EBD">
        <w:rPr>
          <w:lang w:val="en-GB"/>
        </w:rPr>
        <w:t>[22]. However</w:t>
      </w:r>
      <w:r w:rsidR="00037E2D">
        <w:rPr>
          <w:lang w:val="en-GB"/>
        </w:rPr>
        <w:t xml:space="preserve">, </w:t>
      </w:r>
      <w:r w:rsidR="00180E71">
        <w:rPr>
          <w:lang w:val="en-GB"/>
        </w:rPr>
        <w:t>it w</w:t>
      </w:r>
      <w:r w:rsidR="002866C6">
        <w:rPr>
          <w:lang w:val="en-GB"/>
        </w:rPr>
        <w:t xml:space="preserve">ould seem unwise to assume that </w:t>
      </w:r>
      <w:r w:rsidR="00843A31">
        <w:rPr>
          <w:lang w:val="en-GB"/>
        </w:rPr>
        <w:t>would be the case, to quote Einstein</w:t>
      </w:r>
      <w:r w:rsidR="0032182D">
        <w:rPr>
          <w:lang w:val="en-GB"/>
        </w:rPr>
        <w:t>,</w:t>
      </w:r>
      <w:r w:rsidR="000E4D95">
        <w:rPr>
          <w:lang w:val="en-GB"/>
        </w:rPr>
        <w:t xml:space="preserve"> “</w:t>
      </w:r>
      <w:r w:rsidR="000E4D95" w:rsidRPr="000E4D95">
        <w:rPr>
          <w:lang w:val="en-GB"/>
        </w:rPr>
        <w:t xml:space="preserve">I fear the day that technology will surpass our human interaction. The world will have a generation of </w:t>
      </w:r>
      <w:r w:rsidR="00612A72" w:rsidRPr="000E4D95">
        <w:rPr>
          <w:lang w:val="en-GB"/>
        </w:rPr>
        <w:t>idiots</w:t>
      </w:r>
      <w:r w:rsidR="00612A72">
        <w:rPr>
          <w:lang w:val="en-GB"/>
        </w:rPr>
        <w:t>” [</w:t>
      </w:r>
      <w:r w:rsidR="0032182D">
        <w:rPr>
          <w:lang w:val="en-GB"/>
        </w:rPr>
        <w:t>23]</w:t>
      </w:r>
      <w:r w:rsidR="007C544D">
        <w:rPr>
          <w:lang w:val="en-GB"/>
        </w:rPr>
        <w:t>. This</w:t>
      </w:r>
      <w:r w:rsidR="00DC0A36">
        <w:rPr>
          <w:lang w:val="en-GB"/>
        </w:rPr>
        <w:t xml:space="preserve"> quote</w:t>
      </w:r>
      <w:r w:rsidR="007C544D">
        <w:rPr>
          <w:lang w:val="en-GB"/>
        </w:rPr>
        <w:t xml:space="preserve"> arrives </w:t>
      </w:r>
      <w:r w:rsidR="00DC0A36">
        <w:rPr>
          <w:lang w:val="en-GB"/>
        </w:rPr>
        <w:t>at</w:t>
      </w:r>
      <w:r w:rsidR="007C544D">
        <w:rPr>
          <w:lang w:val="en-GB"/>
        </w:rPr>
        <w:t xml:space="preserve"> the subsequent potential impact </w:t>
      </w:r>
      <w:r w:rsidR="00DC0A36">
        <w:rPr>
          <w:lang w:val="en-GB"/>
        </w:rPr>
        <w:t xml:space="preserve">of </w:t>
      </w:r>
      <w:r w:rsidR="00DC0A36">
        <w:rPr>
          <w:lang w:val="en-GB"/>
        </w:rPr>
        <w:t>TS</w:t>
      </w:r>
      <w:r w:rsidR="007C544D">
        <w:rPr>
          <w:lang w:val="en-GB"/>
        </w:rPr>
        <w:t xml:space="preserve"> on society, the increased spread of misinformation.</w:t>
      </w:r>
      <w:r w:rsidR="00167C24">
        <w:rPr>
          <w:lang w:val="en-GB"/>
        </w:rPr>
        <w:t xml:space="preserve"> This topic in question </w:t>
      </w:r>
      <w:r w:rsidR="0046723C">
        <w:rPr>
          <w:lang w:val="en-GB"/>
        </w:rPr>
        <w:t>could be even more widespread than before</w:t>
      </w:r>
      <w:r w:rsidR="00685F66">
        <w:rPr>
          <w:lang w:val="en-GB"/>
        </w:rPr>
        <w:t xml:space="preserve">, </w:t>
      </w:r>
      <w:r w:rsidR="0027239D">
        <w:rPr>
          <w:lang w:val="en-GB"/>
        </w:rPr>
        <w:t>with folks accepting everything they see as ground truth</w:t>
      </w:r>
      <w:r w:rsidR="00B74E1F">
        <w:rPr>
          <w:lang w:val="en-GB"/>
        </w:rPr>
        <w:t xml:space="preserve">, which could not only be incorrect but incorrect </w:t>
      </w:r>
      <w:r w:rsidR="00AD24E1">
        <w:rPr>
          <w:lang w:val="en-GB"/>
        </w:rPr>
        <w:t>throughout its lineage before even reach</w:t>
      </w:r>
      <w:r w:rsidR="00A51893">
        <w:rPr>
          <w:lang w:val="en-GB"/>
        </w:rPr>
        <w:t>ing</w:t>
      </w:r>
      <w:r w:rsidR="00AD24E1">
        <w:rPr>
          <w:lang w:val="en-GB"/>
        </w:rPr>
        <w:t xml:space="preserve"> the consumer </w:t>
      </w:r>
      <w:r w:rsidR="00A51893">
        <w:rPr>
          <w:lang w:val="en-GB"/>
        </w:rPr>
        <w:t>with</w:t>
      </w:r>
      <w:r w:rsidR="00AD24E1">
        <w:rPr>
          <w:lang w:val="en-GB"/>
        </w:rPr>
        <w:t xml:space="preserve"> this information</w:t>
      </w:r>
      <w:r w:rsidR="00AF1F44">
        <w:rPr>
          <w:lang w:val="en-GB"/>
        </w:rPr>
        <w:t>, with such inst</w:t>
      </w:r>
      <w:r w:rsidR="00994A6E">
        <w:rPr>
          <w:lang w:val="en-GB"/>
        </w:rPr>
        <w:t>a</w:t>
      </w:r>
      <w:r w:rsidR="00AF1F44">
        <w:rPr>
          <w:lang w:val="en-GB"/>
        </w:rPr>
        <w:t>nces of fake news,</w:t>
      </w:r>
      <w:r w:rsidR="006D56B3">
        <w:rPr>
          <w:lang w:val="en-GB"/>
        </w:rPr>
        <w:t xml:space="preserve"> post-truths</w:t>
      </w:r>
      <w:r w:rsidR="00AF1F44">
        <w:rPr>
          <w:lang w:val="en-GB"/>
        </w:rPr>
        <w:t xml:space="preserve"> and </w:t>
      </w:r>
      <w:r w:rsidR="00994A6E">
        <w:rPr>
          <w:lang w:val="en-GB"/>
        </w:rPr>
        <w:t xml:space="preserve">other fabricated information that would be harder to determine what information </w:t>
      </w:r>
      <w:r w:rsidR="00E334A1">
        <w:rPr>
          <w:lang w:val="en-GB"/>
        </w:rPr>
        <w:t xml:space="preserve">for the average </w:t>
      </w:r>
      <w:r w:rsidR="00076B38">
        <w:rPr>
          <w:lang w:val="en-GB"/>
        </w:rPr>
        <w:t>individual should</w:t>
      </w:r>
      <w:r w:rsidR="00E334A1">
        <w:rPr>
          <w:lang w:val="en-GB"/>
        </w:rPr>
        <w:t xml:space="preserve"> be deemed to be true</w:t>
      </w:r>
      <w:r w:rsidR="00DF3C69">
        <w:rPr>
          <w:lang w:val="en-GB"/>
        </w:rPr>
        <w:t>, particularly</w:t>
      </w:r>
      <w:r w:rsidR="00CB004C">
        <w:rPr>
          <w:lang w:val="en-GB"/>
        </w:rPr>
        <w:t xml:space="preserve"> where </w:t>
      </w:r>
      <w:r w:rsidR="009C46CC">
        <w:rPr>
          <w:lang w:val="en-GB"/>
        </w:rPr>
        <w:t>it can be argued that things are easier to believe when they share with a person beliefs, rather than objective truth</w:t>
      </w:r>
      <w:r w:rsidR="00E334A1">
        <w:rPr>
          <w:lang w:val="en-GB"/>
        </w:rPr>
        <w:t>.</w:t>
      </w:r>
      <w:r w:rsidR="006D56B3">
        <w:rPr>
          <w:lang w:val="en-GB"/>
        </w:rPr>
        <w:t>[24,</w:t>
      </w:r>
      <w:r w:rsidR="00076B38">
        <w:rPr>
          <w:lang w:val="en-GB"/>
        </w:rPr>
        <w:t>2</w:t>
      </w:r>
      <w:r w:rsidR="009C46CC">
        <w:rPr>
          <w:lang w:val="en-GB"/>
        </w:rPr>
        <w:t>5</w:t>
      </w:r>
      <w:r w:rsidR="00663E86">
        <w:rPr>
          <w:lang w:val="en-GB"/>
        </w:rPr>
        <w:t>,</w:t>
      </w:r>
      <w:r w:rsidR="00DF3C69">
        <w:rPr>
          <w:lang w:val="en-GB"/>
        </w:rPr>
        <w:t>26</w:t>
      </w:r>
      <w:r w:rsidR="00D2267D">
        <w:rPr>
          <w:lang w:val="en-GB"/>
        </w:rPr>
        <w:t>,27</w:t>
      </w:r>
      <w:r w:rsidR="00CC3558">
        <w:rPr>
          <w:lang w:val="en-GB"/>
        </w:rPr>
        <w:t>,28</w:t>
      </w:r>
      <w:r w:rsidR="00663E86">
        <w:rPr>
          <w:lang w:val="en-GB"/>
        </w:rPr>
        <w:t>]</w:t>
      </w:r>
      <w:r w:rsidR="00F05AB4">
        <w:rPr>
          <w:lang w:val="en-GB"/>
        </w:rPr>
        <w:t>.</w:t>
      </w:r>
      <w:r w:rsidR="003140D9">
        <w:rPr>
          <w:lang w:val="en-GB"/>
        </w:rPr>
        <w:t xml:space="preserve"> </w:t>
      </w:r>
      <w:r w:rsidR="00DF3A0F">
        <w:rPr>
          <w:lang w:val="en-GB"/>
        </w:rPr>
        <w:t xml:space="preserve">It </w:t>
      </w:r>
      <w:r w:rsidR="00DA0FB3">
        <w:rPr>
          <w:lang w:val="en-GB"/>
        </w:rPr>
        <w:t>would be</w:t>
      </w:r>
      <w:r w:rsidR="00DF3A0F">
        <w:rPr>
          <w:lang w:val="en-GB"/>
        </w:rPr>
        <w:t xml:space="preserve"> easy enough to be s</w:t>
      </w:r>
      <w:r w:rsidR="00C342E2">
        <w:rPr>
          <w:lang w:val="en-GB"/>
        </w:rPr>
        <w:t>c</w:t>
      </w:r>
      <w:r w:rsidR="00DF3A0F">
        <w:rPr>
          <w:lang w:val="en-GB"/>
        </w:rPr>
        <w:t>eptical of this idea</w:t>
      </w:r>
      <w:r w:rsidR="00C342E2">
        <w:rPr>
          <w:lang w:val="en-GB"/>
        </w:rPr>
        <w:t>;</w:t>
      </w:r>
      <w:r w:rsidR="00DF3A0F">
        <w:rPr>
          <w:lang w:val="en-GB"/>
        </w:rPr>
        <w:t xml:space="preserve"> </w:t>
      </w:r>
      <w:r w:rsidR="00BA62C7">
        <w:rPr>
          <w:lang w:val="en-GB"/>
        </w:rPr>
        <w:t>however</w:t>
      </w:r>
      <w:r w:rsidR="00C342E2">
        <w:rPr>
          <w:lang w:val="en-GB"/>
        </w:rPr>
        <w:t>,</w:t>
      </w:r>
      <w:r w:rsidR="00BA62C7">
        <w:rPr>
          <w:lang w:val="en-GB"/>
        </w:rPr>
        <w:t xml:space="preserve"> we have already experienced this within recent times, and without additional controls or governance in place to police this, </w:t>
      </w:r>
      <w:r w:rsidR="0077769A">
        <w:rPr>
          <w:lang w:val="en-GB"/>
        </w:rPr>
        <w:t>it can be imagined to be an increasingly alarming reality.</w:t>
      </w:r>
      <w:r w:rsidR="00DA0FB3" w:rsidRPr="00DA0FB3">
        <w:rPr>
          <w:lang w:val="en-GB"/>
        </w:rPr>
        <w:t xml:space="preserve"> </w:t>
      </w:r>
      <w:r w:rsidR="00DA0FB3">
        <w:rPr>
          <w:lang w:val="en-GB"/>
        </w:rPr>
        <w:t>This shall bring onto another impact TS could have, how the information around technology could impact the economy.</w:t>
      </w:r>
    </w:p>
    <w:p w14:paraId="2CD0F759" w14:textId="67ADCD6C" w:rsidR="00F120A3" w:rsidRDefault="00F120A3" w:rsidP="003D7BA6">
      <w:pPr>
        <w:pStyle w:val="BodyText"/>
        <w:rPr>
          <w:lang w:val="en-GB"/>
        </w:rPr>
      </w:pPr>
    </w:p>
    <w:p w14:paraId="11AE9C00" w14:textId="2CFC089A" w:rsidR="00F120A3" w:rsidRDefault="00F120A3" w:rsidP="00F120A3">
      <w:pPr>
        <w:pStyle w:val="Heading2"/>
        <w:rPr>
          <w:lang w:val="en-GB"/>
        </w:rPr>
      </w:pPr>
      <w:r>
        <w:rPr>
          <w:lang w:val="en-GB"/>
        </w:rPr>
        <w:t>Economic impa</w:t>
      </w:r>
      <w:r w:rsidR="009A7DE9">
        <w:rPr>
          <w:lang w:val="en-GB"/>
        </w:rPr>
        <w:t>c</w:t>
      </w:r>
      <w:r>
        <w:rPr>
          <w:lang w:val="en-GB"/>
        </w:rPr>
        <w:t xml:space="preserve">ts of TS </w:t>
      </w:r>
    </w:p>
    <w:p w14:paraId="7B8A9764" w14:textId="5399964F" w:rsidR="005E336E" w:rsidRDefault="007258D5" w:rsidP="00532513">
      <w:pPr>
        <w:ind w:firstLine="14.40pt"/>
        <w:jc w:val="both"/>
        <w:rPr>
          <w:lang w:val="en-GB"/>
        </w:rPr>
      </w:pPr>
      <w:r>
        <w:rPr>
          <w:lang w:val="en-GB"/>
        </w:rPr>
        <w:t xml:space="preserve">One element in which </w:t>
      </w:r>
      <w:r w:rsidR="001868BE">
        <w:rPr>
          <w:lang w:val="en-GB"/>
        </w:rPr>
        <w:t xml:space="preserve">the </w:t>
      </w:r>
      <w:r>
        <w:rPr>
          <w:lang w:val="en-GB"/>
        </w:rPr>
        <w:t xml:space="preserve">Technological Singularity can affect the future outside of technology could be </w:t>
      </w:r>
      <w:r w:rsidR="00935A97">
        <w:rPr>
          <w:lang w:val="en-GB"/>
        </w:rPr>
        <w:t>the economy</w:t>
      </w:r>
      <w:r w:rsidR="007C3655">
        <w:rPr>
          <w:lang w:val="en-GB"/>
        </w:rPr>
        <w:t>.</w:t>
      </w:r>
      <w:r w:rsidR="00935A97">
        <w:rPr>
          <w:lang w:val="en-GB"/>
        </w:rPr>
        <w:t xml:space="preserve"> </w:t>
      </w:r>
      <w:r w:rsidR="00586D25">
        <w:rPr>
          <w:lang w:val="en-GB"/>
        </w:rPr>
        <w:t xml:space="preserve">Gortz suggests </w:t>
      </w:r>
      <w:r w:rsidR="002B195F">
        <w:rPr>
          <w:lang w:val="en-GB"/>
        </w:rPr>
        <w:t>that</w:t>
      </w:r>
      <w:r w:rsidR="007D09C8">
        <w:rPr>
          <w:lang w:val="en-GB"/>
        </w:rPr>
        <w:t xml:space="preserve"> future </w:t>
      </w:r>
      <w:r w:rsidR="002B195F">
        <w:rPr>
          <w:lang w:val="en-GB"/>
        </w:rPr>
        <w:t xml:space="preserve">technological </w:t>
      </w:r>
      <w:r w:rsidR="00B05BC0">
        <w:rPr>
          <w:lang w:val="en-GB"/>
        </w:rPr>
        <w:t>advances and</w:t>
      </w:r>
      <w:r w:rsidR="007D09C8">
        <w:rPr>
          <w:lang w:val="en-GB"/>
        </w:rPr>
        <w:t xml:space="preserve"> opportunities </w:t>
      </w:r>
      <w:r w:rsidR="00B05BC0">
        <w:rPr>
          <w:lang w:val="en-GB"/>
        </w:rPr>
        <w:t>announced</w:t>
      </w:r>
      <w:r w:rsidR="00F84F08">
        <w:rPr>
          <w:lang w:val="en-GB"/>
        </w:rPr>
        <w:t xml:space="preserve"> could </w:t>
      </w:r>
      <w:r w:rsidR="002A5454">
        <w:rPr>
          <w:lang w:val="en-GB"/>
        </w:rPr>
        <w:t xml:space="preserve">impact </w:t>
      </w:r>
      <w:r w:rsidR="00F84F08">
        <w:rPr>
          <w:lang w:val="en-GB"/>
        </w:rPr>
        <w:t xml:space="preserve">future growth in </w:t>
      </w:r>
      <w:r w:rsidR="00075ABB">
        <w:rPr>
          <w:lang w:val="en-GB"/>
        </w:rPr>
        <w:t xml:space="preserve">Gross Domestic </w:t>
      </w:r>
      <w:r w:rsidR="002A5454">
        <w:rPr>
          <w:lang w:val="en-GB"/>
        </w:rPr>
        <w:t>Product</w:t>
      </w:r>
      <w:r w:rsidR="00075ABB">
        <w:rPr>
          <w:lang w:val="en-GB"/>
        </w:rPr>
        <w:t xml:space="preserve"> (</w:t>
      </w:r>
      <w:r w:rsidR="00F84F08">
        <w:rPr>
          <w:lang w:val="en-GB"/>
        </w:rPr>
        <w:t>GDP</w:t>
      </w:r>
      <w:r w:rsidR="00075ABB">
        <w:rPr>
          <w:lang w:val="en-GB"/>
        </w:rPr>
        <w:t>)</w:t>
      </w:r>
      <w:r w:rsidR="002A5454">
        <w:rPr>
          <w:lang w:val="en-GB"/>
        </w:rPr>
        <w:t xml:space="preserve"> and the stock market.</w:t>
      </w:r>
      <w:r w:rsidR="001153A0">
        <w:rPr>
          <w:lang w:val="en-GB"/>
        </w:rPr>
        <w:t xml:space="preserve"> </w:t>
      </w:r>
      <w:r w:rsidR="00757B06">
        <w:rPr>
          <w:lang w:val="en-GB"/>
        </w:rPr>
        <w:t>[29,30].</w:t>
      </w:r>
      <w:r w:rsidR="00EC1C25" w:rsidRPr="00EC1C25">
        <w:rPr>
          <w:lang w:val="en-GB"/>
        </w:rPr>
        <w:t xml:space="preserve"> </w:t>
      </w:r>
      <w:r w:rsidR="00C84ED9">
        <w:rPr>
          <w:lang w:val="en-GB"/>
        </w:rPr>
        <w:t>However, as</w:t>
      </w:r>
      <w:r w:rsidR="00EC1C25">
        <w:rPr>
          <w:lang w:val="en-GB"/>
        </w:rPr>
        <w:t xml:space="preserve"> Gortz also suggests, this may cause fluctuations in </w:t>
      </w:r>
      <w:r w:rsidR="001868BE">
        <w:rPr>
          <w:lang w:val="en-GB"/>
        </w:rPr>
        <w:t>both booms and recessions, depending on how these new technological advancements are viewed by society, which</w:t>
      </w:r>
      <w:r w:rsidR="00EC1C25">
        <w:rPr>
          <w:lang w:val="en-GB"/>
        </w:rPr>
        <w:t xml:space="preserve"> could reflect the</w:t>
      </w:r>
      <w:r w:rsidR="0029598C">
        <w:rPr>
          <w:lang w:val="en-GB"/>
        </w:rPr>
        <w:t xml:space="preserve"> stock</w:t>
      </w:r>
      <w:r w:rsidR="00EC1C25">
        <w:rPr>
          <w:lang w:val="en-GB"/>
        </w:rPr>
        <w:t xml:space="preserve"> market itself.</w:t>
      </w:r>
      <w:r w:rsidR="004E31F2">
        <w:rPr>
          <w:lang w:val="en-GB"/>
        </w:rPr>
        <w:t xml:space="preserve"> </w:t>
      </w:r>
    </w:p>
    <w:p w14:paraId="5BE2C48D" w14:textId="46284431" w:rsidR="007258D5" w:rsidRPr="007258D5" w:rsidRDefault="00F42C84" w:rsidP="00532513">
      <w:pPr>
        <w:jc w:val="both"/>
        <w:rPr>
          <w:lang w:val="en-GB"/>
        </w:rPr>
      </w:pPr>
      <w:r>
        <w:rPr>
          <w:lang w:val="en-GB"/>
        </w:rPr>
        <w:t>Another potential</w:t>
      </w:r>
      <w:r w:rsidR="00DA0FB3">
        <w:rPr>
          <w:lang w:val="en-GB"/>
        </w:rPr>
        <w:t xml:space="preserve"> economic impact of TS comes from a </w:t>
      </w:r>
      <w:r w:rsidR="004E31F2">
        <w:rPr>
          <w:lang w:val="en-GB"/>
        </w:rPr>
        <w:t xml:space="preserve">view taken from </w:t>
      </w:r>
      <w:r w:rsidR="002C2A9F">
        <w:rPr>
          <w:lang w:val="en-GB"/>
        </w:rPr>
        <w:t>Metcalf</w:t>
      </w:r>
      <w:r w:rsidR="005E336E">
        <w:rPr>
          <w:lang w:val="en-GB"/>
        </w:rPr>
        <w:t>, suggesting</w:t>
      </w:r>
      <w:r w:rsidR="002C2A9F">
        <w:rPr>
          <w:lang w:val="en-GB"/>
        </w:rPr>
        <w:t xml:space="preserve"> </w:t>
      </w:r>
      <w:r w:rsidR="0029598C">
        <w:rPr>
          <w:lang w:val="en-GB"/>
        </w:rPr>
        <w:t>that the</w:t>
      </w:r>
      <w:r w:rsidR="005E336E">
        <w:rPr>
          <w:lang w:val="en-GB"/>
        </w:rPr>
        <w:t xml:space="preserve"> </w:t>
      </w:r>
      <w:r w:rsidR="00186BE5">
        <w:rPr>
          <w:lang w:val="en-GB"/>
        </w:rPr>
        <w:t xml:space="preserve">economy can be impacted in terms of income distribution, </w:t>
      </w:r>
      <w:r w:rsidR="00C713DE">
        <w:rPr>
          <w:lang w:val="en-GB"/>
        </w:rPr>
        <w:t>for example</w:t>
      </w:r>
      <w:r w:rsidR="001868BE">
        <w:rPr>
          <w:lang w:val="en-GB"/>
        </w:rPr>
        <w:t>,</w:t>
      </w:r>
      <w:r w:rsidR="00C713DE">
        <w:rPr>
          <w:lang w:val="en-GB"/>
        </w:rPr>
        <w:t xml:space="preserve"> where huma</w:t>
      </w:r>
      <w:r w:rsidR="001868BE">
        <w:rPr>
          <w:lang w:val="en-GB"/>
        </w:rPr>
        <w:t>n</w:t>
      </w:r>
      <w:r w:rsidR="00C713DE">
        <w:rPr>
          <w:lang w:val="en-GB"/>
        </w:rPr>
        <w:t xml:space="preserve">s are </w:t>
      </w:r>
      <w:r w:rsidR="00F86E84">
        <w:rPr>
          <w:lang w:val="en-GB"/>
        </w:rPr>
        <w:t>replaced</w:t>
      </w:r>
      <w:r w:rsidR="00C713DE">
        <w:rPr>
          <w:lang w:val="en-GB"/>
        </w:rPr>
        <w:t xml:space="preserve"> by intelligent machines which can perform the same </w:t>
      </w:r>
      <w:r w:rsidR="00A95552">
        <w:rPr>
          <w:lang w:val="en-GB"/>
        </w:rPr>
        <w:t>activities and</w:t>
      </w:r>
      <w:r w:rsidR="008D0B90">
        <w:rPr>
          <w:lang w:val="en-GB"/>
        </w:rPr>
        <w:t xml:space="preserve"> could find difficulty in finding new jobs where a </w:t>
      </w:r>
      <w:r w:rsidR="004A7675">
        <w:rPr>
          <w:lang w:val="en-GB"/>
        </w:rPr>
        <w:t>higher-level</w:t>
      </w:r>
      <w:r w:rsidR="008D0B90">
        <w:rPr>
          <w:lang w:val="en-GB"/>
        </w:rPr>
        <w:t xml:space="preserve"> skill is required to become employed</w:t>
      </w:r>
      <w:r w:rsidR="00A95552">
        <w:rPr>
          <w:lang w:val="en-GB"/>
        </w:rPr>
        <w:t xml:space="preserve"> [31].</w:t>
      </w:r>
      <w:r w:rsidR="004A7675">
        <w:rPr>
          <w:lang w:val="en-GB"/>
        </w:rPr>
        <w:t xml:space="preserve"> This theme seems to be echoed by </w:t>
      </w:r>
      <w:r w:rsidR="0004598B" w:rsidRPr="0004598B">
        <w:rPr>
          <w:bCs/>
          <w:spacing w:val="-1"/>
          <w:lang w:val="en-GB" w:eastAsia="x-none"/>
        </w:rPr>
        <w:t>Tugui</w:t>
      </w:r>
      <w:r w:rsidR="0004598B">
        <w:rPr>
          <w:bCs/>
          <w:spacing w:val="-1"/>
          <w:lang w:val="en-GB" w:eastAsia="x-none"/>
        </w:rPr>
        <w:t xml:space="preserve"> and </w:t>
      </w:r>
      <w:r w:rsidR="0004598B" w:rsidRPr="0004598B">
        <w:rPr>
          <w:bCs/>
          <w:spacing w:val="-1"/>
          <w:lang w:val="en-GB" w:eastAsia="x-none"/>
        </w:rPr>
        <w:t>Gheorghe</w:t>
      </w:r>
      <w:r w:rsidR="0004598B">
        <w:rPr>
          <w:bCs/>
          <w:spacing w:val="-1"/>
          <w:lang w:val="en-GB" w:eastAsia="x-none"/>
        </w:rPr>
        <w:t xml:space="preserve">, where </w:t>
      </w:r>
      <w:r w:rsidR="002C4252">
        <w:rPr>
          <w:bCs/>
          <w:spacing w:val="-1"/>
          <w:lang w:val="en-GB" w:eastAsia="x-none"/>
        </w:rPr>
        <w:t xml:space="preserve">they elude a link between </w:t>
      </w:r>
      <w:r w:rsidR="00F62535">
        <w:rPr>
          <w:bCs/>
          <w:spacing w:val="-1"/>
          <w:lang w:val="en-GB" w:eastAsia="x-none"/>
        </w:rPr>
        <w:t>TS and imbalance</w:t>
      </w:r>
      <w:r w:rsidR="00474249">
        <w:rPr>
          <w:bCs/>
          <w:spacing w:val="-1"/>
          <w:lang w:val="en-GB" w:eastAsia="x-none"/>
        </w:rPr>
        <w:t xml:space="preserve"> technology will apply</w:t>
      </w:r>
      <w:r w:rsidR="009650EA">
        <w:rPr>
          <w:bCs/>
          <w:spacing w:val="-1"/>
          <w:lang w:val="en-GB" w:eastAsia="x-none"/>
        </w:rPr>
        <w:t xml:space="preserve"> within</w:t>
      </w:r>
      <w:r w:rsidR="00F62535">
        <w:rPr>
          <w:bCs/>
          <w:spacing w:val="-1"/>
          <w:lang w:val="en-GB" w:eastAsia="x-none"/>
        </w:rPr>
        <w:t xml:space="preserve"> the research and development field, where </w:t>
      </w:r>
      <w:r w:rsidR="00613380">
        <w:rPr>
          <w:bCs/>
          <w:spacing w:val="-1"/>
          <w:lang w:val="en-GB" w:eastAsia="x-none"/>
        </w:rPr>
        <w:t xml:space="preserve">technology </w:t>
      </w:r>
      <w:r w:rsidR="00626E02">
        <w:rPr>
          <w:bCs/>
          <w:spacing w:val="-1"/>
          <w:lang w:val="en-GB" w:eastAsia="x-none"/>
        </w:rPr>
        <w:t xml:space="preserve">will take over </w:t>
      </w:r>
      <w:r w:rsidR="00C2560F">
        <w:rPr>
          <w:bCs/>
          <w:spacing w:val="-1"/>
          <w:lang w:val="en-GB" w:eastAsia="x-none"/>
        </w:rPr>
        <w:t xml:space="preserve">the </w:t>
      </w:r>
      <w:r w:rsidR="00474249">
        <w:rPr>
          <w:bCs/>
          <w:spacing w:val="-1"/>
          <w:lang w:val="en-GB" w:eastAsia="x-none"/>
        </w:rPr>
        <w:t xml:space="preserve">human </w:t>
      </w:r>
      <w:r w:rsidR="009650EA">
        <w:rPr>
          <w:bCs/>
          <w:spacing w:val="-1"/>
          <w:lang w:val="en-GB" w:eastAsia="x-none"/>
        </w:rPr>
        <w:t>employment ratio</w:t>
      </w:r>
      <w:r w:rsidR="00596776">
        <w:rPr>
          <w:bCs/>
          <w:spacing w:val="-1"/>
          <w:lang w:val="en-GB" w:eastAsia="x-none"/>
        </w:rPr>
        <w:t xml:space="preserve"> [32]</w:t>
      </w:r>
      <w:r w:rsidR="009650EA">
        <w:rPr>
          <w:bCs/>
          <w:spacing w:val="-1"/>
          <w:lang w:val="en-GB" w:eastAsia="x-none"/>
        </w:rPr>
        <w:t>.</w:t>
      </w:r>
    </w:p>
    <w:p w14:paraId="25747CED" w14:textId="77777777" w:rsidR="00F120A3" w:rsidRPr="00F120A3" w:rsidRDefault="00F120A3" w:rsidP="00F120A3">
      <w:pPr>
        <w:jc w:val="both"/>
        <w:rPr>
          <w:lang w:val="en-GB"/>
        </w:rPr>
      </w:pPr>
    </w:p>
    <w:p w14:paraId="587206CE" w14:textId="7A2813A5" w:rsidR="0080791D" w:rsidRDefault="000B7DFF" w:rsidP="00981324">
      <w:pPr>
        <w:pStyle w:val="Heading1"/>
      </w:pPr>
      <w:r>
        <w:t>Conclusion</w:t>
      </w:r>
    </w:p>
    <w:p w14:paraId="061E518C" w14:textId="17D2BF4C" w:rsidR="00532513" w:rsidRDefault="005E5F6C" w:rsidP="00532513">
      <w:pPr>
        <w:jc w:val="both"/>
        <w:rPr>
          <w:spacing w:val="-1"/>
          <w:lang w:val="x-none" w:eastAsia="x-none"/>
        </w:rPr>
      </w:pPr>
      <w:r w:rsidRPr="00532513">
        <w:rPr>
          <w:spacing w:val="-1"/>
          <w:lang w:val="x-none" w:eastAsia="x-none"/>
        </w:rPr>
        <w:t>This paper</w:t>
      </w:r>
      <w:r w:rsidR="00237296" w:rsidRPr="00532513">
        <w:rPr>
          <w:spacing w:val="-1"/>
          <w:lang w:val="x-none" w:eastAsia="x-none"/>
        </w:rPr>
        <w:t xml:space="preserve"> aimed to learn about the term known as the Technological Singularity, what definitions are out there, </w:t>
      </w:r>
      <w:r w:rsidR="00D0750C" w:rsidRPr="00532513">
        <w:rPr>
          <w:spacing w:val="-1"/>
          <w:lang w:val="x-none" w:eastAsia="x-none"/>
        </w:rPr>
        <w:t>what technologies could drive us further to it, and what impacts it could have for the future</w:t>
      </w:r>
      <w:r w:rsidR="0016388F" w:rsidRPr="00532513">
        <w:rPr>
          <w:spacing w:val="-1"/>
          <w:lang w:val="x-none" w:eastAsia="x-none"/>
        </w:rPr>
        <w:t>.</w:t>
      </w:r>
    </w:p>
    <w:p w14:paraId="16D56C1F" w14:textId="77777777" w:rsidR="00532513" w:rsidRDefault="00532513" w:rsidP="00532513">
      <w:pPr>
        <w:jc w:val="both"/>
        <w:rPr>
          <w:spacing w:val="-1"/>
          <w:lang w:val="x-none" w:eastAsia="x-none"/>
        </w:rPr>
      </w:pPr>
    </w:p>
    <w:p w14:paraId="171B9997" w14:textId="77777777" w:rsidR="00532513" w:rsidRDefault="00E8683B" w:rsidP="00532513">
      <w:pPr>
        <w:ind w:firstLine="36pt"/>
        <w:jc w:val="both"/>
        <w:rPr>
          <w:spacing w:val="-1"/>
          <w:lang w:val="x-none" w:eastAsia="x-none"/>
        </w:rPr>
      </w:pPr>
      <w:r w:rsidRPr="00532513">
        <w:rPr>
          <w:spacing w:val="-1"/>
          <w:lang w:val="x-none" w:eastAsia="x-none"/>
        </w:rPr>
        <w:t xml:space="preserve">Based on the information gathered within this paper, </w:t>
      </w:r>
      <w:r w:rsidR="00F42C84" w:rsidRPr="00532513">
        <w:rPr>
          <w:spacing w:val="-1"/>
          <w:lang w:val="x-none" w:eastAsia="x-none"/>
        </w:rPr>
        <w:t xml:space="preserve">it can be determined that - </w:t>
      </w:r>
      <w:r w:rsidR="00BE6A1D" w:rsidRPr="00532513">
        <w:rPr>
          <w:spacing w:val="-1"/>
          <w:lang w:val="x-none" w:eastAsia="x-none"/>
        </w:rPr>
        <w:t xml:space="preserve">at </w:t>
      </w:r>
      <w:r w:rsidR="00F42C84" w:rsidRPr="00532513">
        <w:rPr>
          <w:spacing w:val="-1"/>
          <w:lang w:val="x-none" w:eastAsia="x-none"/>
        </w:rPr>
        <w:t xml:space="preserve">least on a </w:t>
      </w:r>
      <w:r w:rsidR="00BE6A1D" w:rsidRPr="00532513">
        <w:rPr>
          <w:spacing w:val="-1"/>
          <w:lang w:val="x-none" w:eastAsia="x-none"/>
        </w:rPr>
        <w:t>high level</w:t>
      </w:r>
      <w:r w:rsidR="00F42C84" w:rsidRPr="00532513">
        <w:rPr>
          <w:spacing w:val="-1"/>
          <w:lang w:val="x-none" w:eastAsia="x-none"/>
        </w:rPr>
        <w:t xml:space="preserve"> </w:t>
      </w:r>
      <w:r w:rsidR="00FF15D2" w:rsidRPr="00532513">
        <w:rPr>
          <w:spacing w:val="-1"/>
          <w:lang w:val="x-none" w:eastAsia="x-none"/>
        </w:rPr>
        <w:t>- that</w:t>
      </w:r>
      <w:r w:rsidR="00F42C84" w:rsidRPr="00532513">
        <w:rPr>
          <w:spacing w:val="-1"/>
          <w:lang w:val="x-none" w:eastAsia="x-none"/>
        </w:rPr>
        <w:t xml:space="preserve"> the</w:t>
      </w:r>
      <w:r w:rsidR="00BE6A1D" w:rsidRPr="00532513">
        <w:rPr>
          <w:spacing w:val="-1"/>
          <w:lang w:val="x-none" w:eastAsia="x-none"/>
        </w:rPr>
        <w:t xml:space="preserve"> Technological Singu</w:t>
      </w:r>
      <w:r w:rsidR="00AD3816" w:rsidRPr="00532513">
        <w:rPr>
          <w:spacing w:val="-1"/>
          <w:lang w:val="x-none" w:eastAsia="x-none"/>
        </w:rPr>
        <w:t>lari</w:t>
      </w:r>
      <w:r w:rsidR="00BE6A1D" w:rsidRPr="00532513">
        <w:rPr>
          <w:spacing w:val="-1"/>
          <w:lang w:val="x-none" w:eastAsia="x-none"/>
        </w:rPr>
        <w:t xml:space="preserve">ty </w:t>
      </w:r>
      <w:r w:rsidR="00AD3816" w:rsidRPr="00532513">
        <w:rPr>
          <w:spacing w:val="-1"/>
          <w:lang w:val="x-none" w:eastAsia="x-none"/>
        </w:rPr>
        <w:t xml:space="preserve">is a point in time in which </w:t>
      </w:r>
      <w:r w:rsidR="00776396" w:rsidRPr="00532513">
        <w:rPr>
          <w:spacing w:val="-1"/>
          <w:lang w:val="x-none" w:eastAsia="x-none"/>
        </w:rPr>
        <w:t xml:space="preserve">the way we view and interact with the world will alter and progress, with </w:t>
      </w:r>
      <w:r w:rsidR="00560F2D" w:rsidRPr="00532513">
        <w:rPr>
          <w:spacing w:val="-1"/>
          <w:lang w:val="x-none" w:eastAsia="x-none"/>
        </w:rPr>
        <w:t>t</w:t>
      </w:r>
      <w:r w:rsidR="00776396" w:rsidRPr="00532513">
        <w:rPr>
          <w:spacing w:val="-1"/>
          <w:lang w:val="x-none" w:eastAsia="x-none"/>
        </w:rPr>
        <w:t>echnology as the driver for this</w:t>
      </w:r>
      <w:r w:rsidR="00F94462" w:rsidRPr="00532513">
        <w:rPr>
          <w:spacing w:val="-1"/>
          <w:lang w:val="x-none" w:eastAsia="x-none"/>
        </w:rPr>
        <w:t>. Furthermore, human activity will forever be irreversibly changed</w:t>
      </w:r>
      <w:r w:rsidR="00D85EFA" w:rsidRPr="00532513">
        <w:rPr>
          <w:spacing w:val="-1"/>
          <w:lang w:val="x-none" w:eastAsia="x-none"/>
        </w:rPr>
        <w:t>, with communications</w:t>
      </w:r>
      <w:r w:rsidR="00FF15D2" w:rsidRPr="00532513">
        <w:rPr>
          <w:spacing w:val="-1"/>
          <w:lang w:val="x-none" w:eastAsia="x-none"/>
        </w:rPr>
        <w:t xml:space="preserve"> and</w:t>
      </w:r>
      <w:r w:rsidR="00AD5C3F" w:rsidRPr="00532513">
        <w:rPr>
          <w:spacing w:val="-1"/>
          <w:lang w:val="x-none" w:eastAsia="x-none"/>
        </w:rPr>
        <w:t xml:space="preserve"> further</w:t>
      </w:r>
      <w:r w:rsidR="00FF15D2" w:rsidRPr="00532513">
        <w:rPr>
          <w:spacing w:val="-1"/>
          <w:lang w:val="x-none" w:eastAsia="x-none"/>
        </w:rPr>
        <w:t xml:space="preserve"> human</w:t>
      </w:r>
      <w:r w:rsidR="00AD5C3F" w:rsidRPr="00532513">
        <w:rPr>
          <w:spacing w:val="-1"/>
          <w:lang w:val="x-none" w:eastAsia="x-none"/>
        </w:rPr>
        <w:t xml:space="preserve"> </w:t>
      </w:r>
      <w:r w:rsidR="00FF15D2" w:rsidRPr="00532513">
        <w:rPr>
          <w:spacing w:val="-1"/>
          <w:lang w:val="x-none" w:eastAsia="x-none"/>
        </w:rPr>
        <w:t>development,</w:t>
      </w:r>
      <w:r w:rsidR="00D85EFA" w:rsidRPr="00532513">
        <w:rPr>
          <w:spacing w:val="-1"/>
          <w:lang w:val="x-none" w:eastAsia="x-none"/>
        </w:rPr>
        <w:t xml:space="preserve"> </w:t>
      </w:r>
      <w:r w:rsidR="00B47AD7" w:rsidRPr="00532513">
        <w:rPr>
          <w:spacing w:val="-1"/>
          <w:lang w:val="x-none" w:eastAsia="x-none"/>
        </w:rPr>
        <w:t xml:space="preserve">fundamentally altered. </w:t>
      </w:r>
    </w:p>
    <w:p w14:paraId="654B8268" w14:textId="77777777" w:rsidR="00532513" w:rsidRDefault="00532513" w:rsidP="00532513">
      <w:pPr>
        <w:ind w:firstLine="36pt"/>
        <w:jc w:val="both"/>
        <w:rPr>
          <w:spacing w:val="-1"/>
          <w:lang w:val="x-none" w:eastAsia="x-none"/>
        </w:rPr>
      </w:pPr>
    </w:p>
    <w:p w14:paraId="4CB3F17F" w14:textId="77777777" w:rsidR="00112E8C" w:rsidRDefault="00D720CE" w:rsidP="00532513">
      <w:pPr>
        <w:ind w:firstLine="36pt"/>
        <w:jc w:val="both"/>
        <w:rPr>
          <w:spacing w:val="-1"/>
          <w:lang w:val="x-none" w:eastAsia="x-none"/>
        </w:rPr>
      </w:pPr>
      <w:r w:rsidRPr="00532513">
        <w:rPr>
          <w:spacing w:val="-1"/>
          <w:lang w:val="x-none" w:eastAsia="x-none"/>
        </w:rPr>
        <w:t>From this paper, it is</w:t>
      </w:r>
      <w:r w:rsidR="00777CC6" w:rsidRPr="00532513">
        <w:rPr>
          <w:spacing w:val="-1"/>
          <w:lang w:val="x-none" w:eastAsia="x-none"/>
        </w:rPr>
        <w:t xml:space="preserve"> also </w:t>
      </w:r>
      <w:r w:rsidRPr="00532513">
        <w:rPr>
          <w:spacing w:val="-1"/>
          <w:lang w:val="x-none" w:eastAsia="x-none"/>
        </w:rPr>
        <w:t xml:space="preserve">concluded that some of the </w:t>
      </w:r>
      <w:r w:rsidR="00BB1585" w:rsidRPr="00532513">
        <w:rPr>
          <w:spacing w:val="-1"/>
          <w:lang w:val="x-none" w:eastAsia="x-none"/>
        </w:rPr>
        <w:t>significant</w:t>
      </w:r>
      <w:r w:rsidRPr="00532513">
        <w:rPr>
          <w:spacing w:val="-1"/>
          <w:lang w:val="x-none" w:eastAsia="x-none"/>
        </w:rPr>
        <w:t xml:space="preserve"> </w:t>
      </w:r>
      <w:r w:rsidR="002C7486" w:rsidRPr="00532513">
        <w:rPr>
          <w:spacing w:val="-1"/>
          <w:lang w:val="x-none" w:eastAsia="x-none"/>
        </w:rPr>
        <w:t xml:space="preserve">factors that will </w:t>
      </w:r>
      <w:r w:rsidR="00C342E2" w:rsidRPr="00532513">
        <w:rPr>
          <w:spacing w:val="-1"/>
          <w:lang w:val="x-none" w:eastAsia="x-none"/>
        </w:rPr>
        <w:t>impact the Technological Singularity as they advance in the future</w:t>
      </w:r>
      <w:r w:rsidR="0062146E" w:rsidRPr="00532513">
        <w:rPr>
          <w:spacing w:val="-1"/>
          <w:lang w:val="x-none" w:eastAsia="x-none"/>
        </w:rPr>
        <w:t xml:space="preserve"> will</w:t>
      </w:r>
      <w:r w:rsidR="002C7486" w:rsidRPr="00532513">
        <w:rPr>
          <w:spacing w:val="-1"/>
          <w:lang w:val="x-none" w:eastAsia="x-none"/>
        </w:rPr>
        <w:t xml:space="preserve"> involve the use of Artificial Intelligence and Machine Learning,</w:t>
      </w:r>
      <w:r w:rsidR="0036501A" w:rsidRPr="00532513">
        <w:rPr>
          <w:spacing w:val="-1"/>
          <w:lang w:val="x-none" w:eastAsia="x-none"/>
        </w:rPr>
        <w:t xml:space="preserve"> m</w:t>
      </w:r>
      <w:r w:rsidR="00777CC6" w:rsidRPr="00532513">
        <w:rPr>
          <w:spacing w:val="-1"/>
          <w:lang w:val="x-none" w:eastAsia="x-none"/>
        </w:rPr>
        <w:t>anufacturing by way of 3D printing and robotics.</w:t>
      </w:r>
      <w:r w:rsidR="00532513">
        <w:rPr>
          <w:spacing w:val="-1"/>
          <w:lang w:val="en-GB" w:eastAsia="x-none"/>
        </w:rPr>
        <w:t xml:space="preserve"> </w:t>
      </w:r>
      <w:r w:rsidR="00777CC6" w:rsidRPr="00532513">
        <w:rPr>
          <w:spacing w:val="-1"/>
          <w:lang w:val="x-none" w:eastAsia="x-none"/>
        </w:rPr>
        <w:t xml:space="preserve">However, </w:t>
      </w:r>
      <w:r w:rsidR="00777CC6" w:rsidRPr="00532513">
        <w:rPr>
          <w:spacing w:val="-1"/>
          <w:lang w:val="x-none" w:eastAsia="x-none"/>
        </w:rPr>
        <w:lastRenderedPageBreak/>
        <w:t>this paper only scratches the surface as to what else could have been covered regarding the Technological Singula</w:t>
      </w:r>
      <w:r w:rsidR="00A70AD3" w:rsidRPr="00532513">
        <w:rPr>
          <w:spacing w:val="-1"/>
          <w:lang w:val="x-none" w:eastAsia="x-none"/>
        </w:rPr>
        <w:t xml:space="preserve">rity. </w:t>
      </w:r>
    </w:p>
    <w:p w14:paraId="10CFD09A" w14:textId="77777777" w:rsidR="00112E8C" w:rsidRDefault="00112E8C" w:rsidP="00532513">
      <w:pPr>
        <w:ind w:firstLine="36pt"/>
        <w:jc w:val="both"/>
        <w:rPr>
          <w:spacing w:val="-1"/>
          <w:lang w:val="x-none" w:eastAsia="x-none"/>
        </w:rPr>
      </w:pPr>
    </w:p>
    <w:p w14:paraId="53E936E1" w14:textId="36F92607" w:rsidR="00777CC6" w:rsidRPr="00532513" w:rsidRDefault="00A70AD3" w:rsidP="00532513">
      <w:pPr>
        <w:ind w:firstLine="36pt"/>
        <w:jc w:val="both"/>
        <w:rPr>
          <w:spacing w:val="-1"/>
          <w:lang w:val="x-none" w:eastAsia="x-none"/>
        </w:rPr>
      </w:pPr>
      <w:r w:rsidRPr="00532513">
        <w:rPr>
          <w:spacing w:val="-1"/>
          <w:lang w:val="x-none" w:eastAsia="x-none"/>
        </w:rPr>
        <w:t>Further topics for future discussions can include more exploration in AI</w:t>
      </w:r>
      <w:r w:rsidR="00622885" w:rsidRPr="00532513">
        <w:rPr>
          <w:spacing w:val="-1"/>
          <w:lang w:val="x-none" w:eastAsia="x-none"/>
        </w:rPr>
        <w:t xml:space="preserve">, the </w:t>
      </w:r>
      <w:r w:rsidR="00292BF9" w:rsidRPr="00532513">
        <w:rPr>
          <w:spacing w:val="-1"/>
          <w:lang w:val="x-none" w:eastAsia="x-none"/>
        </w:rPr>
        <w:t>Internet</w:t>
      </w:r>
      <w:r w:rsidR="00622885" w:rsidRPr="00532513">
        <w:rPr>
          <w:spacing w:val="-1"/>
          <w:lang w:val="x-none" w:eastAsia="x-none"/>
        </w:rPr>
        <w:t xml:space="preserve"> of Things (I</w:t>
      </w:r>
      <w:r w:rsidR="00BB1585" w:rsidRPr="00532513">
        <w:rPr>
          <w:spacing w:val="-1"/>
          <w:lang w:val="x-none" w:eastAsia="x-none"/>
        </w:rPr>
        <w:t>o</w:t>
      </w:r>
      <w:r w:rsidR="00622885" w:rsidRPr="00532513">
        <w:rPr>
          <w:spacing w:val="-1"/>
          <w:lang w:val="x-none" w:eastAsia="x-none"/>
        </w:rPr>
        <w:t>T)</w:t>
      </w:r>
      <w:r w:rsidR="00A9209A" w:rsidRPr="00532513">
        <w:rPr>
          <w:spacing w:val="-1"/>
          <w:lang w:val="x-none" w:eastAsia="x-none"/>
        </w:rPr>
        <w:t xml:space="preserve"> and clou</w:t>
      </w:r>
      <w:r w:rsidR="00292BF9" w:rsidRPr="00532513">
        <w:rPr>
          <w:spacing w:val="-1"/>
          <w:lang w:val="x-none" w:eastAsia="x-none"/>
        </w:rPr>
        <w:t>d</w:t>
      </w:r>
      <w:r w:rsidR="00A9209A" w:rsidRPr="00532513">
        <w:rPr>
          <w:spacing w:val="-1"/>
          <w:lang w:val="x-none" w:eastAsia="x-none"/>
        </w:rPr>
        <w:t xml:space="preserve"> computing</w:t>
      </w:r>
      <w:r w:rsidR="00622885" w:rsidRPr="00532513">
        <w:rPr>
          <w:spacing w:val="-1"/>
          <w:lang w:val="x-none" w:eastAsia="x-none"/>
        </w:rPr>
        <w:t>,</w:t>
      </w:r>
      <w:r w:rsidR="00292BF9" w:rsidRPr="00532513">
        <w:rPr>
          <w:spacing w:val="-1"/>
          <w:lang w:val="x-none" w:eastAsia="x-none"/>
        </w:rPr>
        <w:t xml:space="preserve"> or</w:t>
      </w:r>
      <w:r w:rsidR="00622885" w:rsidRPr="00532513">
        <w:rPr>
          <w:spacing w:val="-1"/>
          <w:lang w:val="x-none" w:eastAsia="x-none"/>
        </w:rPr>
        <w:t xml:space="preserve"> how TS will impact from a</w:t>
      </w:r>
      <w:r w:rsidR="0062146E" w:rsidRPr="00532513">
        <w:rPr>
          <w:spacing w:val="-1"/>
          <w:lang w:val="x-none" w:eastAsia="x-none"/>
        </w:rPr>
        <w:t>n</w:t>
      </w:r>
      <w:r w:rsidR="00622885" w:rsidRPr="00532513">
        <w:rPr>
          <w:spacing w:val="-1"/>
          <w:lang w:val="x-none" w:eastAsia="x-none"/>
        </w:rPr>
        <w:t xml:space="preserve"> ethical, </w:t>
      </w:r>
      <w:r w:rsidR="0062146E" w:rsidRPr="00532513">
        <w:rPr>
          <w:spacing w:val="-1"/>
          <w:lang w:val="x-none" w:eastAsia="x-none"/>
        </w:rPr>
        <w:t>environmental,</w:t>
      </w:r>
      <w:r w:rsidR="00622885" w:rsidRPr="00532513">
        <w:rPr>
          <w:spacing w:val="-1"/>
          <w:lang w:val="x-none" w:eastAsia="x-none"/>
        </w:rPr>
        <w:t xml:space="preserve"> and moral standpoints.</w:t>
      </w:r>
      <w:r w:rsidR="00A9209A" w:rsidRPr="00532513">
        <w:rPr>
          <w:spacing w:val="-1"/>
          <w:lang w:val="x-none" w:eastAsia="x-none"/>
        </w:rPr>
        <w:t xml:space="preserve"> </w:t>
      </w:r>
      <w:r w:rsidR="00D56093">
        <w:rPr>
          <w:spacing w:val="-1"/>
          <w:lang w:val="x-none" w:eastAsia="x-none"/>
        </w:rPr>
        <w:t>Finally, o</w:t>
      </w:r>
      <w:r w:rsidR="00A9209A" w:rsidRPr="00532513">
        <w:rPr>
          <w:spacing w:val="-1"/>
          <w:lang w:val="x-none" w:eastAsia="x-none"/>
        </w:rPr>
        <w:t>ne</w:t>
      </w:r>
      <w:r w:rsidR="0062146E" w:rsidRPr="00532513">
        <w:rPr>
          <w:spacing w:val="-1"/>
          <w:lang w:val="x-none" w:eastAsia="x-none"/>
        </w:rPr>
        <w:t xml:space="preserve"> pertinent</w:t>
      </w:r>
      <w:r w:rsidR="00A9209A" w:rsidRPr="00532513">
        <w:rPr>
          <w:spacing w:val="-1"/>
          <w:lang w:val="x-none" w:eastAsia="x-none"/>
        </w:rPr>
        <w:t xml:space="preserve"> </w:t>
      </w:r>
      <w:r w:rsidR="0062146E" w:rsidRPr="00532513">
        <w:rPr>
          <w:spacing w:val="-1"/>
          <w:lang w:val="x-none" w:eastAsia="x-none"/>
        </w:rPr>
        <w:t>topic</w:t>
      </w:r>
      <w:r w:rsidR="00294767" w:rsidRPr="00532513">
        <w:rPr>
          <w:spacing w:val="-1"/>
          <w:lang w:val="x-none" w:eastAsia="x-none"/>
        </w:rPr>
        <w:t xml:space="preserve"> around TS that should be explored </w:t>
      </w:r>
      <w:r w:rsidR="00CF0AF6" w:rsidRPr="00532513">
        <w:rPr>
          <w:spacing w:val="-1"/>
          <w:lang w:val="x-none" w:eastAsia="x-none"/>
        </w:rPr>
        <w:t xml:space="preserve">beyond the limitations of this </w:t>
      </w:r>
      <w:r w:rsidR="0062146E" w:rsidRPr="00532513">
        <w:rPr>
          <w:spacing w:val="-1"/>
          <w:lang w:val="x-none" w:eastAsia="x-none"/>
        </w:rPr>
        <w:t>paper is</w:t>
      </w:r>
      <w:r w:rsidR="00294767" w:rsidRPr="00532513">
        <w:rPr>
          <w:spacing w:val="-1"/>
          <w:lang w:val="x-none" w:eastAsia="x-none"/>
        </w:rPr>
        <w:t xml:space="preserve"> data</w:t>
      </w:r>
      <w:r w:rsidR="00CF0AF6" w:rsidRPr="00532513">
        <w:rPr>
          <w:spacing w:val="-1"/>
          <w:lang w:val="x-none" w:eastAsia="x-none"/>
        </w:rPr>
        <w:t>. Without the use of data</w:t>
      </w:r>
      <w:r w:rsidR="00294767" w:rsidRPr="00532513">
        <w:rPr>
          <w:spacing w:val="-1"/>
          <w:lang w:val="x-none" w:eastAsia="x-none"/>
        </w:rPr>
        <w:t xml:space="preserve">, it is arguably </w:t>
      </w:r>
      <w:r w:rsidR="00D867F1">
        <w:rPr>
          <w:spacing w:val="-1"/>
          <w:lang w:val="en-GB" w:eastAsia="x-none"/>
        </w:rPr>
        <w:t xml:space="preserve">not </w:t>
      </w:r>
      <w:r w:rsidR="00294767" w:rsidRPr="00532513">
        <w:rPr>
          <w:spacing w:val="-1"/>
          <w:lang w:val="x-none" w:eastAsia="x-none"/>
        </w:rPr>
        <w:t>possible t</w:t>
      </w:r>
      <w:r w:rsidR="009D3CC3" w:rsidRPr="00532513">
        <w:rPr>
          <w:spacing w:val="-1"/>
          <w:lang w:val="x-none" w:eastAsia="x-none"/>
        </w:rPr>
        <w:t>hat TS can</w:t>
      </w:r>
      <w:r w:rsidR="003B1465" w:rsidRPr="00532513">
        <w:rPr>
          <w:spacing w:val="-1"/>
          <w:lang w:val="x-none" w:eastAsia="x-none"/>
        </w:rPr>
        <w:t>not</w:t>
      </w:r>
      <w:r w:rsidR="009D3CC3" w:rsidRPr="00532513">
        <w:rPr>
          <w:spacing w:val="-1"/>
          <w:lang w:val="x-none" w:eastAsia="x-none"/>
        </w:rPr>
        <w:t xml:space="preserve"> exist</w:t>
      </w:r>
      <w:r w:rsidR="003B1465" w:rsidRPr="00532513">
        <w:rPr>
          <w:spacing w:val="-1"/>
          <w:lang w:val="x-none" w:eastAsia="x-none"/>
        </w:rPr>
        <w:t xml:space="preserve"> otherwise</w:t>
      </w:r>
      <w:r w:rsidR="009D3CC3" w:rsidRPr="00532513">
        <w:rPr>
          <w:spacing w:val="-1"/>
          <w:lang w:val="x-none" w:eastAsia="x-none"/>
        </w:rPr>
        <w:t>, as well</w:t>
      </w:r>
      <w:r w:rsidR="003B1465" w:rsidRPr="00532513">
        <w:rPr>
          <w:spacing w:val="-1"/>
          <w:lang w:val="x-none" w:eastAsia="x-none"/>
        </w:rPr>
        <w:t xml:space="preserve"> as</w:t>
      </w:r>
      <w:r w:rsidR="009D3CC3" w:rsidRPr="00532513">
        <w:rPr>
          <w:spacing w:val="-1"/>
          <w:lang w:val="x-none" w:eastAsia="x-none"/>
        </w:rPr>
        <w:t xml:space="preserve"> data both</w:t>
      </w:r>
      <w:r w:rsidR="003B1465" w:rsidRPr="00532513">
        <w:rPr>
          <w:spacing w:val="-1"/>
          <w:lang w:val="x-none" w:eastAsia="x-none"/>
        </w:rPr>
        <w:t xml:space="preserve"> being able </w:t>
      </w:r>
      <w:r w:rsidR="0062146E" w:rsidRPr="00532513">
        <w:rPr>
          <w:spacing w:val="-1"/>
          <w:lang w:val="x-none" w:eastAsia="x-none"/>
        </w:rPr>
        <w:t>to progress</w:t>
      </w:r>
      <w:r w:rsidR="009D3CC3" w:rsidRPr="00532513">
        <w:rPr>
          <w:spacing w:val="-1"/>
          <w:lang w:val="x-none" w:eastAsia="x-none"/>
        </w:rPr>
        <w:t xml:space="preserve"> or </w:t>
      </w:r>
      <w:r w:rsidR="00292BF9" w:rsidRPr="00532513">
        <w:rPr>
          <w:spacing w:val="-1"/>
          <w:lang w:val="x-none" w:eastAsia="x-none"/>
        </w:rPr>
        <w:t>hinder technological</w:t>
      </w:r>
      <w:r w:rsidR="009D3CC3" w:rsidRPr="00532513">
        <w:rPr>
          <w:spacing w:val="-1"/>
          <w:lang w:val="x-none" w:eastAsia="x-none"/>
        </w:rPr>
        <w:t xml:space="preserve"> advancements</w:t>
      </w:r>
      <w:r w:rsidR="0036501A" w:rsidRPr="00532513">
        <w:rPr>
          <w:spacing w:val="-1"/>
          <w:lang w:val="x-none" w:eastAsia="x-none"/>
        </w:rPr>
        <w:t>.</w:t>
      </w:r>
    </w:p>
    <w:p w14:paraId="1FD375BA" w14:textId="77777777" w:rsidR="000D1D90" w:rsidRPr="000D1D90" w:rsidRDefault="000D1D90" w:rsidP="000D1D90">
      <w:pPr>
        <w:rPr>
          <w:spacing w:val="-1"/>
          <w:lang w:val="en-GB" w:eastAsia="x-none"/>
        </w:rPr>
      </w:pPr>
      <w:r w:rsidRPr="000D1D90">
        <w:rPr>
          <w:spacing w:val="-1"/>
          <w:lang w:val="en-GB" w:eastAsia="x-none"/>
        </w:rPr>
        <w:br w:type="page"/>
      </w:r>
    </w:p>
    <w:p w14:paraId="3468592A" w14:textId="5B885709" w:rsidR="00836367" w:rsidRPr="000D1D90" w:rsidRDefault="009303D9" w:rsidP="000D1D90">
      <w:pPr>
        <w:pStyle w:val="Heading5"/>
      </w:pPr>
      <w:r w:rsidRPr="005B520E">
        <w:lastRenderedPageBreak/>
        <w:t>References</w:t>
      </w:r>
    </w:p>
    <w:p w14:paraId="3D417A8E" w14:textId="1F00F14E" w:rsidR="009F10B1" w:rsidRDefault="008C65EB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  <w:r w:rsidRPr="008C65EB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[1]</w:t>
      </w:r>
      <w:r w:rsidR="00771B38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8C65EB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J. Pandya, “The Troubling Trajectory Of Technological Singularity,” Forbes, Feb. 10, 2019. https://www.forbes.com/sites/cognitiveworld/2019/02/10/the-troubling-trajectory-of-technological-singularity/?sh=511a8f156711 (accessed Oct. 18, 2021).</w:t>
      </w:r>
    </w:p>
    <w:p w14:paraId="6CACE28E" w14:textId="3F7C61CA" w:rsidR="00507CAB" w:rsidRDefault="00507CAB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</w:p>
    <w:p w14:paraId="363A8E6D" w14:textId="01A7D772" w:rsidR="00145BA1" w:rsidRDefault="00507CAB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  <w:r w:rsidRPr="00507CAB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[</w:t>
      </w:r>
      <w:r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2</w:t>
      </w:r>
      <w:r w:rsidRPr="00507CAB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]</w:t>
      </w:r>
      <w:r w:rsidR="00771B38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507CAB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J. Strickland, “What’s the technological singularity?,” HowStuffWorks, Oct. 15, 2008. https://electronics.howstuffworks.com/gadgets/high-tech-gadgets/technological-singularity.htm (accessed Oct. 19, 2021).</w:t>
      </w:r>
    </w:p>
    <w:p w14:paraId="20343180" w14:textId="0D5BB8A5" w:rsidR="00F302AB" w:rsidRDefault="00F302AB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</w:p>
    <w:p w14:paraId="12C74DD0" w14:textId="60CBB33B" w:rsidR="00F302AB" w:rsidRDefault="00F302AB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  <w:r w:rsidRPr="00F302AB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[</w:t>
      </w:r>
      <w:r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3</w:t>
      </w:r>
      <w:r w:rsidRPr="00F302AB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]V. Vinge, “The Coming Technological Singularity,” Sdsu.edu, Mar. 30, 1993. https://edoras.sdsu.edu/~vinge/misc/singularity.html (accessed Oct. 25, 2021).</w:t>
      </w:r>
      <w:r w:rsidR="00771B38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br/>
      </w:r>
    </w:p>
    <w:p w14:paraId="2384B4AD" w14:textId="2140096D" w:rsidR="008C65EB" w:rsidRDefault="00145BA1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  <w:r w:rsidRPr="00145BA1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[</w:t>
      </w:r>
      <w:r w:rsidR="00272D0E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4</w:t>
      </w:r>
      <w:r w:rsidRPr="00145BA1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]</w:t>
      </w:r>
      <w:r w:rsidR="0069001A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145BA1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R. TZEZANA, “Singularity: Explain It to Me Like I’m 5-Years-Old,” Futurism, Mar. 03, 2017. https://futurism.com/singularity-explain-it-to-me-like-im-5-years-old (accessed Oct. 19, 2021).</w:t>
      </w:r>
    </w:p>
    <w:p w14:paraId="06176228" w14:textId="4A1D4C15" w:rsidR="008D6F84" w:rsidRDefault="008D6F84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</w:p>
    <w:p w14:paraId="2023F0CF" w14:textId="1655681C" w:rsidR="00272D0E" w:rsidRDefault="00272D0E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  <w:r w:rsidRPr="00272D0E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[</w:t>
      </w:r>
      <w:r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5</w:t>
      </w:r>
      <w:r w:rsidRPr="00272D0E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]</w:t>
      </w:r>
      <w:r w:rsidR="0069001A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272D0E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A. Newitz, “What Is The Singularity And Will You Live To See It?,” Gizmodo, May 10, 2010. https://gizmodo.com/what-is-the-singularity-and-will-you-live-to-see-it-5534848 (accessed Oct. 25, 2021).</w:t>
      </w:r>
    </w:p>
    <w:p w14:paraId="6A0BE18E" w14:textId="64D8EDC9" w:rsidR="00DE37E1" w:rsidRDefault="00DE37E1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</w:p>
    <w:p w14:paraId="5020F7C4" w14:textId="09793075" w:rsidR="00DE37E1" w:rsidRDefault="00DE37E1" w:rsidP="00D56093">
      <w:pPr>
        <w:jc w:val="both"/>
      </w:pPr>
      <w:r w:rsidRPr="008D6F84">
        <w:t>[</w:t>
      </w:r>
      <w:r>
        <w:t>6</w:t>
      </w:r>
      <w:r w:rsidRPr="008D6F84">
        <w:t>]</w:t>
      </w:r>
      <w:r w:rsidR="00BA69B8">
        <w:t xml:space="preserve"> A.Zola, </w:t>
      </w:r>
      <w:r w:rsidRPr="008D6F84">
        <w:t>What is Singularity (the)? - Definition from WhatIs.com, “What is Singularity (the)? - Definition from WhatIs.com,” SearchEnterpriseAI, 2019. https://searchenterpriseai.techtarget.com/definition/Singularity-the (accessed Oct. 25, 2021).</w:t>
      </w:r>
    </w:p>
    <w:p w14:paraId="2B9640D4" w14:textId="25A316F6" w:rsidR="00DE37E1" w:rsidRDefault="00DE37E1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</w:p>
    <w:p w14:paraId="4E0A6C23" w14:textId="53D7BC08" w:rsidR="008D6F84" w:rsidRDefault="00F75467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  <w:r w:rsidRPr="00F75467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[</w:t>
      </w:r>
      <w:r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7</w:t>
      </w:r>
      <w:r w:rsidRPr="00F75467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]</w:t>
      </w:r>
      <w:r w:rsidR="0069001A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F75467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V. Grout, “The Singularity Isn’t Simple! (However We Look at It) A Random Walk between Science Fiction and Science Fact,” Information, vol. 9, no. 4, p. 99, Apr. 2018, doi: 10.3390/info9040099.</w:t>
      </w:r>
    </w:p>
    <w:p w14:paraId="00DCBCAC" w14:textId="2F3EBE18" w:rsidR="005364E9" w:rsidRDefault="005364E9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</w:p>
    <w:p w14:paraId="150F6D9F" w14:textId="50F14B04" w:rsidR="005364E9" w:rsidRDefault="005364E9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  <w:r w:rsidRPr="005364E9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[8]</w:t>
      </w:r>
      <w:r w:rsidR="0069001A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5364E9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 xml:space="preserve">R. Kurzweil, The </w:t>
      </w:r>
      <w:r w:rsidR="006B23C9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S</w:t>
      </w:r>
      <w:r w:rsidRPr="005364E9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ingularity is near : when humans transcend biology. New York: Penguin Books, 2005.</w:t>
      </w:r>
    </w:p>
    <w:p w14:paraId="5D202811" w14:textId="35AE0E4F" w:rsidR="009253A8" w:rsidRDefault="009253A8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</w:p>
    <w:p w14:paraId="7167C962" w14:textId="2D09182D" w:rsidR="009253A8" w:rsidRDefault="009253A8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  <w:r w:rsidRPr="009253A8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[9]</w:t>
      </w:r>
      <w:r w:rsidR="0069001A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9253A8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N. Duggal, “8 Top Technology Trends for 2019 and the Jobs They’ll Create,” Simplilearn.com, Aug. 08, 2018. https://www.simplilearn.com/top-technology-trends-and-jobs-article (accessed Oct. 25, 2021).</w:t>
      </w:r>
    </w:p>
    <w:p w14:paraId="1F5FCC4B" w14:textId="392D2DD7" w:rsidR="00F95832" w:rsidRDefault="00F95832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</w:p>
    <w:p w14:paraId="15446DB8" w14:textId="225B8BA6" w:rsidR="00F95832" w:rsidRDefault="00F95832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  <w:r w:rsidRPr="00F95832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[10]</w:t>
      </w:r>
      <w:r w:rsidR="0069001A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F95832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knowit.eu, “These eight technologies will have the greatest impact on business and society,” www.knowit.eu, 2021. https://www.knowit.eu/services/experience/digital-strategy-and-analysis/strategy-and-digitalization/knowits-take-on-tomorrow/eight-technologies/ (accessed Oct. 25, 2021).</w:t>
      </w:r>
    </w:p>
    <w:p w14:paraId="3439BC4D" w14:textId="77777777" w:rsidR="007F00C7" w:rsidRDefault="007F00C7" w:rsidP="00D56093">
      <w:pPr>
        <w:pStyle w:val="references"/>
        <w:numPr>
          <w:ilvl w:val="0"/>
          <w:numId w:val="0"/>
        </w:numPr>
        <w:spacing w:line="12pt" w:lineRule="auto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</w:p>
    <w:p w14:paraId="2C9CD858" w14:textId="5A84591D" w:rsidR="008D6F84" w:rsidRDefault="007F00C7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  <w:r w:rsidRPr="007F00C7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[11]</w:t>
      </w:r>
      <w:r w:rsidR="0069001A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7F00C7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 xml:space="preserve">B. Marr, “These 25 Technology Trends Will Define The Next Decade,” Forbes, Apr. 20, 2020. </w:t>
      </w:r>
      <w:r w:rsidRPr="007F00C7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https://www.forbes.com/sites/bernardmarr/2020/04/20/these-25-technology-trends-will-define-the-next-decade/?sh=13dc2f4029e3 (accessed Oct. 25, 2021).</w:t>
      </w:r>
    </w:p>
    <w:p w14:paraId="47320F99" w14:textId="668D4150" w:rsidR="005F678C" w:rsidRDefault="005F678C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</w:p>
    <w:p w14:paraId="540F8702" w14:textId="004BC227" w:rsidR="005F678C" w:rsidRDefault="005F678C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  <w:r w:rsidRPr="005F678C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[1</w:t>
      </w:r>
      <w:r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2</w:t>
      </w:r>
      <w:r w:rsidRPr="005F678C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]T. Hoffman, “3D Printing: What You Need to Know,” PCMag UK, Jun. 20, 2018. https://uk.pcmag.com/3d-printers/74222/3d-printing-what-you-need-to-know (accessed Oct. 26, 2021).</w:t>
      </w:r>
    </w:p>
    <w:p w14:paraId="363B1D86" w14:textId="14E8610B" w:rsidR="00D3084C" w:rsidRDefault="00D3084C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</w:p>
    <w:p w14:paraId="31DFA1CA" w14:textId="19AC5772" w:rsidR="00D3084C" w:rsidRDefault="00D3084C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  <w:r w:rsidRPr="00D3084C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[1</w:t>
      </w:r>
      <w:r w:rsidR="005F678C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3</w:t>
      </w:r>
      <w:r w:rsidRPr="00D3084C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]D. Alexander, “15 Amazing and Weird Technologies That’ll Change the World in the Next Few Decades,” interestingengineering.com, Sep. 26, 2020. https://interestingengineering.com/15-amazing-and-weird-technologies-thatll-change-the-world-in-the-next-few-decades (accessed Oct. 26, 2021).</w:t>
      </w:r>
    </w:p>
    <w:p w14:paraId="0FB128DF" w14:textId="1A79B567" w:rsidR="00AB7B5D" w:rsidRDefault="00AB7B5D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</w:p>
    <w:p w14:paraId="4A30F859" w14:textId="2E9DAF1B" w:rsidR="00AB7B5D" w:rsidRDefault="00AB7B5D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</w:pPr>
      <w:r w:rsidRPr="00AB7B5D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[1</w:t>
      </w:r>
      <w:r w:rsidR="005F678C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4</w:t>
      </w:r>
      <w:r w:rsidRPr="00AB7B5D">
        <w:rPr>
          <w:rFonts w:eastAsia="SimSun"/>
          <w:bCs/>
          <w:noProof w:val="0"/>
          <w:spacing w:val="-1"/>
          <w:sz w:val="20"/>
          <w:szCs w:val="20"/>
          <w:lang w:val="x-none" w:eastAsia="x-none"/>
        </w:rPr>
        <w:t>]F. Lang, “NASA-Backed Project on 3D Printing in Space Takes Off,” interestingengineering.com, Jul. 13, 2020. https://interestingengineering.com/nasa-backed-project-on-3d-printing-in-space-takes-off (accessed Oct. 26, 2021).</w:t>
      </w:r>
    </w:p>
    <w:p w14:paraId="42E4781E" w14:textId="49CB81F0" w:rsidR="008D6F84" w:rsidRDefault="008D6F84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</w:p>
    <w:p w14:paraId="1F44B23A" w14:textId="0DF63287" w:rsidR="003D2B71" w:rsidRDefault="003D2B71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  <w:r w:rsidRPr="003D2B71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[1</w:t>
      </w:r>
      <w:r w:rsidR="005F678C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5</w:t>
      </w:r>
      <w:r w:rsidRPr="003D2B71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]</w:t>
      </w:r>
      <w:r w:rsidR="0069001A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3D2B71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M. Johnson, “Solving the Challenges of Long Duration Space Flight with 3D Printing,” NASA, Dec. 16, 2019. https://www.nasa.gov/mission_pages/station/research/news/3d-printing-in-space-long-duration-spaceflight-applications (accessed Oct. 26, 2021).</w:t>
      </w:r>
    </w:p>
    <w:p w14:paraId="3F719DF5" w14:textId="48096EA9" w:rsidR="00DE37E1" w:rsidRDefault="00DE37E1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</w:p>
    <w:p w14:paraId="2CE7130D" w14:textId="38FD2436" w:rsidR="00D54A3D" w:rsidRDefault="00D54A3D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  <w:r w:rsidRPr="00D54A3D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[1</w:t>
      </w:r>
      <w:r w:rsidR="005F678C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6</w:t>
      </w:r>
      <w:r w:rsidRPr="00D54A3D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]</w:t>
      </w:r>
      <w:r w:rsidR="0069001A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D54A3D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D. Alexander, “6 Challenges of 3D Printing for Space Voyages,” interestingengineering.com, Jul. 31, 2019. https://interestingengineering.com/6-challenges-of-3d-printing-for-space-voyages (accessed Oct. 26, 2021).</w:t>
      </w:r>
    </w:p>
    <w:p w14:paraId="69FFE875" w14:textId="1985D056" w:rsidR="0022327D" w:rsidRDefault="0022327D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</w:p>
    <w:p w14:paraId="3D962213" w14:textId="5675687B" w:rsidR="0022327D" w:rsidRDefault="0022327D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  <w:r w:rsidRPr="0022327D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[1</w:t>
      </w:r>
      <w:r w:rsidR="005F678C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7</w:t>
      </w:r>
      <w:r w:rsidRPr="0022327D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]</w:t>
      </w:r>
      <w:r w:rsidR="0069001A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22327D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A. </w:t>
      </w:r>
      <w:proofErr w:type="spellStart"/>
      <w:r w:rsidRPr="0022327D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Kahout</w:t>
      </w:r>
      <w:proofErr w:type="spellEnd"/>
      <w:r w:rsidRPr="0022327D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, “Is 3D printing the future for your </w:t>
      </w:r>
      <w:proofErr w:type="gramStart"/>
      <w:r w:rsidRPr="0022327D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industry?,</w:t>
      </w:r>
      <w:proofErr w:type="gramEnd"/>
      <w:r w:rsidRPr="0022327D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” ultimaker.com, Apr. 09, 2020. https://ultimaker.com/learn/is-3d-printing-the-future-for-your-industry (accessed Oct. 26, 2021).</w:t>
      </w:r>
    </w:p>
    <w:p w14:paraId="7E5A67B1" w14:textId="3D0C9F1D" w:rsidR="00DE37E1" w:rsidRDefault="00DE37E1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</w:p>
    <w:p w14:paraId="2840FDEB" w14:textId="713619A9" w:rsidR="001D0D23" w:rsidRDefault="001D0D23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  <w:r w:rsidRPr="001D0D23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[18]</w:t>
      </w:r>
      <w:r w:rsidR="0069001A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1D0D23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D. West, “</w:t>
      </w:r>
      <w:proofErr w:type="spellStart"/>
      <w:r w:rsidRPr="001D0D23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OpenMind</w:t>
      </w:r>
      <w:proofErr w:type="spellEnd"/>
      <w:r w:rsidRPr="001D0D23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,” </w:t>
      </w:r>
      <w:proofErr w:type="spellStart"/>
      <w:r w:rsidRPr="001D0D23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OpenMind</w:t>
      </w:r>
      <w:proofErr w:type="spellEnd"/>
      <w:r w:rsidRPr="001D0D23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, 2017. https://www.bbvaopenmind.com/en/articles/technological-progress-and-potential-future-risks/ (accessed Oct. 27, 2021).</w:t>
      </w:r>
    </w:p>
    <w:p w14:paraId="4A51DF39" w14:textId="41ED61C7" w:rsidR="00EF1184" w:rsidRDefault="00EF1184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</w:p>
    <w:p w14:paraId="4ACCE17D" w14:textId="43836693" w:rsidR="00EF1184" w:rsidRDefault="00EF1184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  <w:r w:rsidRPr="00EF1184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[19]</w:t>
      </w:r>
      <w:r w:rsidR="0069001A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EF1184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B. </w:t>
      </w:r>
      <w:proofErr w:type="spellStart"/>
      <w:r w:rsidRPr="00EF1184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Racoma</w:t>
      </w:r>
      <w:proofErr w:type="spellEnd"/>
      <w:r w:rsidRPr="00EF1184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, “How Will Robots Change the </w:t>
      </w:r>
      <w:proofErr w:type="gramStart"/>
      <w:r w:rsidRPr="00EF1184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World?,</w:t>
      </w:r>
      <w:proofErr w:type="gramEnd"/>
      <w:r w:rsidRPr="00EF1184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” Day Translations Blog, Jan. 31, 2019. https://www.daytranslations.com/blog/will-robots-change-world/ (accessed Oct. 27, 2021).</w:t>
      </w:r>
    </w:p>
    <w:p w14:paraId="3B065F8C" w14:textId="7E8C45B6" w:rsidR="009E1265" w:rsidRDefault="009E1265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</w:p>
    <w:p w14:paraId="665B5EBC" w14:textId="2302EABF" w:rsidR="009E1265" w:rsidRDefault="009E1265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  <w:r w:rsidRPr="009E1265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[20]</w:t>
      </w:r>
      <w:r w:rsidR="0069001A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9E1265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L. Buckler, “10 Ways Robotics Could Transform Our Future,” Robotiq.com, 2014. https://blog.robotiq.com/10-ways-robotics-could-transform-our-future (accessed Oct. 27, 2021).</w:t>
      </w:r>
    </w:p>
    <w:p w14:paraId="58EB4BE9" w14:textId="55CBFC11" w:rsidR="0087298D" w:rsidRDefault="0087298D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</w:p>
    <w:p w14:paraId="0D91EA86" w14:textId="41F476F4" w:rsidR="0087298D" w:rsidRDefault="0087298D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  <w:r w:rsidRPr="0087298D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[21]</w:t>
      </w:r>
      <w:r w:rsidR="0069001A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87298D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Robotics &amp; Automation News, “How AI Affects the Robotics Industry and What the Future Holds,” Robotics &amp; Automation News, Mar. 10, 2020. https://roboticsandautomationnews.com/2020/03/10/ho</w:t>
      </w:r>
      <w:r w:rsidRPr="0087298D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lastRenderedPageBreak/>
        <w:t>w-ai-affects-the-robotic-industry-and-what-the-future-holds/31197/ (accessed Oct. 27, 2021).</w:t>
      </w:r>
    </w:p>
    <w:p w14:paraId="1EF8FB22" w14:textId="4E733208" w:rsidR="00DE37E1" w:rsidRDefault="00DE37E1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</w:p>
    <w:p w14:paraId="345346C8" w14:textId="79CF3361" w:rsidR="00543438" w:rsidRDefault="00543438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</w:p>
    <w:p w14:paraId="1CF31071" w14:textId="0235FC5B" w:rsidR="00543438" w:rsidRDefault="00543438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  <w:r w:rsidRPr="00543438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[22]</w:t>
      </w:r>
      <w:r w:rsidR="00771B38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543438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Murdoch University, “5 ways technology will shape the future,” www.murdoch.edu.au, Apr. 27, 2021. https://www.murdoch.edu.au/news/articles/5-ways-technology-will-shape-future (accessed Oct. 28, 2021).</w:t>
      </w:r>
    </w:p>
    <w:p w14:paraId="03A8D7F2" w14:textId="7F711B01" w:rsidR="0032182D" w:rsidRDefault="0032182D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</w:p>
    <w:p w14:paraId="3125E921" w14:textId="5BEE4425" w:rsidR="0032182D" w:rsidRDefault="0032182D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  <w:r w:rsidRPr="0032182D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[23]</w:t>
      </w:r>
      <w:r w:rsidR="00771B38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proofErr w:type="spellStart"/>
      <w:r w:rsidRPr="0032182D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EasyBib</w:t>
      </w:r>
      <w:proofErr w:type="spellEnd"/>
      <w:r w:rsidRPr="0032182D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, “Albert Einstein Quotes and Facts – </w:t>
      </w:r>
      <w:proofErr w:type="spellStart"/>
      <w:r w:rsidRPr="0032182D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EasyBib</w:t>
      </w:r>
      <w:proofErr w:type="spellEnd"/>
      <w:r w:rsidRPr="0032182D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,” Easybib.com, Jun. 24, 2019. https://www.easybib.com/guides/quotes-facts-stats/albert-einstein/ (accessed Oct. 28, 2021).</w:t>
      </w:r>
    </w:p>
    <w:p w14:paraId="44F05D4B" w14:textId="5437D1C6" w:rsidR="00D06EFB" w:rsidRDefault="00D06EFB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</w:p>
    <w:p w14:paraId="7C77765D" w14:textId="5EB926C4" w:rsidR="00D06EFB" w:rsidRDefault="00D06EFB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  <w:r w:rsidRPr="00D06EFB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[24]</w:t>
      </w:r>
      <w:r w:rsidR="00771B38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D06EFB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J. Anderson and L. Rainie, “The Future of Truth and Misinformation Online,” Pew Research </w:t>
      </w:r>
      <w:proofErr w:type="spellStart"/>
      <w:r w:rsidRPr="00D06EFB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Center</w:t>
      </w:r>
      <w:proofErr w:type="spellEnd"/>
      <w:r w:rsidRPr="00D06EFB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: Internet, Science &amp; Tech, Oct. 19, 2017. https://www.pewresearch.org/internet/2017/10/19/the-future-of-truth-and-misinformation-online/ (accessed Oct. 28, 2021).</w:t>
      </w:r>
    </w:p>
    <w:p w14:paraId="7BCF67E2" w14:textId="5ED148A1" w:rsidR="00076B38" w:rsidRDefault="00076B38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</w:p>
    <w:p w14:paraId="1DDC2853" w14:textId="0011198E" w:rsidR="00076B38" w:rsidRDefault="00076B38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  <w:r w:rsidRPr="00076B38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[25]</w:t>
      </w:r>
      <w:r w:rsidR="00771B38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076B38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Oxford Languages, “Oxford Word of the Year 2016 | Oxford Languages,” Oup.com, 2016. https://languages.oup.com/word-of-the-year/2016/ (accessed Oct. 28, 2021).</w:t>
      </w:r>
    </w:p>
    <w:p w14:paraId="56BD91DC" w14:textId="41919C0F" w:rsidR="00F528A7" w:rsidRDefault="00F528A7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</w:p>
    <w:p w14:paraId="0A1CBDF3" w14:textId="2B0E02BA" w:rsidR="00F528A7" w:rsidRDefault="00F528A7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  <w:r w:rsidRPr="00F528A7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[26]</w:t>
      </w:r>
      <w:r w:rsidR="00771B38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F528A7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A. L. Schmidt et al., “Anatomy of news consumption on Facebook,” Proceedings of the National Academy of Sciences, vol. 114, no. 12, pp. 3035–3039, Mar. 2017, doi: 10.1073/pnas.1617052114.</w:t>
      </w:r>
    </w:p>
    <w:p w14:paraId="057FDFFD" w14:textId="38CE9304" w:rsidR="00DE37E1" w:rsidRDefault="00DE37E1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</w:p>
    <w:p w14:paraId="67EAE35B" w14:textId="538B5E81" w:rsidR="00D2267D" w:rsidRDefault="00D2267D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  <w:r w:rsidRPr="00D2267D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[27]</w:t>
      </w:r>
      <w:r w:rsidR="00771B38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D2267D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R. Gray, “Lies, propaganda and fake news: A challenge for our age,” Bbc.com, 2017. https://www.bbc.com/future/article/20170301-lies-</w:t>
      </w:r>
      <w:r w:rsidRPr="00D2267D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propaganda-and-fake-news-a-grand-challenge-of-our-age (accessed Oct. 28, 2021).</w:t>
      </w:r>
    </w:p>
    <w:p w14:paraId="7DA0BCEC" w14:textId="1A7CB674" w:rsidR="00CC3558" w:rsidRDefault="00CC3558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</w:p>
    <w:p w14:paraId="3D70386A" w14:textId="437F642E" w:rsidR="00CC3558" w:rsidRDefault="00CC3558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  <w:r w:rsidRPr="00CC3558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[28]</w:t>
      </w:r>
      <w:r w:rsidR="00771B38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CC3558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M. </w:t>
      </w:r>
      <w:proofErr w:type="spellStart"/>
      <w:r w:rsidRPr="00CC3558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Barthiel</w:t>
      </w:r>
      <w:proofErr w:type="spellEnd"/>
      <w:r w:rsidRPr="00CC3558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, A. Mitchell, and J. Holcomb, “Many Americans Believe Fake News Is Sowing Confusion,” Pew Research </w:t>
      </w:r>
      <w:proofErr w:type="spellStart"/>
      <w:r w:rsidRPr="00CC3558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Center’s</w:t>
      </w:r>
      <w:proofErr w:type="spellEnd"/>
      <w:r w:rsidRPr="00CC3558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Journalism Project, Dec. 15, 2016. https://www.pewresearch.org/journalism/2016/12/15/many-americans-believe-fake-news-is-sowing-confusion/ (accessed Oct. 28, 2021).</w:t>
      </w:r>
    </w:p>
    <w:p w14:paraId="6F17FE1D" w14:textId="067C7FDF" w:rsidR="001153A0" w:rsidRDefault="001153A0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</w:p>
    <w:p w14:paraId="71423FB0" w14:textId="09331361" w:rsidR="001153A0" w:rsidRDefault="001153A0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  <w:r w:rsidRPr="001153A0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[29]</w:t>
      </w:r>
      <w:r w:rsidR="00771B38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1153A0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C. GÖRTZ, “Do our beliefs about future technology affect the </w:t>
      </w:r>
      <w:proofErr w:type="gramStart"/>
      <w:r w:rsidRPr="001153A0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economy?,</w:t>
      </w:r>
      <w:proofErr w:type="gramEnd"/>
      <w:r w:rsidRPr="001153A0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” Economics Observatory, Jul. 26, 2021. https://www.economicsobservatory.com/do-our-beliefs-about-future-technology-affect-the-economy (accessed Oct. 28, 2021).</w:t>
      </w:r>
    </w:p>
    <w:p w14:paraId="75093DF9" w14:textId="7E9B73D0" w:rsidR="00B05BC0" w:rsidRDefault="00B05BC0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</w:p>
    <w:p w14:paraId="2CB6E43B" w14:textId="077B1B7A" w:rsidR="00B05BC0" w:rsidRDefault="00B05BC0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  <w:r w:rsidRPr="00B05BC0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[30]</w:t>
      </w:r>
      <w:r w:rsidR="00771B38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B05BC0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P. Beaudry and F. Portier, “Stock Prices, News, and Economic Fluctuations,” American Economic Review, vol. 96, no. 4, pp. 1293–1307, Aug. 2006, doi: 10.1257/aer.96.4.1293.</w:t>
      </w:r>
    </w:p>
    <w:p w14:paraId="3481E4ED" w14:textId="76381E14" w:rsidR="00A95552" w:rsidRDefault="00A95552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</w:p>
    <w:p w14:paraId="61E6D821" w14:textId="18D9C362" w:rsidR="00A95552" w:rsidRDefault="00A95552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  <w:r w:rsidRPr="00A95552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[31]</w:t>
      </w:r>
      <w:r w:rsidR="00771B38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r w:rsidRPr="00A95552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T. Metcalf, “How Does Technology Affect </w:t>
      </w:r>
      <w:proofErr w:type="gramStart"/>
      <w:r w:rsidRPr="00A95552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Economics?,</w:t>
      </w:r>
      <w:proofErr w:type="gramEnd"/>
      <w:r w:rsidRPr="00A95552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” </w:t>
      </w:r>
      <w:proofErr w:type="spellStart"/>
      <w:r w:rsidRPr="00A95552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Bizfluent</w:t>
      </w:r>
      <w:proofErr w:type="spellEnd"/>
      <w:r w:rsidRPr="00A95552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, 2010. https://bizfluent.com/facts-7439087-technology-affect-economics-.html (accessed Oct. 28, 2021).</w:t>
      </w:r>
    </w:p>
    <w:p w14:paraId="4AC073C7" w14:textId="54266ABD" w:rsidR="0004598B" w:rsidRDefault="0004598B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</w:p>
    <w:p w14:paraId="60D9BF82" w14:textId="75293295" w:rsidR="0004598B" w:rsidRDefault="0004598B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</w:pPr>
      <w:r w:rsidRPr="0004598B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[32]</w:t>
      </w:r>
      <w:r w:rsidR="00771B38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</w:t>
      </w:r>
      <w:proofErr w:type="spellStart"/>
      <w:r w:rsidRPr="0004598B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Alexandru</w:t>
      </w:r>
      <w:proofErr w:type="spellEnd"/>
      <w:r w:rsidRPr="0004598B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 xml:space="preserve"> Tugui and Ana-Maria Gheorghe, “A Literature Review about Technological Singularity in Economy,” ResearchGate, May 07, 2015. https://www.researchgate.net/publication/276059574_A_Literature_Review_about_Technological_Singularity_in_Economy (accessed Oct. 28, 2021).</w:t>
      </w:r>
    </w:p>
    <w:p w14:paraId="5108E593" w14:textId="0310C63A" w:rsidR="00FD3886" w:rsidRPr="008D6F84" w:rsidRDefault="00FD3886" w:rsidP="00D56093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sectPr w:rsidR="00FD3886" w:rsidRPr="008D6F84" w:rsidSect="003B4E04">
          <w:type w:val="continuous"/>
          <w:pgSz w:w="595.30pt" w:h="841.90pt" w:code="9"/>
          <w:pgMar w:top="54pt" w:right="45.35pt" w:bottom="72pt" w:left="45.35pt" w:header="36pt" w:footer="36pt" w:gutter="0pt"/>
          <w:cols w:num="2" w:space="18pt"/>
          <w:docGrid w:linePitch="360"/>
        </w:sectPr>
      </w:pPr>
      <w:r w:rsidRPr="00FD3886">
        <w:rPr>
          <w:rFonts w:eastAsia="SimSun"/>
          <w:bCs/>
          <w:noProof w:val="0"/>
          <w:spacing w:val="-1"/>
          <w:sz w:val="20"/>
          <w:szCs w:val="20"/>
          <w:lang w:val="en-GB" w:eastAsia="x-none"/>
        </w:rPr>
        <w:t>.</w:t>
      </w:r>
    </w:p>
    <w:p w14:paraId="5D5C2413" w14:textId="2C5EA0CB" w:rsidR="009303D9" w:rsidRDefault="009303D9" w:rsidP="00DE37E1">
      <w:pPr>
        <w:jc w:val="both"/>
      </w:pPr>
    </w:p>
    <w:sectPr w:rsidR="009303D9" w:rsidSect="003B4E04">
      <w:type w:val="continuous"/>
      <w:pgSz w:w="595.30pt" w:h="841.90pt" w:code="9"/>
      <w:pgMar w:top="54pt" w:right="44.65pt" w:bottom="72pt" w:left="44.65pt" w:header="36pt" w:footer="36pt" w:gutter="0pt"/>
      <w:cols w:space="36pt"/>
      <w:docGrid w:linePitch="360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endnote w:type="separator" w:id="-1">
    <w:p w14:paraId="0F1C9E89" w14:textId="77777777" w:rsidR="007E12FF" w:rsidRDefault="007E12FF" w:rsidP="001A3B3D">
      <w:r>
        <w:separator/>
      </w:r>
    </w:p>
  </w:endnote>
  <w:endnote w:type="continuationSeparator" w:id="0">
    <w:p w14:paraId="4602D44F" w14:textId="77777777" w:rsidR="007E12FF" w:rsidRDefault="007E12FF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characterSet="GBK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characterSet="shift_jis"/>
    <w:family w:val="roman"/>
    <w:pitch w:val="fixed"/>
    <w:sig w:usb0="00000001" w:usb1="08070000" w:usb2="00000010" w:usb3="00000000" w:csb0="00020000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1B36ABEA" w14:textId="77777777" w:rsidR="00542148" w:rsidRDefault="00542148" w:rsidP="00542148">
    <w:pPr>
      <w:pStyle w:val="Footer"/>
      <w:jc w:val="end"/>
    </w:pPr>
    <w:r w:rsidRPr="00542148">
      <w:fldChar w:fldCharType="begin"/>
    </w:r>
    <w:r w:rsidRPr="00542148">
      <w:instrText xml:space="preserve"> PAGE   \* MERGEFORMAT </w:instrText>
    </w:r>
    <w:r w:rsidRPr="00542148">
      <w:fldChar w:fldCharType="separate"/>
    </w:r>
    <w:r w:rsidR="00E04DBE">
      <w:rPr>
        <w:noProof/>
      </w:rPr>
      <w:t>3</w:t>
    </w:r>
    <w:r w:rsidRPr="00542148">
      <w:rPr>
        <w:noProof/>
      </w:rPr>
      <w:fldChar w:fldCharType="end"/>
    </w:r>
  </w:p>
</w:ftr>
</file>

<file path=word/footer2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6138A3AA" w14:textId="77777777" w:rsidR="00542148" w:rsidRDefault="00542148" w:rsidP="0056610F">
    <w:pPr>
      <w:pStyle w:val="Footer"/>
      <w:jc w:val="start"/>
      <w:rPr>
        <w:sz w:val="16"/>
        <w:szCs w:val="16"/>
      </w:rPr>
    </w:pPr>
    <w:r>
      <w:rPr>
        <w:sz w:val="16"/>
        <w:szCs w:val="16"/>
      </w:rPr>
      <w:br/>
    </w:r>
  </w:p>
  <w:p w14:paraId="54EBAE43" w14:textId="77777777" w:rsidR="001A3B3D" w:rsidRPr="006F6D3D" w:rsidRDefault="00542148" w:rsidP="00542148">
    <w:pPr>
      <w:pStyle w:val="Footer"/>
      <w:tabs>
        <w:tab w:val="clear" w:pos="468pt"/>
        <w:tab w:val="end" w:pos="503.25pt"/>
      </w:tabs>
      <w:jc w:val="start"/>
      <w:rPr>
        <w:sz w:val="16"/>
        <w:szCs w:val="16"/>
      </w:rPr>
    </w:pPr>
    <w:r>
      <w:rPr>
        <w:noProof/>
        <w:lang w:val="en-GB" w:eastAsia="en-GB"/>
      </w:rPr>
      <w:drawing>
        <wp:inline distT="0" distB="0" distL="0" distR="0" wp14:anchorId="0D0E992F" wp14:editId="04175820">
          <wp:extent cx="2257200" cy="475200"/>
          <wp:effectExtent l="0" t="0" r="0" b="1270"/>
          <wp:docPr id="2" name="Picture 2"/>
          <wp:cNvGraphicFramePr>
            <a:graphicFrameLocks xmlns:a="http://purl.oclc.org/ooxml/drawingml/main" noChangeAspect="1"/>
          </wp:cNvGraphicFramePr>
          <a:graphic xmlns:a="http://purl.oclc.org/ooxml/drawingml/main">
            <a:graphicData uri="http://purl.oclc.org/ooxml/drawingml/picture">
              <pic:pic xmlns:pic="http://purl.oclc.org/ooxml/drawingml/picture">
                <pic:nvPicPr>
                  <pic:cNvPr id="1" name="NWMS Bilingual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200" cy="47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sz w:val="16"/>
        <w:szCs w:val="16"/>
      </w:rPr>
      <w:tab/>
    </w:r>
    <w:r>
      <w:rPr>
        <w:sz w:val="16"/>
        <w:szCs w:val="16"/>
      </w:rPr>
      <w:tab/>
    </w:r>
    <w:r w:rsidRPr="00542148">
      <w:fldChar w:fldCharType="begin"/>
    </w:r>
    <w:r w:rsidRPr="00542148">
      <w:instrText xml:space="preserve"> PAGE   \* MERGEFORMAT </w:instrText>
    </w:r>
    <w:r w:rsidRPr="00542148">
      <w:fldChar w:fldCharType="separate"/>
    </w:r>
    <w:r w:rsidR="00E04DBE">
      <w:rPr>
        <w:noProof/>
      </w:rPr>
      <w:t>1</w:t>
    </w:r>
    <w:r w:rsidRPr="00542148">
      <w:rPr>
        <w:noProof/>
      </w:rPr>
      <w:fldChar w:fldCharType="end"/>
    </w: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footnote w:type="separator" w:id="-1">
    <w:p w14:paraId="7F787EF7" w14:textId="77777777" w:rsidR="007E12FF" w:rsidRDefault="007E12FF" w:rsidP="001A3B3D">
      <w:r>
        <w:separator/>
      </w:r>
    </w:p>
  </w:footnote>
  <w:footnote w:type="continuationSeparator" w:id="0">
    <w:p w14:paraId="7482F22C" w14:textId="77777777" w:rsidR="007E12FF" w:rsidRDefault="007E12FF" w:rsidP="001A3B3D">
      <w:r>
        <w:continuation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start"/>
      <w:pPr>
        <w:tabs>
          <w:tab w:val="num" w:pos="0pt"/>
        </w:tabs>
        <w:ind w:start="0pt" w:firstLine="0pt"/>
      </w:pPr>
      <w:rPr>
        <w:rFonts w:ascii="Symbol" w:hAnsi="Symbol" w:hint="default"/>
      </w:rPr>
    </w:lvl>
    <w:lvl w:ilvl="1">
      <w:start w:val="1"/>
      <w:numFmt w:val="bullet"/>
      <w:lvlText w:val=""/>
      <w:lvlJc w:val="start"/>
      <w:pPr>
        <w:tabs>
          <w:tab w:val="num" w:pos="36pt"/>
        </w:tabs>
        <w:ind w:start="54pt" w:hanging="18pt"/>
      </w:pPr>
      <w:rPr>
        <w:rFonts w:ascii="Symbol" w:hAnsi="Symbol" w:hint="default"/>
      </w:rPr>
    </w:lvl>
    <w:lvl w:ilvl="2">
      <w:start w:val="1"/>
      <w:numFmt w:val="bullet"/>
      <w:lvlText w:val="o"/>
      <w:lvlJc w:val="start"/>
      <w:pPr>
        <w:tabs>
          <w:tab w:val="num" w:pos="72pt"/>
        </w:tabs>
        <w:ind w:start="90pt" w:hanging="18pt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start"/>
      <w:pPr>
        <w:tabs>
          <w:tab w:val="num" w:pos="108pt"/>
        </w:tabs>
        <w:ind w:start="126pt" w:hanging="18pt"/>
      </w:pPr>
      <w:rPr>
        <w:rFonts w:ascii="Wingdings" w:hAnsi="Wingdings" w:hint="default"/>
      </w:rPr>
    </w:lvl>
    <w:lvl w:ilvl="4">
      <w:start w:val="1"/>
      <w:numFmt w:val="bullet"/>
      <w:lvlText w:val=""/>
      <w:lvlJc w:val="start"/>
      <w:pPr>
        <w:tabs>
          <w:tab w:val="num" w:pos="144pt"/>
        </w:tabs>
        <w:ind w:start="162pt" w:hanging="18pt"/>
      </w:pPr>
      <w:rPr>
        <w:rFonts w:ascii="Wingdings" w:hAnsi="Wingdings" w:hint="default"/>
      </w:rPr>
    </w:lvl>
    <w:lvl w:ilvl="5">
      <w:start w:val="1"/>
      <w:numFmt w:val="bullet"/>
      <w:lvlText w:val=""/>
      <w:lvlJc w:val="start"/>
      <w:pPr>
        <w:tabs>
          <w:tab w:val="num" w:pos="180pt"/>
        </w:tabs>
        <w:ind w:start="198pt" w:hanging="18pt"/>
      </w:pPr>
      <w:rPr>
        <w:rFonts w:ascii="Symbol" w:hAnsi="Symbol" w:hint="default"/>
      </w:rPr>
    </w:lvl>
    <w:lvl w:ilvl="6">
      <w:start w:val="1"/>
      <w:numFmt w:val="bullet"/>
      <w:lvlText w:val="o"/>
      <w:lvlJc w:val="start"/>
      <w:pPr>
        <w:tabs>
          <w:tab w:val="num" w:pos="216pt"/>
        </w:tabs>
        <w:ind w:start="234pt" w:hanging="18pt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start"/>
      <w:pPr>
        <w:tabs>
          <w:tab w:val="num" w:pos="252pt"/>
        </w:tabs>
        <w:ind w:start="270pt" w:hanging="18pt"/>
      </w:pPr>
      <w:rPr>
        <w:rFonts w:ascii="Wingdings" w:hAnsi="Wingdings" w:hint="default"/>
      </w:rPr>
    </w:lvl>
    <w:lvl w:ilvl="8">
      <w:start w:val="1"/>
      <w:numFmt w:val="bullet"/>
      <w:lvlText w:val=""/>
      <w:lvlJc w:val="start"/>
      <w:pPr>
        <w:tabs>
          <w:tab w:val="num" w:pos="288pt"/>
        </w:tabs>
        <w:ind w:start="306pt" w:hanging="18pt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start"/>
      <w:pPr>
        <w:tabs>
          <w:tab w:val="num" w:pos="74.60pt"/>
        </w:tabs>
        <w:ind w:start="74.60pt" w:hanging="18pt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start"/>
      <w:pPr>
        <w:tabs>
          <w:tab w:val="num" w:pos="60.45pt"/>
        </w:tabs>
        <w:ind w:start="60.45pt" w:hanging="18pt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start"/>
      <w:pPr>
        <w:tabs>
          <w:tab w:val="num" w:pos="46.30pt"/>
        </w:tabs>
        <w:ind w:start="46.30pt" w:hanging="18pt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start"/>
      <w:pPr>
        <w:tabs>
          <w:tab w:val="num" w:pos="32.15pt"/>
        </w:tabs>
        <w:ind w:start="32.15pt" w:hanging="18pt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start"/>
      <w:pPr>
        <w:tabs>
          <w:tab w:val="num" w:pos="74.60pt"/>
        </w:tabs>
        <w:ind w:start="74.60pt" w:hanging="18pt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start"/>
      <w:pPr>
        <w:tabs>
          <w:tab w:val="num" w:pos="60.45pt"/>
        </w:tabs>
        <w:ind w:start="60.45pt" w:hanging="18pt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start"/>
      <w:pPr>
        <w:tabs>
          <w:tab w:val="num" w:pos="46.30pt"/>
        </w:tabs>
        <w:ind w:start="46.30pt" w:hanging="18pt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start"/>
      <w:pPr>
        <w:tabs>
          <w:tab w:val="num" w:pos="32.15pt"/>
        </w:tabs>
        <w:ind w:start="32.15pt" w:hanging="18pt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start"/>
      <w:pPr>
        <w:tabs>
          <w:tab w:val="num" w:pos="18pt"/>
        </w:tabs>
        <w:ind w:start="18pt" w:hanging="18pt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start"/>
      <w:pPr>
        <w:tabs>
          <w:tab w:val="num" w:pos="18pt"/>
        </w:tabs>
        <w:ind w:start="18pt" w:hanging="18pt"/>
      </w:pPr>
      <w:rPr>
        <w:rFonts w:ascii="Symbol" w:hAnsi="Symbol" w:hint="default"/>
      </w:rPr>
    </w:lvl>
  </w:abstractNum>
  <w:abstractNum w:abstractNumId="11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end"/>
      <w:pPr>
        <w:ind w:start="46.80pt" w:hanging="18pt"/>
      </w:pPr>
    </w:lvl>
    <w:lvl w:ilvl="1" w:tplc="04140019" w:tentative="1">
      <w:start w:val="1"/>
      <w:numFmt w:val="lowerLetter"/>
      <w:lvlText w:val="%2."/>
      <w:lvlJc w:val="start"/>
      <w:pPr>
        <w:ind w:start="82.80pt" w:hanging="18pt"/>
      </w:pPr>
    </w:lvl>
    <w:lvl w:ilvl="2" w:tplc="0414001B" w:tentative="1">
      <w:start w:val="1"/>
      <w:numFmt w:val="lowerRoman"/>
      <w:lvlText w:val="%3."/>
      <w:lvlJc w:val="end"/>
      <w:pPr>
        <w:ind w:start="118.80pt" w:hanging="9pt"/>
      </w:pPr>
    </w:lvl>
    <w:lvl w:ilvl="3" w:tplc="0414000F" w:tentative="1">
      <w:start w:val="1"/>
      <w:numFmt w:val="decimal"/>
      <w:lvlText w:val="%4."/>
      <w:lvlJc w:val="start"/>
      <w:pPr>
        <w:ind w:start="154.80pt" w:hanging="18pt"/>
      </w:pPr>
    </w:lvl>
    <w:lvl w:ilvl="4" w:tplc="04140019" w:tentative="1">
      <w:start w:val="1"/>
      <w:numFmt w:val="lowerLetter"/>
      <w:lvlText w:val="%5."/>
      <w:lvlJc w:val="start"/>
      <w:pPr>
        <w:ind w:start="190.80pt" w:hanging="18pt"/>
      </w:pPr>
    </w:lvl>
    <w:lvl w:ilvl="5" w:tplc="0414001B" w:tentative="1">
      <w:start w:val="1"/>
      <w:numFmt w:val="lowerRoman"/>
      <w:lvlText w:val="%6."/>
      <w:lvlJc w:val="end"/>
      <w:pPr>
        <w:ind w:start="226.80pt" w:hanging="9pt"/>
      </w:pPr>
    </w:lvl>
    <w:lvl w:ilvl="6" w:tplc="0414000F" w:tentative="1">
      <w:start w:val="1"/>
      <w:numFmt w:val="decimal"/>
      <w:lvlText w:val="%7."/>
      <w:lvlJc w:val="start"/>
      <w:pPr>
        <w:ind w:start="262.80pt" w:hanging="18pt"/>
      </w:pPr>
    </w:lvl>
    <w:lvl w:ilvl="7" w:tplc="04140019" w:tentative="1">
      <w:start w:val="1"/>
      <w:numFmt w:val="lowerLetter"/>
      <w:lvlText w:val="%8."/>
      <w:lvlJc w:val="start"/>
      <w:pPr>
        <w:ind w:start="298.80pt" w:hanging="18pt"/>
      </w:pPr>
    </w:lvl>
    <w:lvl w:ilvl="8" w:tplc="0414001B" w:tentative="1">
      <w:start w:val="1"/>
      <w:numFmt w:val="lowerRoman"/>
      <w:lvlText w:val="%9."/>
      <w:lvlJc w:val="end"/>
      <w:pPr>
        <w:ind w:start="334.80pt" w:hanging="9pt"/>
      </w:pPr>
    </w:lvl>
  </w:abstractNum>
  <w:abstractNum w:abstractNumId="1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start"/>
      <w:pPr>
        <w:tabs>
          <w:tab w:val="num" w:pos="36pt"/>
        </w:tabs>
        <w:ind w:start="36pt" w:hanging="18pt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start"/>
      <w:pPr>
        <w:tabs>
          <w:tab w:val="num" w:pos="32.40pt"/>
        </w:tabs>
        <w:ind w:firstLine="14.40pt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4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start"/>
      <w:pPr>
        <w:tabs>
          <w:tab w:val="num" w:pos="32.40pt"/>
        </w:tabs>
        <w:ind w:start="32.40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15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start"/>
      <w:pPr>
        <w:tabs>
          <w:tab w:val="num" w:pos="36pt"/>
        </w:tabs>
        <w:ind w:start="36pt" w:hanging="18pt"/>
      </w:pPr>
      <w:rPr>
        <w:rFonts w:cs="Times New Roman" w:hint="default"/>
      </w:rPr>
    </w:lvl>
  </w:abstractNum>
  <w:abstractNum w:abstractNumId="16" w15:restartNumberingAfterBreak="0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pPr>
        <w:tabs>
          <w:tab w:val="num" w:pos="28.80pt"/>
        </w:tabs>
        <w:ind w:firstLine="10.80pt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start"/>
      <w:pPr>
        <w:tabs>
          <w:tab w:val="num" w:pos="18pt"/>
        </w:tabs>
        <w:ind w:start="14.40pt" w:hanging="14.40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start"/>
      <w:pPr>
        <w:tabs>
          <w:tab w:val="num" w:pos="27pt"/>
        </w:tabs>
        <w:ind w:firstLine="9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start"/>
      <w:pPr>
        <w:tabs>
          <w:tab w:val="num" w:pos="31.50pt"/>
        </w:tabs>
        <w:ind w:firstLine="18pt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start"/>
      <w:pPr>
        <w:tabs>
          <w:tab w:val="num" w:pos="162pt"/>
        </w:tabs>
        <w:ind w:start="144pt"/>
      </w:pPr>
      <w:rPr>
        <w:rFonts w:cs="Times New Roman" w:hint="default"/>
      </w:rPr>
    </w:lvl>
    <w:lvl w:ilvl="5">
      <w:start w:val="1"/>
      <w:numFmt w:val="lowerLetter"/>
      <w:lvlText w:val="(%6)"/>
      <w:lvlJc w:val="start"/>
      <w:pPr>
        <w:tabs>
          <w:tab w:val="num" w:pos="198pt"/>
        </w:tabs>
        <w:ind w:start="180pt"/>
      </w:pPr>
      <w:rPr>
        <w:rFonts w:cs="Times New Roman" w:hint="default"/>
      </w:rPr>
    </w:lvl>
    <w:lvl w:ilvl="6">
      <w:start w:val="1"/>
      <w:numFmt w:val="lowerRoman"/>
      <w:lvlText w:val="(%7)"/>
      <w:lvlJc w:val="start"/>
      <w:pPr>
        <w:tabs>
          <w:tab w:val="num" w:pos="234pt"/>
        </w:tabs>
        <w:ind w:start="216pt"/>
      </w:pPr>
      <w:rPr>
        <w:rFonts w:cs="Times New Roman" w:hint="default"/>
      </w:rPr>
    </w:lvl>
    <w:lvl w:ilvl="7">
      <w:start w:val="1"/>
      <w:numFmt w:val="lowerLetter"/>
      <w:lvlText w:val="(%8)"/>
      <w:lvlJc w:val="start"/>
      <w:pPr>
        <w:tabs>
          <w:tab w:val="num" w:pos="270pt"/>
        </w:tabs>
        <w:ind w:start="252pt"/>
      </w:pPr>
      <w:rPr>
        <w:rFonts w:cs="Times New Roman" w:hint="default"/>
      </w:rPr>
    </w:lvl>
    <w:lvl w:ilvl="8">
      <w:start w:val="1"/>
      <w:numFmt w:val="lowerRoman"/>
      <w:lvlText w:val="(%9)"/>
      <w:lvlJc w:val="start"/>
      <w:pPr>
        <w:tabs>
          <w:tab w:val="num" w:pos="306pt"/>
        </w:tabs>
        <w:ind w:start="288pt"/>
      </w:pPr>
      <w:rPr>
        <w:rFonts w:cs="Times New Roman" w:hint="default"/>
      </w:rPr>
    </w:lvl>
  </w:abstractNum>
  <w:abstractNum w:abstractNumId="17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end"/>
      <w:pPr>
        <w:ind w:start="20.90pt" w:hanging="18pt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%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8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start"/>
      <w:pPr>
        <w:tabs>
          <w:tab w:val="num" w:pos="18pt"/>
        </w:tabs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9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start"/>
      <w:pPr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20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start"/>
      <w:pPr>
        <w:tabs>
          <w:tab w:val="num" w:pos="54pt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14"/>
  </w:num>
  <w:num w:numId="2">
    <w:abstractNumId w:val="19"/>
  </w:num>
  <w:num w:numId="3">
    <w:abstractNumId w:val="13"/>
  </w:num>
  <w:num w:numId="4">
    <w:abstractNumId w:val="16"/>
  </w:num>
  <w:num w:numId="5">
    <w:abstractNumId w:val="16"/>
  </w:num>
  <w:num w:numId="6">
    <w:abstractNumId w:val="16"/>
  </w:num>
  <w:num w:numId="7">
    <w:abstractNumId w:val="16"/>
  </w:num>
  <w:num w:numId="8">
    <w:abstractNumId w:val="18"/>
  </w:num>
  <w:num w:numId="9">
    <w:abstractNumId w:val="20"/>
  </w:num>
  <w:num w:numId="10">
    <w:abstractNumId w:val="15"/>
  </w:num>
  <w:num w:numId="11">
    <w:abstractNumId w:val="12"/>
  </w:num>
  <w:num w:numId="12">
    <w:abstractNumId w:val="11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%"/>
  <w:embedSystemFonts/>
  <w:proofState w:spelling="clean" w:grammar="clean"/>
  <w:defaultTabStop w:val="36pt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TUxNjCxsDQ2MLBU0lEKTi0uzszPAykwrwUASmRGaywAAAA="/>
  </w:docVars>
  <w:rsids>
    <w:rsidRoot w:val="009303D9"/>
    <w:rsid w:val="000106B5"/>
    <w:rsid w:val="00013766"/>
    <w:rsid w:val="00015B96"/>
    <w:rsid w:val="000272C4"/>
    <w:rsid w:val="000300FF"/>
    <w:rsid w:val="00037E2D"/>
    <w:rsid w:val="0004598B"/>
    <w:rsid w:val="0004781E"/>
    <w:rsid w:val="0005151A"/>
    <w:rsid w:val="00053F98"/>
    <w:rsid w:val="0005501D"/>
    <w:rsid w:val="00066C7D"/>
    <w:rsid w:val="000705B9"/>
    <w:rsid w:val="00071491"/>
    <w:rsid w:val="00071F12"/>
    <w:rsid w:val="00073938"/>
    <w:rsid w:val="00075ABB"/>
    <w:rsid w:val="00076B38"/>
    <w:rsid w:val="00087435"/>
    <w:rsid w:val="0008758A"/>
    <w:rsid w:val="000A5216"/>
    <w:rsid w:val="000B7DFF"/>
    <w:rsid w:val="000C1E68"/>
    <w:rsid w:val="000D1D90"/>
    <w:rsid w:val="000E4D95"/>
    <w:rsid w:val="000E7D67"/>
    <w:rsid w:val="000E7E87"/>
    <w:rsid w:val="000F7AC0"/>
    <w:rsid w:val="00100FD1"/>
    <w:rsid w:val="00102EA1"/>
    <w:rsid w:val="00112E8C"/>
    <w:rsid w:val="00114C54"/>
    <w:rsid w:val="001153A0"/>
    <w:rsid w:val="00125BA8"/>
    <w:rsid w:val="00135295"/>
    <w:rsid w:val="00135F81"/>
    <w:rsid w:val="00145A27"/>
    <w:rsid w:val="00145BA1"/>
    <w:rsid w:val="001501DC"/>
    <w:rsid w:val="00150E70"/>
    <w:rsid w:val="001637CC"/>
    <w:rsid w:val="0016388F"/>
    <w:rsid w:val="001656A5"/>
    <w:rsid w:val="00166B0D"/>
    <w:rsid w:val="00166EF7"/>
    <w:rsid w:val="00167C24"/>
    <w:rsid w:val="00167F80"/>
    <w:rsid w:val="001776A4"/>
    <w:rsid w:val="00180E71"/>
    <w:rsid w:val="00182BDA"/>
    <w:rsid w:val="001868BE"/>
    <w:rsid w:val="00186BE5"/>
    <w:rsid w:val="00195ECC"/>
    <w:rsid w:val="001A0FA8"/>
    <w:rsid w:val="001A2E70"/>
    <w:rsid w:val="001A2EFD"/>
    <w:rsid w:val="001A3B3D"/>
    <w:rsid w:val="001A4F81"/>
    <w:rsid w:val="001A793A"/>
    <w:rsid w:val="001B3717"/>
    <w:rsid w:val="001B4CBE"/>
    <w:rsid w:val="001B67DC"/>
    <w:rsid w:val="001B72BB"/>
    <w:rsid w:val="001C6E35"/>
    <w:rsid w:val="001D0D23"/>
    <w:rsid w:val="001D1A01"/>
    <w:rsid w:val="001D1F18"/>
    <w:rsid w:val="001D58D9"/>
    <w:rsid w:val="001D78EC"/>
    <w:rsid w:val="001E2428"/>
    <w:rsid w:val="001E2E97"/>
    <w:rsid w:val="001F0A14"/>
    <w:rsid w:val="001F0F27"/>
    <w:rsid w:val="001F3C1C"/>
    <w:rsid w:val="0022327D"/>
    <w:rsid w:val="002254A9"/>
    <w:rsid w:val="00233D97"/>
    <w:rsid w:val="002347A2"/>
    <w:rsid w:val="00234D05"/>
    <w:rsid w:val="00237296"/>
    <w:rsid w:val="00251E86"/>
    <w:rsid w:val="00252C8F"/>
    <w:rsid w:val="0025714E"/>
    <w:rsid w:val="00264D78"/>
    <w:rsid w:val="00265EAF"/>
    <w:rsid w:val="0026602C"/>
    <w:rsid w:val="0027239D"/>
    <w:rsid w:val="00272D0E"/>
    <w:rsid w:val="002850E3"/>
    <w:rsid w:val="002866C6"/>
    <w:rsid w:val="00292BF9"/>
    <w:rsid w:val="00294767"/>
    <w:rsid w:val="0029598C"/>
    <w:rsid w:val="002A403C"/>
    <w:rsid w:val="002A5454"/>
    <w:rsid w:val="002B195F"/>
    <w:rsid w:val="002C19BB"/>
    <w:rsid w:val="002C2A9F"/>
    <w:rsid w:val="002C4252"/>
    <w:rsid w:val="002C7486"/>
    <w:rsid w:val="002E2486"/>
    <w:rsid w:val="002E75B2"/>
    <w:rsid w:val="002F16C9"/>
    <w:rsid w:val="0030184A"/>
    <w:rsid w:val="0031092C"/>
    <w:rsid w:val="003140D9"/>
    <w:rsid w:val="0032182D"/>
    <w:rsid w:val="003254AA"/>
    <w:rsid w:val="0032621A"/>
    <w:rsid w:val="00330B19"/>
    <w:rsid w:val="00330D6F"/>
    <w:rsid w:val="00337B7B"/>
    <w:rsid w:val="00347DE3"/>
    <w:rsid w:val="00354FCF"/>
    <w:rsid w:val="003577CA"/>
    <w:rsid w:val="00363D4A"/>
    <w:rsid w:val="0036501A"/>
    <w:rsid w:val="00367A02"/>
    <w:rsid w:val="003700FA"/>
    <w:rsid w:val="003906FA"/>
    <w:rsid w:val="003911D1"/>
    <w:rsid w:val="00394D0A"/>
    <w:rsid w:val="003976D9"/>
    <w:rsid w:val="003A19E2"/>
    <w:rsid w:val="003B1465"/>
    <w:rsid w:val="003B2B40"/>
    <w:rsid w:val="003B4E04"/>
    <w:rsid w:val="003C2448"/>
    <w:rsid w:val="003D2B71"/>
    <w:rsid w:val="003D69FE"/>
    <w:rsid w:val="003D6BA0"/>
    <w:rsid w:val="003D7842"/>
    <w:rsid w:val="003D7BA6"/>
    <w:rsid w:val="003E4270"/>
    <w:rsid w:val="003F5A08"/>
    <w:rsid w:val="004160FC"/>
    <w:rsid w:val="00416B22"/>
    <w:rsid w:val="00420716"/>
    <w:rsid w:val="004325FB"/>
    <w:rsid w:val="00432DCE"/>
    <w:rsid w:val="0043332B"/>
    <w:rsid w:val="004411B6"/>
    <w:rsid w:val="004432BA"/>
    <w:rsid w:val="00443C41"/>
    <w:rsid w:val="0044407E"/>
    <w:rsid w:val="00444ACD"/>
    <w:rsid w:val="00447BB9"/>
    <w:rsid w:val="004545CF"/>
    <w:rsid w:val="0045687A"/>
    <w:rsid w:val="0046031D"/>
    <w:rsid w:val="0046723C"/>
    <w:rsid w:val="00473AC9"/>
    <w:rsid w:val="00474249"/>
    <w:rsid w:val="00480940"/>
    <w:rsid w:val="00487B41"/>
    <w:rsid w:val="004905F4"/>
    <w:rsid w:val="00491AC7"/>
    <w:rsid w:val="00492B4A"/>
    <w:rsid w:val="00495AC9"/>
    <w:rsid w:val="004A047A"/>
    <w:rsid w:val="004A21EE"/>
    <w:rsid w:val="004A449E"/>
    <w:rsid w:val="004A494D"/>
    <w:rsid w:val="004A7675"/>
    <w:rsid w:val="004B090B"/>
    <w:rsid w:val="004B156A"/>
    <w:rsid w:val="004B4F46"/>
    <w:rsid w:val="004B68A5"/>
    <w:rsid w:val="004C59B7"/>
    <w:rsid w:val="004D27C1"/>
    <w:rsid w:val="004D70BE"/>
    <w:rsid w:val="004D71CC"/>
    <w:rsid w:val="004D72B5"/>
    <w:rsid w:val="004E077A"/>
    <w:rsid w:val="004E31F2"/>
    <w:rsid w:val="004E65DF"/>
    <w:rsid w:val="00500F27"/>
    <w:rsid w:val="00504D4C"/>
    <w:rsid w:val="00507CAB"/>
    <w:rsid w:val="00514FB6"/>
    <w:rsid w:val="00523550"/>
    <w:rsid w:val="00530446"/>
    <w:rsid w:val="00531B8B"/>
    <w:rsid w:val="00532513"/>
    <w:rsid w:val="005364E9"/>
    <w:rsid w:val="00537A89"/>
    <w:rsid w:val="00542148"/>
    <w:rsid w:val="00543438"/>
    <w:rsid w:val="00551B7F"/>
    <w:rsid w:val="00552D96"/>
    <w:rsid w:val="00560F2D"/>
    <w:rsid w:val="00564EB9"/>
    <w:rsid w:val="0056610F"/>
    <w:rsid w:val="00566318"/>
    <w:rsid w:val="00575BCA"/>
    <w:rsid w:val="00586D25"/>
    <w:rsid w:val="00593F61"/>
    <w:rsid w:val="00596345"/>
    <w:rsid w:val="00596776"/>
    <w:rsid w:val="00597BC2"/>
    <w:rsid w:val="005B0344"/>
    <w:rsid w:val="005B36F8"/>
    <w:rsid w:val="005B520E"/>
    <w:rsid w:val="005E2800"/>
    <w:rsid w:val="005E336E"/>
    <w:rsid w:val="005E5F6C"/>
    <w:rsid w:val="005F6371"/>
    <w:rsid w:val="005F678C"/>
    <w:rsid w:val="005F7906"/>
    <w:rsid w:val="00605825"/>
    <w:rsid w:val="00612A72"/>
    <w:rsid w:val="00613380"/>
    <w:rsid w:val="0061652C"/>
    <w:rsid w:val="0062146E"/>
    <w:rsid w:val="00622885"/>
    <w:rsid w:val="00624E08"/>
    <w:rsid w:val="006258E6"/>
    <w:rsid w:val="00626E02"/>
    <w:rsid w:val="00630885"/>
    <w:rsid w:val="00631B02"/>
    <w:rsid w:val="00631C99"/>
    <w:rsid w:val="00633358"/>
    <w:rsid w:val="0063678C"/>
    <w:rsid w:val="00641971"/>
    <w:rsid w:val="00645D22"/>
    <w:rsid w:val="00651A08"/>
    <w:rsid w:val="00653149"/>
    <w:rsid w:val="00654204"/>
    <w:rsid w:val="00654385"/>
    <w:rsid w:val="00656DF5"/>
    <w:rsid w:val="00660A6A"/>
    <w:rsid w:val="00663E86"/>
    <w:rsid w:val="00670434"/>
    <w:rsid w:val="00676994"/>
    <w:rsid w:val="00683B3A"/>
    <w:rsid w:val="00685F66"/>
    <w:rsid w:val="00687A72"/>
    <w:rsid w:val="0069001A"/>
    <w:rsid w:val="006A27FB"/>
    <w:rsid w:val="006A2FC4"/>
    <w:rsid w:val="006A4383"/>
    <w:rsid w:val="006B23C9"/>
    <w:rsid w:val="006B3E48"/>
    <w:rsid w:val="006B6B66"/>
    <w:rsid w:val="006C5F7E"/>
    <w:rsid w:val="006D56B3"/>
    <w:rsid w:val="006D7BA1"/>
    <w:rsid w:val="006E02AE"/>
    <w:rsid w:val="006E21BC"/>
    <w:rsid w:val="006F0228"/>
    <w:rsid w:val="006F3401"/>
    <w:rsid w:val="006F6AD7"/>
    <w:rsid w:val="006F6D3D"/>
    <w:rsid w:val="0070581B"/>
    <w:rsid w:val="007063CA"/>
    <w:rsid w:val="00715BEA"/>
    <w:rsid w:val="007255DF"/>
    <w:rsid w:val="007258D5"/>
    <w:rsid w:val="00730C56"/>
    <w:rsid w:val="0073431F"/>
    <w:rsid w:val="00734B60"/>
    <w:rsid w:val="00740EEA"/>
    <w:rsid w:val="00744E1E"/>
    <w:rsid w:val="007517E4"/>
    <w:rsid w:val="00757B06"/>
    <w:rsid w:val="007640D9"/>
    <w:rsid w:val="00771B38"/>
    <w:rsid w:val="00773F5C"/>
    <w:rsid w:val="007761AA"/>
    <w:rsid w:val="00776396"/>
    <w:rsid w:val="0077769A"/>
    <w:rsid w:val="00777C30"/>
    <w:rsid w:val="00777CC6"/>
    <w:rsid w:val="00794804"/>
    <w:rsid w:val="007A183A"/>
    <w:rsid w:val="007B0289"/>
    <w:rsid w:val="007B33F1"/>
    <w:rsid w:val="007B4D36"/>
    <w:rsid w:val="007B5A23"/>
    <w:rsid w:val="007B6DDA"/>
    <w:rsid w:val="007C0308"/>
    <w:rsid w:val="007C0FEC"/>
    <w:rsid w:val="007C1570"/>
    <w:rsid w:val="007C2343"/>
    <w:rsid w:val="007C2A3B"/>
    <w:rsid w:val="007C2FF2"/>
    <w:rsid w:val="007C3655"/>
    <w:rsid w:val="007C544D"/>
    <w:rsid w:val="007D09C8"/>
    <w:rsid w:val="007D2712"/>
    <w:rsid w:val="007D6232"/>
    <w:rsid w:val="007E12FF"/>
    <w:rsid w:val="007E24BF"/>
    <w:rsid w:val="007E33E9"/>
    <w:rsid w:val="007F00C7"/>
    <w:rsid w:val="007F141B"/>
    <w:rsid w:val="007F1F99"/>
    <w:rsid w:val="007F768F"/>
    <w:rsid w:val="0080791D"/>
    <w:rsid w:val="00813060"/>
    <w:rsid w:val="00817DE9"/>
    <w:rsid w:val="00820C47"/>
    <w:rsid w:val="00830893"/>
    <w:rsid w:val="00834332"/>
    <w:rsid w:val="00836367"/>
    <w:rsid w:val="00840E0A"/>
    <w:rsid w:val="00841C2D"/>
    <w:rsid w:val="00843A31"/>
    <w:rsid w:val="0084733D"/>
    <w:rsid w:val="0085242E"/>
    <w:rsid w:val="0087298D"/>
    <w:rsid w:val="00873603"/>
    <w:rsid w:val="00884B9E"/>
    <w:rsid w:val="008903C9"/>
    <w:rsid w:val="008A2C7D"/>
    <w:rsid w:val="008A3303"/>
    <w:rsid w:val="008B4700"/>
    <w:rsid w:val="008B6524"/>
    <w:rsid w:val="008C10A5"/>
    <w:rsid w:val="008C4B23"/>
    <w:rsid w:val="008C513A"/>
    <w:rsid w:val="008C65EB"/>
    <w:rsid w:val="008D01E9"/>
    <w:rsid w:val="008D097D"/>
    <w:rsid w:val="008D0B90"/>
    <w:rsid w:val="008D6F84"/>
    <w:rsid w:val="008D7D50"/>
    <w:rsid w:val="008F6BFB"/>
    <w:rsid w:val="008F6E2C"/>
    <w:rsid w:val="00911539"/>
    <w:rsid w:val="00922DA5"/>
    <w:rsid w:val="009253A8"/>
    <w:rsid w:val="009261B1"/>
    <w:rsid w:val="009303D9"/>
    <w:rsid w:val="00933C64"/>
    <w:rsid w:val="009357C0"/>
    <w:rsid w:val="00935A97"/>
    <w:rsid w:val="00945910"/>
    <w:rsid w:val="00947D90"/>
    <w:rsid w:val="00955A74"/>
    <w:rsid w:val="009650EA"/>
    <w:rsid w:val="00965629"/>
    <w:rsid w:val="00967D32"/>
    <w:rsid w:val="00972203"/>
    <w:rsid w:val="00975B8A"/>
    <w:rsid w:val="00981324"/>
    <w:rsid w:val="00991EE3"/>
    <w:rsid w:val="00994A6E"/>
    <w:rsid w:val="00997577"/>
    <w:rsid w:val="009A6BB8"/>
    <w:rsid w:val="009A7DE9"/>
    <w:rsid w:val="009B24B4"/>
    <w:rsid w:val="009C1EAF"/>
    <w:rsid w:val="009C46CC"/>
    <w:rsid w:val="009D39DD"/>
    <w:rsid w:val="009D3CC3"/>
    <w:rsid w:val="009E1265"/>
    <w:rsid w:val="009F10B1"/>
    <w:rsid w:val="009F1D79"/>
    <w:rsid w:val="009F2CFD"/>
    <w:rsid w:val="009F65A6"/>
    <w:rsid w:val="00A059B3"/>
    <w:rsid w:val="00A10B3F"/>
    <w:rsid w:val="00A139D5"/>
    <w:rsid w:val="00A4154D"/>
    <w:rsid w:val="00A51893"/>
    <w:rsid w:val="00A5511A"/>
    <w:rsid w:val="00A55C4A"/>
    <w:rsid w:val="00A631C6"/>
    <w:rsid w:val="00A70AD3"/>
    <w:rsid w:val="00A725F2"/>
    <w:rsid w:val="00A771F8"/>
    <w:rsid w:val="00A7779A"/>
    <w:rsid w:val="00A83914"/>
    <w:rsid w:val="00A9209A"/>
    <w:rsid w:val="00A95552"/>
    <w:rsid w:val="00AA4060"/>
    <w:rsid w:val="00AB1966"/>
    <w:rsid w:val="00AB28E6"/>
    <w:rsid w:val="00AB7B5D"/>
    <w:rsid w:val="00AC165F"/>
    <w:rsid w:val="00AC6DF9"/>
    <w:rsid w:val="00AC7590"/>
    <w:rsid w:val="00AD24E1"/>
    <w:rsid w:val="00AD3816"/>
    <w:rsid w:val="00AD5C3F"/>
    <w:rsid w:val="00AE19F0"/>
    <w:rsid w:val="00AE3409"/>
    <w:rsid w:val="00AE57D4"/>
    <w:rsid w:val="00AF1F44"/>
    <w:rsid w:val="00B03625"/>
    <w:rsid w:val="00B05BC0"/>
    <w:rsid w:val="00B11761"/>
    <w:rsid w:val="00B11A60"/>
    <w:rsid w:val="00B22613"/>
    <w:rsid w:val="00B329DD"/>
    <w:rsid w:val="00B35F4F"/>
    <w:rsid w:val="00B44A76"/>
    <w:rsid w:val="00B47AD7"/>
    <w:rsid w:val="00B510C6"/>
    <w:rsid w:val="00B52315"/>
    <w:rsid w:val="00B572BF"/>
    <w:rsid w:val="00B671B8"/>
    <w:rsid w:val="00B67474"/>
    <w:rsid w:val="00B743B4"/>
    <w:rsid w:val="00B74E1F"/>
    <w:rsid w:val="00B768D1"/>
    <w:rsid w:val="00BA029D"/>
    <w:rsid w:val="00BA1025"/>
    <w:rsid w:val="00BA62C7"/>
    <w:rsid w:val="00BA69B8"/>
    <w:rsid w:val="00BB1585"/>
    <w:rsid w:val="00BC31DA"/>
    <w:rsid w:val="00BC3420"/>
    <w:rsid w:val="00BC6548"/>
    <w:rsid w:val="00BD670B"/>
    <w:rsid w:val="00BD6940"/>
    <w:rsid w:val="00BE2CEB"/>
    <w:rsid w:val="00BE6A1D"/>
    <w:rsid w:val="00BE7D3C"/>
    <w:rsid w:val="00BF42BC"/>
    <w:rsid w:val="00BF5FF6"/>
    <w:rsid w:val="00C00C91"/>
    <w:rsid w:val="00C0199F"/>
    <w:rsid w:val="00C0207F"/>
    <w:rsid w:val="00C12168"/>
    <w:rsid w:val="00C1530A"/>
    <w:rsid w:val="00C16117"/>
    <w:rsid w:val="00C17708"/>
    <w:rsid w:val="00C2560F"/>
    <w:rsid w:val="00C3075A"/>
    <w:rsid w:val="00C342E2"/>
    <w:rsid w:val="00C41E94"/>
    <w:rsid w:val="00C47A18"/>
    <w:rsid w:val="00C61A05"/>
    <w:rsid w:val="00C713DE"/>
    <w:rsid w:val="00C82446"/>
    <w:rsid w:val="00C84ED9"/>
    <w:rsid w:val="00C917EC"/>
    <w:rsid w:val="00C919A4"/>
    <w:rsid w:val="00C93269"/>
    <w:rsid w:val="00C93D49"/>
    <w:rsid w:val="00CA1930"/>
    <w:rsid w:val="00CA4392"/>
    <w:rsid w:val="00CA4876"/>
    <w:rsid w:val="00CA5C91"/>
    <w:rsid w:val="00CB004C"/>
    <w:rsid w:val="00CB74B9"/>
    <w:rsid w:val="00CC0EBD"/>
    <w:rsid w:val="00CC3558"/>
    <w:rsid w:val="00CC393F"/>
    <w:rsid w:val="00CD4D6C"/>
    <w:rsid w:val="00CE4FB0"/>
    <w:rsid w:val="00CF0AF6"/>
    <w:rsid w:val="00CF1175"/>
    <w:rsid w:val="00CF1985"/>
    <w:rsid w:val="00CF6A5B"/>
    <w:rsid w:val="00D037C7"/>
    <w:rsid w:val="00D05CDA"/>
    <w:rsid w:val="00D06EFB"/>
    <w:rsid w:val="00D0750C"/>
    <w:rsid w:val="00D11DB9"/>
    <w:rsid w:val="00D2176E"/>
    <w:rsid w:val="00D2267D"/>
    <w:rsid w:val="00D25B2B"/>
    <w:rsid w:val="00D3084C"/>
    <w:rsid w:val="00D3664F"/>
    <w:rsid w:val="00D368A1"/>
    <w:rsid w:val="00D41DF6"/>
    <w:rsid w:val="00D43312"/>
    <w:rsid w:val="00D456F9"/>
    <w:rsid w:val="00D54A3D"/>
    <w:rsid w:val="00D56093"/>
    <w:rsid w:val="00D632BE"/>
    <w:rsid w:val="00D670A4"/>
    <w:rsid w:val="00D71045"/>
    <w:rsid w:val="00D720CE"/>
    <w:rsid w:val="00D72D06"/>
    <w:rsid w:val="00D7522C"/>
    <w:rsid w:val="00D7536F"/>
    <w:rsid w:val="00D76668"/>
    <w:rsid w:val="00D83FF5"/>
    <w:rsid w:val="00D85EFA"/>
    <w:rsid w:val="00D867F1"/>
    <w:rsid w:val="00D94CE2"/>
    <w:rsid w:val="00DA0FB3"/>
    <w:rsid w:val="00DB6993"/>
    <w:rsid w:val="00DB7FAB"/>
    <w:rsid w:val="00DC0A36"/>
    <w:rsid w:val="00DC60CF"/>
    <w:rsid w:val="00DE06B7"/>
    <w:rsid w:val="00DE1C5C"/>
    <w:rsid w:val="00DE37E1"/>
    <w:rsid w:val="00DF1F62"/>
    <w:rsid w:val="00DF2EEB"/>
    <w:rsid w:val="00DF3A0F"/>
    <w:rsid w:val="00DF3C69"/>
    <w:rsid w:val="00E0099E"/>
    <w:rsid w:val="00E04DBE"/>
    <w:rsid w:val="00E051E7"/>
    <w:rsid w:val="00E07383"/>
    <w:rsid w:val="00E165BC"/>
    <w:rsid w:val="00E27A9D"/>
    <w:rsid w:val="00E334A1"/>
    <w:rsid w:val="00E47EE5"/>
    <w:rsid w:val="00E505A5"/>
    <w:rsid w:val="00E56DA2"/>
    <w:rsid w:val="00E57E2F"/>
    <w:rsid w:val="00E61E12"/>
    <w:rsid w:val="00E7596C"/>
    <w:rsid w:val="00E81CAB"/>
    <w:rsid w:val="00E822EA"/>
    <w:rsid w:val="00E85D61"/>
    <w:rsid w:val="00E8683B"/>
    <w:rsid w:val="00E878F2"/>
    <w:rsid w:val="00E95077"/>
    <w:rsid w:val="00E9725D"/>
    <w:rsid w:val="00EB2267"/>
    <w:rsid w:val="00EC1C25"/>
    <w:rsid w:val="00ED0149"/>
    <w:rsid w:val="00ED50D9"/>
    <w:rsid w:val="00ED5C57"/>
    <w:rsid w:val="00EE051F"/>
    <w:rsid w:val="00EE1714"/>
    <w:rsid w:val="00EE3006"/>
    <w:rsid w:val="00EE7D40"/>
    <w:rsid w:val="00EF1184"/>
    <w:rsid w:val="00EF7DE3"/>
    <w:rsid w:val="00F03103"/>
    <w:rsid w:val="00F05AB4"/>
    <w:rsid w:val="00F120A3"/>
    <w:rsid w:val="00F12832"/>
    <w:rsid w:val="00F12FF1"/>
    <w:rsid w:val="00F17165"/>
    <w:rsid w:val="00F1799D"/>
    <w:rsid w:val="00F271DE"/>
    <w:rsid w:val="00F302AB"/>
    <w:rsid w:val="00F32A74"/>
    <w:rsid w:val="00F37EE3"/>
    <w:rsid w:val="00F42C84"/>
    <w:rsid w:val="00F52093"/>
    <w:rsid w:val="00F528A7"/>
    <w:rsid w:val="00F54126"/>
    <w:rsid w:val="00F62535"/>
    <w:rsid w:val="00F627DA"/>
    <w:rsid w:val="00F629B0"/>
    <w:rsid w:val="00F64886"/>
    <w:rsid w:val="00F7288F"/>
    <w:rsid w:val="00F75467"/>
    <w:rsid w:val="00F847A6"/>
    <w:rsid w:val="00F84F08"/>
    <w:rsid w:val="00F86E84"/>
    <w:rsid w:val="00F9441B"/>
    <w:rsid w:val="00F94462"/>
    <w:rsid w:val="00F95832"/>
    <w:rsid w:val="00F97FA9"/>
    <w:rsid w:val="00FA279E"/>
    <w:rsid w:val="00FA4C32"/>
    <w:rsid w:val="00FB1D85"/>
    <w:rsid w:val="00FD3886"/>
    <w:rsid w:val="00FE289E"/>
    <w:rsid w:val="00FE7114"/>
    <w:rsid w:val="00FF15D2"/>
    <w:rsid w:val="00FF3760"/>
    <w:rsid w:val="00FF4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22CE7AEA"/>
  <w15:chartTrackingRefBased/>
  <w15:docId w15:val="{024ECAD1-2323-4B9B-8C03-899AA7F9FF21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center"/>
    </w:pPr>
  </w:style>
  <w:style w:type="paragraph" w:styleId="Heading1">
    <w:name w:val="heading 1"/>
    <w:basedOn w:val="Normal"/>
    <w:next w:val="Normal"/>
    <w:qFormat/>
    <w:rsid w:val="006B6B66"/>
    <w:pPr>
      <w:keepNext/>
      <w:keepLines/>
      <w:numPr>
        <w:numId w:val="4"/>
      </w:numPr>
      <w:tabs>
        <w:tab w:val="start" w:pos="10.80pt"/>
      </w:tabs>
      <w:spacing w:before="8pt" w:after="4pt"/>
      <w:ind w:firstLine="0pt"/>
      <w:outlineLvl w:val="0"/>
    </w:pPr>
    <w:rPr>
      <w:smallCaps/>
      <w:noProof/>
    </w:rPr>
  </w:style>
  <w:style w:type="paragraph" w:styleId="Heading2">
    <w:name w:val="heading 2"/>
    <w:basedOn w:val="Normal"/>
    <w:next w:val="Normal"/>
    <w:qFormat/>
    <w:rsid w:val="00ED0149"/>
    <w:pPr>
      <w:keepNext/>
      <w:keepLines/>
      <w:numPr>
        <w:ilvl w:val="1"/>
        <w:numId w:val="4"/>
      </w:numPr>
      <w:tabs>
        <w:tab w:val="clear" w:pos="18pt"/>
        <w:tab w:val="num" w:pos="14.40pt"/>
      </w:tabs>
      <w:spacing w:before="6pt" w:after="3pt"/>
      <w:jc w:val="star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12pt" w:lineRule="exact"/>
      <w:ind w:firstLine="14.40p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rsid w:val="00794804"/>
    <w:pPr>
      <w:numPr>
        <w:ilvl w:val="3"/>
        <w:numId w:val="4"/>
      </w:numPr>
      <w:tabs>
        <w:tab w:val="clear" w:pos="31.50pt"/>
        <w:tab w:val="start" w:pos="36pt"/>
      </w:tabs>
      <w:spacing w:before="2pt" w:after="2pt"/>
      <w:ind w:firstLine="25.20pt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start" w:pos="18pt"/>
      </w:tabs>
      <w:spacing w:before="8pt" w:after="4pt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10pt"/>
      <w:ind w:firstLine="13.60pt"/>
      <w:jc w:val="both"/>
    </w:pPr>
    <w:rPr>
      <w:b/>
      <w:bCs/>
      <w:sz w:val="18"/>
      <w:szCs w:val="18"/>
    </w:rPr>
  </w:style>
  <w:style w:type="paragraph" w:customStyle="1" w:styleId="Affiliation">
    <w:name w:val="Affiliation"/>
    <w:pPr>
      <w:jc w:val="center"/>
    </w:pPr>
  </w:style>
  <w:style w:type="paragraph" w:customStyle="1" w:styleId="Author">
    <w:name w:val="Author"/>
    <w:pPr>
      <w:spacing w:before="18pt" w:after="2pt"/>
      <w:jc w:val="center"/>
    </w:pPr>
    <w:rPr>
      <w:noProof/>
      <w:sz w:val="22"/>
      <w:szCs w:val="22"/>
    </w:rPr>
  </w:style>
  <w:style w:type="paragraph" w:styleId="BodyText">
    <w:name w:val="Body Text"/>
    <w:basedOn w:val="Normal"/>
    <w:link w:val="BodyTextChar"/>
    <w:rsid w:val="00E7596C"/>
    <w:pPr>
      <w:tabs>
        <w:tab w:val="start" w:pos="14.40pt"/>
      </w:tabs>
      <w:spacing w:after="6pt" w:line="11.40pt" w:lineRule="auto"/>
      <w:ind w:firstLine="14.40pt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  <w:tabs>
        <w:tab w:val="clear" w:pos="32.40pt"/>
      </w:tabs>
      <w:ind w:start="28.80pt" w:hanging="14.40pt"/>
    </w:pPr>
  </w:style>
  <w:style w:type="paragraph" w:customStyle="1" w:styleId="equation">
    <w:name w:val="equation"/>
    <w:basedOn w:val="Normal"/>
    <w:rsid w:val="008A2C7D"/>
    <w:pPr>
      <w:tabs>
        <w:tab w:val="center" w:pos="126pt"/>
        <w:tab w:val="end" w:pos="252pt"/>
      </w:tabs>
      <w:spacing w:before="12pt" w:after="12pt" w:line="10.80pt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start" w:pos="26.65pt"/>
      </w:tabs>
      <w:spacing w:before="4pt" w:after="10pt"/>
      <w:ind w:start="0pt" w:firstLine="0pt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9.35pt" w:vSpace="9.35pt" w:wrap="notBeside" w:vAnchor="text" w:hAnchor="page" w:x="306.05pt" w:y="28.85pt"/>
      <w:numPr>
        <w:numId w:val="3"/>
      </w:numPr>
      <w:spacing w:after="2pt"/>
    </w:pPr>
    <w:rPr>
      <w:sz w:val="16"/>
      <w:szCs w:val="16"/>
    </w:rPr>
  </w:style>
  <w:style w:type="paragraph" w:customStyle="1" w:styleId="papersubtitle">
    <w:name w:val="paper subtitle"/>
    <w:pPr>
      <w:spacing w:after="6pt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6pt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2.50pt" w:line="9pt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30.75pt" w:y="111.95pt"/>
      <w:pBdr>
        <w:top w:val="single" w:sz="4" w:space="2" w:color="auto"/>
      </w:pBdr>
      <w:ind w:firstLine="14.40pt"/>
    </w:pPr>
    <w:rPr>
      <w:sz w:val="16"/>
      <w:szCs w:val="16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3pt" w:after="1.50pt"/>
      <w:ind w:start="2.90pt" w:hanging="1.45pt"/>
      <w:jc w:val="end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12pt" w:after="6pt" w:line="10.80pt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6pt"/>
      <w:ind w:firstLine="13.70pt"/>
    </w:pPr>
    <w:rPr>
      <w:i/>
    </w:rPr>
  </w:style>
  <w:style w:type="paragraph" w:styleId="Header">
    <w:name w:val="header"/>
    <w:basedOn w:val="Normal"/>
    <w:link w:val="HeaderChar"/>
    <w:rsid w:val="001A3B3D"/>
    <w:pPr>
      <w:tabs>
        <w:tab w:val="center" w:pos="234pt"/>
        <w:tab w:val="end" w:pos="468pt"/>
      </w:tabs>
    </w:pPr>
  </w:style>
  <w:style w:type="character" w:customStyle="1" w:styleId="HeaderChar">
    <w:name w:val="Header Char"/>
    <w:basedOn w:val="DefaultParagraphFont"/>
    <w:link w:val="Header"/>
    <w:rsid w:val="001A3B3D"/>
  </w:style>
  <w:style w:type="paragraph" w:styleId="Footer">
    <w:name w:val="footer"/>
    <w:basedOn w:val="Normal"/>
    <w:link w:val="FooterChar"/>
    <w:rsid w:val="001A3B3D"/>
    <w:pPr>
      <w:tabs>
        <w:tab w:val="center" w:pos="234pt"/>
        <w:tab w:val="end" w:pos="468pt"/>
      </w:tabs>
    </w:pPr>
  </w:style>
  <w:style w:type="character" w:customStyle="1" w:styleId="FooterChar">
    <w:name w:val="Footer Char"/>
    <w:basedOn w:val="DefaultParagraphFont"/>
    <w:link w:val="Footer"/>
    <w:rsid w:val="001A3B3D"/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81363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050980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539111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3059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091014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5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222724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7365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83399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939192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074944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5414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footer" Target="footer1.xml"/><Relationship Id="rId3" Type="http://purl.oclc.org/ooxml/officeDocument/relationships/styles" Target="styles.xml"/><Relationship Id="rId7" Type="http://purl.oclc.org/ooxml/officeDocument/relationships/endnotes" Target="endnotes.xml"/><Relationship Id="rId2" Type="http://purl.oclc.org/ooxml/officeDocument/relationships/numbering" Target="numbering.xml"/><Relationship Id="rId1" Type="http://purl.oclc.org/ooxml/officeDocument/relationships/customXml" Target="../customXml/item1.xml"/><Relationship Id="rId6" Type="http://purl.oclc.org/ooxml/officeDocument/relationships/footnotes" Target="footnotes.xml"/><Relationship Id="rId11" Type="http://purl.oclc.org/ooxml/officeDocument/relationships/theme" Target="theme/theme1.xml"/><Relationship Id="rId5" Type="http://purl.oclc.org/ooxml/officeDocument/relationships/webSettings" Target="webSettings.xml"/><Relationship Id="rId10" Type="http://purl.oclc.org/ooxml/officeDocument/relationships/fontTable" Target="fontTable.xml"/><Relationship Id="rId4" Type="http://purl.oclc.org/ooxml/officeDocument/relationships/settings" Target="settings.xml"/><Relationship Id="rId9" Type="http://purl.oclc.org/ooxml/officeDocument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purl.oclc.org/ooxml/officeDocument/relationships/image" Target="media/image1.png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purl.oclc.org/ooxml/officeDocument/customXml" ds:itemID="{C3B142BF-AF5F-49E9-A5C3-89983ED2262A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.dotm</Template>
  <TotalTime>1201</TotalTime>
  <Pages>5</Pages>
  <Words>2510</Words>
  <Characters>16072</Characters>
  <Application>Microsoft Office Word</Application>
  <DocSecurity>0</DocSecurity>
  <Lines>422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WMS IEEE Template</vt:lpstr>
    </vt:vector>
  </TitlesOfParts>
  <Company>IEEE</Company>
  <LinksUpToDate>false</LinksUpToDate>
  <CharactersWithSpaces>18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MS IEEE Template</dc:title>
  <dc:subject/>
  <dc:creator>Jessica Muirhead</dc:creator>
  <cp:keywords/>
  <cp:lastModifiedBy>LOUIS OTHEN</cp:lastModifiedBy>
  <cp:revision>458</cp:revision>
  <dcterms:created xsi:type="dcterms:W3CDTF">2021-10-18T18:31:00Z</dcterms:created>
  <dcterms:modified xsi:type="dcterms:W3CDTF">2021-10-29T01:46:00Z</dcterms:modified>
</cp:coreProperties>
</file>